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00E09C" w14:textId="0DF5C53B" w:rsidR="005A1955" w:rsidRPr="00817472" w:rsidRDefault="008406BF" w:rsidP="00817472">
      <w:pPr>
        <w:tabs>
          <w:tab w:val="center" w:pos="1985"/>
        </w:tabs>
        <w:spacing w:line="360" w:lineRule="auto"/>
        <w:rPr>
          <w:bCs/>
        </w:rPr>
      </w:pPr>
      <w:r w:rsidRPr="00817472">
        <w:rPr>
          <w:bCs/>
          <w:lang w:val="en-US"/>
        </w:rPr>
        <w:tab/>
      </w:r>
      <w:r w:rsidR="00817472" w:rsidRPr="00817472">
        <w:rPr>
          <w:bCs/>
        </w:rPr>
        <w:t>BỘ GIÁO DỤC VÀ ĐÀO TẠO</w:t>
      </w:r>
    </w:p>
    <w:p w14:paraId="25B5B0D7" w14:textId="07ED4B10" w:rsidR="005A1955" w:rsidRPr="0005148E" w:rsidRDefault="00817472" w:rsidP="00817472">
      <w:pPr>
        <w:tabs>
          <w:tab w:val="center" w:pos="1985"/>
        </w:tabs>
        <w:spacing w:line="360" w:lineRule="auto"/>
      </w:pPr>
      <w:r w:rsidRPr="0005148E">
        <w:rPr>
          <w:b/>
        </w:rPr>
        <w:tab/>
        <w:t>TRƯỜNG ĐẠI HỌC ĐÀ LẠT</w:t>
      </w:r>
    </w:p>
    <w:p w14:paraId="464DFECC" w14:textId="77777777" w:rsidR="005A1955" w:rsidRPr="0005148E" w:rsidRDefault="005A1955" w:rsidP="006C4FC1">
      <w:pPr>
        <w:spacing w:line="360" w:lineRule="auto"/>
        <w:jc w:val="center"/>
        <w:rPr>
          <w:b/>
          <w:sz w:val="28"/>
          <w:szCs w:val="28"/>
        </w:rPr>
      </w:pPr>
    </w:p>
    <w:p w14:paraId="36845E7A" w14:textId="701F19AF" w:rsidR="005A1955" w:rsidRPr="0005148E" w:rsidRDefault="003F3BB6" w:rsidP="006C4FC1">
      <w:pPr>
        <w:tabs>
          <w:tab w:val="center" w:pos="6660"/>
        </w:tabs>
        <w:spacing w:line="360" w:lineRule="auto"/>
        <w:jc w:val="center"/>
        <w:rPr>
          <w:b/>
          <w:sz w:val="34"/>
          <w:szCs w:val="34"/>
        </w:rPr>
      </w:pPr>
      <w:r w:rsidRPr="0005148E">
        <w:rPr>
          <w:b/>
          <w:sz w:val="34"/>
          <w:szCs w:val="34"/>
        </w:rPr>
        <w:t xml:space="preserve">THUYẾT MINH ĐỀ TÀI </w:t>
      </w:r>
      <w:r w:rsidR="006C4FC1">
        <w:rPr>
          <w:b/>
          <w:sz w:val="34"/>
          <w:szCs w:val="34"/>
          <w:lang w:val="en-US"/>
        </w:rPr>
        <w:br/>
      </w:r>
      <w:r w:rsidRPr="0005148E">
        <w:rPr>
          <w:b/>
          <w:sz w:val="34"/>
          <w:szCs w:val="34"/>
        </w:rPr>
        <w:t>NGHIÊN CỨU KHOA HỌC SINH VIÊN</w:t>
      </w:r>
    </w:p>
    <w:p w14:paraId="0F292CD0" w14:textId="77777777" w:rsidR="005A1955" w:rsidRPr="0005148E" w:rsidRDefault="005A1955" w:rsidP="006C4FC1">
      <w:pPr>
        <w:tabs>
          <w:tab w:val="center" w:pos="6660"/>
        </w:tabs>
        <w:spacing w:line="360" w:lineRule="auto"/>
        <w:jc w:val="cente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373"/>
        <w:gridCol w:w="2971"/>
      </w:tblGrid>
      <w:tr w:rsidR="005A1955" w:rsidRPr="0005148E" w14:paraId="14585265" w14:textId="77777777" w:rsidTr="006D3611">
        <w:trPr>
          <w:cantSplit/>
          <w:trHeight w:val="397"/>
          <w:tblHeader/>
        </w:trPr>
        <w:tc>
          <w:tcPr>
            <w:tcW w:w="3410" w:type="pct"/>
            <w:tcBorders>
              <w:top w:val="single" w:sz="4" w:space="0" w:color="000000"/>
              <w:left w:val="single" w:sz="4" w:space="0" w:color="000000"/>
              <w:bottom w:val="nil"/>
              <w:right w:val="single" w:sz="4" w:space="0" w:color="000000"/>
            </w:tcBorders>
          </w:tcPr>
          <w:p w14:paraId="39A8EDC5" w14:textId="77777777" w:rsidR="005A1955" w:rsidRPr="0005148E" w:rsidRDefault="003F3BB6" w:rsidP="006C4FC1">
            <w:pPr>
              <w:tabs>
                <w:tab w:val="center" w:pos="6660"/>
              </w:tabs>
              <w:spacing w:line="360" w:lineRule="auto"/>
              <w:jc w:val="both"/>
              <w:rPr>
                <w:b/>
              </w:rPr>
            </w:pPr>
            <w:r w:rsidRPr="0005148E">
              <w:rPr>
                <w:b/>
              </w:rPr>
              <w:t>1. TÊN ĐỀ TÀI</w:t>
            </w:r>
          </w:p>
        </w:tc>
        <w:tc>
          <w:tcPr>
            <w:tcW w:w="1590" w:type="pct"/>
            <w:tcBorders>
              <w:left w:val="single" w:sz="4" w:space="0" w:color="000000"/>
            </w:tcBorders>
          </w:tcPr>
          <w:p w14:paraId="20B67FFA" w14:textId="268C92BD" w:rsidR="00217CAF" w:rsidRPr="00A90754" w:rsidRDefault="003F3BB6" w:rsidP="006C4FC1">
            <w:pPr>
              <w:tabs>
                <w:tab w:val="left" w:pos="1996"/>
                <w:tab w:val="center" w:pos="6660"/>
              </w:tabs>
              <w:spacing w:line="360" w:lineRule="auto"/>
              <w:jc w:val="both"/>
              <w:rPr>
                <w:b/>
                <w:lang w:val="en-US"/>
              </w:rPr>
            </w:pPr>
            <w:r w:rsidRPr="0005148E">
              <w:rPr>
                <w:b/>
              </w:rPr>
              <w:t>2. MÃ SỐ</w:t>
            </w:r>
          </w:p>
        </w:tc>
      </w:tr>
      <w:tr w:rsidR="005A1955" w:rsidRPr="0005148E" w14:paraId="72A27A1C" w14:textId="77777777" w:rsidTr="006D3611">
        <w:trPr>
          <w:cantSplit/>
          <w:tblHeader/>
        </w:trPr>
        <w:tc>
          <w:tcPr>
            <w:tcW w:w="5000" w:type="pct"/>
            <w:gridSpan w:val="2"/>
            <w:tcBorders>
              <w:top w:val="nil"/>
            </w:tcBorders>
          </w:tcPr>
          <w:p w14:paraId="1B5DA57D" w14:textId="425D89C2" w:rsidR="005A1955" w:rsidRPr="0005148E" w:rsidRDefault="003F3BB6" w:rsidP="006C4FC1">
            <w:pPr>
              <w:tabs>
                <w:tab w:val="center" w:pos="6660"/>
              </w:tabs>
              <w:spacing w:line="360" w:lineRule="auto"/>
              <w:ind w:left="-144" w:hanging="86"/>
              <w:jc w:val="center"/>
              <w:rPr>
                <w:b/>
              </w:rPr>
            </w:pPr>
            <w:r w:rsidRPr="0005148E">
              <w:rPr>
                <w:b/>
              </w:rPr>
              <w:t xml:space="preserve">XÂY DỰNG ỨNG DỤNG </w:t>
            </w:r>
            <w:r w:rsidR="00535BE9">
              <w:rPr>
                <w:b/>
              </w:rPr>
              <w:t>G</w:t>
            </w:r>
            <w:r w:rsidR="00535BE9">
              <w:rPr>
                <w:b/>
                <w:lang w:val="en-US"/>
              </w:rPr>
              <w:t xml:space="preserve">IÁM SÁT </w:t>
            </w:r>
            <w:r w:rsidR="00C87811">
              <w:rPr>
                <w:b/>
                <w:lang w:val="en-US"/>
              </w:rPr>
              <w:t>NÔNG TRẠI</w:t>
            </w:r>
            <w:r w:rsidRPr="0005148E">
              <w:rPr>
                <w:b/>
              </w:rPr>
              <w:t xml:space="preserve"> </w:t>
            </w:r>
          </w:p>
        </w:tc>
      </w:tr>
    </w:tbl>
    <w:p w14:paraId="5E336BDF" w14:textId="77777777" w:rsidR="005A1955" w:rsidRPr="0005148E" w:rsidRDefault="005A1955" w:rsidP="006C4FC1">
      <w:pPr>
        <w:spacing w:line="360" w:lineRule="auto"/>
      </w:pPr>
    </w:p>
    <w:tbl>
      <w:tblPr>
        <w:tblStyle w:val="a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71"/>
        <w:gridCol w:w="973"/>
        <w:gridCol w:w="975"/>
        <w:gridCol w:w="874"/>
        <w:gridCol w:w="976"/>
        <w:gridCol w:w="976"/>
        <w:gridCol w:w="976"/>
        <w:gridCol w:w="976"/>
        <w:gridCol w:w="817"/>
        <w:gridCol w:w="830"/>
      </w:tblGrid>
      <w:tr w:rsidR="005A1955" w:rsidRPr="0005148E" w14:paraId="1CB11A01" w14:textId="77777777" w:rsidTr="006D3611">
        <w:tc>
          <w:tcPr>
            <w:tcW w:w="5000" w:type="pct"/>
            <w:gridSpan w:val="10"/>
            <w:tcBorders>
              <w:right w:val="single" w:sz="4" w:space="0" w:color="000000"/>
            </w:tcBorders>
          </w:tcPr>
          <w:p w14:paraId="75BE32D5" w14:textId="77777777" w:rsidR="005A1955" w:rsidRPr="0005148E" w:rsidRDefault="003F3BB6" w:rsidP="006C4FC1">
            <w:pPr>
              <w:spacing w:line="360" w:lineRule="auto"/>
              <w:rPr>
                <w:b/>
              </w:rPr>
            </w:pPr>
            <w:r w:rsidRPr="0005148E">
              <w:rPr>
                <w:b/>
              </w:rPr>
              <w:t>3. LĨNH VỰC NGHIÊN CỨU</w:t>
            </w:r>
          </w:p>
        </w:tc>
      </w:tr>
      <w:tr w:rsidR="005A1955" w:rsidRPr="0005148E" w14:paraId="3209E4EA" w14:textId="77777777" w:rsidTr="006D3611">
        <w:tc>
          <w:tcPr>
            <w:tcW w:w="520" w:type="pct"/>
            <w:tcBorders>
              <w:top w:val="single" w:sz="4" w:space="0" w:color="auto"/>
              <w:left w:val="single" w:sz="4" w:space="0" w:color="auto"/>
              <w:bottom w:val="single" w:sz="4" w:space="0" w:color="auto"/>
              <w:right w:val="single" w:sz="4" w:space="0" w:color="auto"/>
            </w:tcBorders>
          </w:tcPr>
          <w:p w14:paraId="513F5F52" w14:textId="77777777" w:rsidR="005A1955" w:rsidRPr="0005148E" w:rsidRDefault="003F3BB6" w:rsidP="006C4FC1">
            <w:pPr>
              <w:spacing w:line="360" w:lineRule="auto"/>
              <w:jc w:val="center"/>
            </w:pPr>
            <w:r w:rsidRPr="0005148E">
              <w:t>Khoa học Tự nhiên</w:t>
            </w:r>
          </w:p>
        </w:tc>
        <w:tc>
          <w:tcPr>
            <w:tcW w:w="521" w:type="pct"/>
            <w:tcBorders>
              <w:top w:val="single" w:sz="4" w:space="0" w:color="auto"/>
              <w:left w:val="single" w:sz="4" w:space="0" w:color="auto"/>
              <w:bottom w:val="single" w:sz="4" w:space="0" w:color="auto"/>
              <w:right w:val="single" w:sz="4" w:space="0" w:color="auto"/>
            </w:tcBorders>
          </w:tcPr>
          <w:p w14:paraId="0738A728" w14:textId="77777777" w:rsidR="005A1955" w:rsidRPr="0005148E" w:rsidRDefault="003F3BB6" w:rsidP="006C4FC1">
            <w:pPr>
              <w:spacing w:line="360" w:lineRule="auto"/>
              <w:jc w:val="center"/>
            </w:pPr>
            <w:r w:rsidRPr="0005148E">
              <w:t>Xã hội nhân văn</w:t>
            </w:r>
          </w:p>
        </w:tc>
        <w:tc>
          <w:tcPr>
            <w:tcW w:w="522" w:type="pct"/>
            <w:tcBorders>
              <w:top w:val="single" w:sz="4" w:space="0" w:color="auto"/>
              <w:left w:val="single" w:sz="4" w:space="0" w:color="auto"/>
              <w:bottom w:val="single" w:sz="4" w:space="0" w:color="auto"/>
              <w:right w:val="single" w:sz="4" w:space="0" w:color="auto"/>
            </w:tcBorders>
          </w:tcPr>
          <w:p w14:paraId="23715F42" w14:textId="77777777" w:rsidR="005A1955" w:rsidRPr="0005148E" w:rsidRDefault="003F3BB6" w:rsidP="006C4FC1">
            <w:pPr>
              <w:spacing w:line="360" w:lineRule="auto"/>
              <w:jc w:val="center"/>
            </w:pPr>
            <w:r w:rsidRPr="0005148E">
              <w:t>Công nghệ thông tin</w:t>
            </w:r>
          </w:p>
        </w:tc>
        <w:tc>
          <w:tcPr>
            <w:tcW w:w="468" w:type="pct"/>
            <w:tcBorders>
              <w:top w:val="single" w:sz="4" w:space="0" w:color="auto"/>
              <w:left w:val="single" w:sz="4" w:space="0" w:color="auto"/>
              <w:bottom w:val="single" w:sz="4" w:space="0" w:color="auto"/>
              <w:right w:val="single" w:sz="4" w:space="0" w:color="auto"/>
            </w:tcBorders>
          </w:tcPr>
          <w:p w14:paraId="4F602385" w14:textId="77777777" w:rsidR="005A1955" w:rsidRPr="0005148E" w:rsidRDefault="003F3BB6" w:rsidP="006C4FC1">
            <w:pPr>
              <w:spacing w:line="360" w:lineRule="auto"/>
              <w:jc w:val="center"/>
            </w:pPr>
            <w:r w:rsidRPr="0005148E">
              <w:t>Môi trường</w:t>
            </w:r>
          </w:p>
        </w:tc>
        <w:tc>
          <w:tcPr>
            <w:tcW w:w="522" w:type="pct"/>
            <w:tcBorders>
              <w:top w:val="single" w:sz="4" w:space="0" w:color="auto"/>
              <w:left w:val="single" w:sz="4" w:space="0" w:color="auto"/>
              <w:bottom w:val="single" w:sz="4" w:space="0" w:color="auto"/>
              <w:right w:val="single" w:sz="4" w:space="0" w:color="auto"/>
            </w:tcBorders>
          </w:tcPr>
          <w:p w14:paraId="363F762A" w14:textId="77777777" w:rsidR="005A1955" w:rsidRPr="0005148E" w:rsidRDefault="003F3BB6" w:rsidP="006C4FC1">
            <w:pPr>
              <w:spacing w:line="360" w:lineRule="auto"/>
              <w:jc w:val="center"/>
            </w:pPr>
            <w:r w:rsidRPr="0005148E">
              <w:t>Nông Lâm</w:t>
            </w:r>
          </w:p>
        </w:tc>
        <w:tc>
          <w:tcPr>
            <w:tcW w:w="522" w:type="pct"/>
            <w:tcBorders>
              <w:top w:val="single" w:sz="4" w:space="0" w:color="auto"/>
              <w:left w:val="single" w:sz="4" w:space="0" w:color="auto"/>
              <w:bottom w:val="single" w:sz="4" w:space="0" w:color="auto"/>
              <w:right w:val="single" w:sz="4" w:space="0" w:color="auto"/>
            </w:tcBorders>
          </w:tcPr>
          <w:p w14:paraId="3BA502B9" w14:textId="77777777" w:rsidR="005A1955" w:rsidRPr="0005148E" w:rsidRDefault="003F3BB6" w:rsidP="006C4FC1">
            <w:pPr>
              <w:spacing w:line="360" w:lineRule="auto"/>
              <w:jc w:val="center"/>
            </w:pPr>
            <w:r w:rsidRPr="0005148E">
              <w:t>Kinh tế</w:t>
            </w:r>
          </w:p>
          <w:p w14:paraId="44664867" w14:textId="77777777" w:rsidR="005A1955" w:rsidRPr="0005148E" w:rsidRDefault="003F3BB6" w:rsidP="006C4FC1">
            <w:pPr>
              <w:spacing w:line="360" w:lineRule="auto"/>
              <w:jc w:val="center"/>
            </w:pPr>
            <w:r w:rsidRPr="0005148E">
              <w:t>QTKD</w:t>
            </w:r>
          </w:p>
        </w:tc>
        <w:tc>
          <w:tcPr>
            <w:tcW w:w="522" w:type="pct"/>
            <w:tcBorders>
              <w:left w:val="single" w:sz="4" w:space="0" w:color="auto"/>
              <w:right w:val="single" w:sz="4" w:space="0" w:color="000000"/>
            </w:tcBorders>
            <w:shd w:val="clear" w:color="auto" w:fill="auto"/>
          </w:tcPr>
          <w:p w14:paraId="22F45F0D" w14:textId="77777777" w:rsidR="005A1955" w:rsidRPr="0005148E" w:rsidRDefault="003F3BB6" w:rsidP="006C4FC1">
            <w:pPr>
              <w:spacing w:line="360" w:lineRule="auto"/>
              <w:jc w:val="center"/>
            </w:pPr>
            <w:r w:rsidRPr="0005148E">
              <w:t xml:space="preserve">Du lịch </w:t>
            </w:r>
          </w:p>
        </w:tc>
        <w:tc>
          <w:tcPr>
            <w:tcW w:w="522" w:type="pct"/>
            <w:tcBorders>
              <w:right w:val="single" w:sz="4" w:space="0" w:color="000000"/>
            </w:tcBorders>
            <w:shd w:val="clear" w:color="auto" w:fill="auto"/>
          </w:tcPr>
          <w:p w14:paraId="13EF4214" w14:textId="77777777" w:rsidR="005A1955" w:rsidRPr="0005148E" w:rsidRDefault="003F3BB6" w:rsidP="006C4FC1">
            <w:pPr>
              <w:spacing w:line="360" w:lineRule="auto"/>
              <w:jc w:val="center"/>
            </w:pPr>
            <w:r w:rsidRPr="0005148E">
              <w:t>Luật</w:t>
            </w:r>
          </w:p>
        </w:tc>
        <w:tc>
          <w:tcPr>
            <w:tcW w:w="437" w:type="pct"/>
            <w:tcBorders>
              <w:right w:val="single" w:sz="4" w:space="0" w:color="000000"/>
            </w:tcBorders>
            <w:shd w:val="clear" w:color="auto" w:fill="auto"/>
          </w:tcPr>
          <w:p w14:paraId="5CC6B043" w14:textId="77777777" w:rsidR="005A1955" w:rsidRPr="0005148E" w:rsidRDefault="003F3BB6" w:rsidP="006C4FC1">
            <w:pPr>
              <w:spacing w:line="360" w:lineRule="auto"/>
              <w:jc w:val="center"/>
            </w:pPr>
            <w:r w:rsidRPr="0005148E">
              <w:t>Ngoại ngữ</w:t>
            </w:r>
          </w:p>
        </w:tc>
        <w:tc>
          <w:tcPr>
            <w:tcW w:w="446" w:type="pct"/>
            <w:tcBorders>
              <w:right w:val="single" w:sz="4" w:space="0" w:color="000000"/>
            </w:tcBorders>
            <w:shd w:val="clear" w:color="auto" w:fill="auto"/>
          </w:tcPr>
          <w:p w14:paraId="4D64E09E" w14:textId="77777777" w:rsidR="005A1955" w:rsidRPr="0005148E" w:rsidRDefault="003F3BB6" w:rsidP="006C4FC1">
            <w:pPr>
              <w:spacing w:line="360" w:lineRule="auto"/>
              <w:jc w:val="center"/>
            </w:pPr>
            <w:r w:rsidRPr="0005148E">
              <w:t>Giáo dục</w:t>
            </w:r>
          </w:p>
        </w:tc>
      </w:tr>
      <w:tr w:rsidR="005A1955" w:rsidRPr="0005148E" w14:paraId="3380AD89" w14:textId="77777777" w:rsidTr="006D3611">
        <w:tc>
          <w:tcPr>
            <w:tcW w:w="520" w:type="pct"/>
            <w:tcBorders>
              <w:top w:val="single" w:sz="4" w:space="0" w:color="auto"/>
              <w:left w:val="single" w:sz="4" w:space="0" w:color="auto"/>
              <w:bottom w:val="single" w:sz="4" w:space="0" w:color="auto"/>
              <w:right w:val="single" w:sz="4" w:space="0" w:color="auto"/>
            </w:tcBorders>
          </w:tcPr>
          <w:p w14:paraId="409FC4D7" w14:textId="77777777" w:rsidR="005A1955" w:rsidRPr="0005148E" w:rsidRDefault="003F3BB6" w:rsidP="006C4FC1">
            <w:pPr>
              <w:spacing w:line="360" w:lineRule="auto"/>
              <w:jc w:val="center"/>
            </w:pPr>
            <w:r w:rsidRPr="0005148E">
              <w:t>◻</w:t>
            </w:r>
          </w:p>
        </w:tc>
        <w:tc>
          <w:tcPr>
            <w:tcW w:w="521" w:type="pct"/>
            <w:tcBorders>
              <w:top w:val="single" w:sz="4" w:space="0" w:color="auto"/>
              <w:left w:val="single" w:sz="4" w:space="0" w:color="auto"/>
              <w:bottom w:val="single" w:sz="4" w:space="0" w:color="auto"/>
              <w:right w:val="single" w:sz="4" w:space="0" w:color="auto"/>
            </w:tcBorders>
          </w:tcPr>
          <w:p w14:paraId="4C4F5228" w14:textId="77777777" w:rsidR="005A1955" w:rsidRPr="0005148E" w:rsidRDefault="003F3BB6" w:rsidP="006C4FC1">
            <w:pPr>
              <w:spacing w:line="360" w:lineRule="auto"/>
              <w:jc w:val="center"/>
            </w:pPr>
            <w:r w:rsidRPr="0005148E">
              <w:t>◻</w:t>
            </w:r>
          </w:p>
        </w:tc>
        <w:tc>
          <w:tcPr>
            <w:tcW w:w="522" w:type="pct"/>
            <w:tcBorders>
              <w:top w:val="single" w:sz="4" w:space="0" w:color="auto"/>
              <w:left w:val="single" w:sz="4" w:space="0" w:color="auto"/>
              <w:bottom w:val="single" w:sz="4" w:space="0" w:color="auto"/>
              <w:right w:val="single" w:sz="4" w:space="0" w:color="auto"/>
            </w:tcBorders>
          </w:tcPr>
          <w:p w14:paraId="1A0FB182" w14:textId="77777777" w:rsidR="005A1955" w:rsidRPr="0005148E" w:rsidRDefault="003F3BB6" w:rsidP="006C4FC1">
            <w:pPr>
              <w:spacing w:line="360" w:lineRule="auto"/>
              <w:jc w:val="center"/>
            </w:pPr>
            <w:r w:rsidRPr="0005148E">
              <w:rPr>
                <w:rFonts w:ascii="MS Gothic" w:eastAsia="MS Gothic" w:hAnsi="MS Gothic" w:cs="MS Gothic"/>
              </w:rPr>
              <w:t>☒</w:t>
            </w:r>
          </w:p>
        </w:tc>
        <w:tc>
          <w:tcPr>
            <w:tcW w:w="468" w:type="pct"/>
            <w:tcBorders>
              <w:top w:val="single" w:sz="4" w:space="0" w:color="auto"/>
              <w:left w:val="single" w:sz="4" w:space="0" w:color="auto"/>
              <w:bottom w:val="single" w:sz="4" w:space="0" w:color="auto"/>
              <w:right w:val="single" w:sz="4" w:space="0" w:color="auto"/>
            </w:tcBorders>
          </w:tcPr>
          <w:p w14:paraId="67198E0F" w14:textId="77777777" w:rsidR="005A1955" w:rsidRPr="0005148E" w:rsidRDefault="003F3BB6" w:rsidP="006C4FC1">
            <w:pPr>
              <w:spacing w:line="360" w:lineRule="auto"/>
              <w:jc w:val="center"/>
            </w:pPr>
            <w:r w:rsidRPr="0005148E">
              <w:t>◻</w:t>
            </w:r>
          </w:p>
        </w:tc>
        <w:tc>
          <w:tcPr>
            <w:tcW w:w="522" w:type="pct"/>
            <w:tcBorders>
              <w:top w:val="single" w:sz="4" w:space="0" w:color="auto"/>
              <w:left w:val="single" w:sz="4" w:space="0" w:color="auto"/>
              <w:bottom w:val="single" w:sz="4" w:space="0" w:color="auto"/>
              <w:right w:val="single" w:sz="4" w:space="0" w:color="auto"/>
            </w:tcBorders>
          </w:tcPr>
          <w:p w14:paraId="5A6BBA60" w14:textId="77777777" w:rsidR="005A1955" w:rsidRPr="0005148E" w:rsidRDefault="003F3BB6" w:rsidP="006C4FC1">
            <w:pPr>
              <w:spacing w:line="360" w:lineRule="auto"/>
              <w:jc w:val="center"/>
            </w:pPr>
            <w:r w:rsidRPr="0005148E">
              <w:t>◻</w:t>
            </w:r>
          </w:p>
        </w:tc>
        <w:tc>
          <w:tcPr>
            <w:tcW w:w="522" w:type="pct"/>
            <w:tcBorders>
              <w:top w:val="single" w:sz="4" w:space="0" w:color="auto"/>
              <w:left w:val="single" w:sz="4" w:space="0" w:color="auto"/>
              <w:bottom w:val="single" w:sz="4" w:space="0" w:color="auto"/>
              <w:right w:val="single" w:sz="4" w:space="0" w:color="auto"/>
            </w:tcBorders>
          </w:tcPr>
          <w:p w14:paraId="71D9E869" w14:textId="77777777" w:rsidR="005A1955" w:rsidRPr="0005148E" w:rsidRDefault="003F3BB6" w:rsidP="006C4FC1">
            <w:pPr>
              <w:spacing w:line="360" w:lineRule="auto"/>
              <w:jc w:val="center"/>
            </w:pPr>
            <w:r w:rsidRPr="0005148E">
              <w:t>◻</w:t>
            </w:r>
          </w:p>
        </w:tc>
        <w:tc>
          <w:tcPr>
            <w:tcW w:w="522" w:type="pct"/>
            <w:tcBorders>
              <w:left w:val="single" w:sz="4" w:space="0" w:color="auto"/>
              <w:right w:val="single" w:sz="4" w:space="0" w:color="000000"/>
            </w:tcBorders>
            <w:shd w:val="clear" w:color="auto" w:fill="auto"/>
          </w:tcPr>
          <w:p w14:paraId="4FB607CB" w14:textId="77777777" w:rsidR="005A1955" w:rsidRPr="0005148E" w:rsidRDefault="003F3BB6" w:rsidP="006C4FC1">
            <w:pPr>
              <w:spacing w:line="360" w:lineRule="auto"/>
              <w:jc w:val="center"/>
            </w:pPr>
            <w:r w:rsidRPr="0005148E">
              <w:t>◻</w:t>
            </w:r>
          </w:p>
        </w:tc>
        <w:tc>
          <w:tcPr>
            <w:tcW w:w="522" w:type="pct"/>
            <w:tcBorders>
              <w:right w:val="single" w:sz="4" w:space="0" w:color="000000"/>
            </w:tcBorders>
            <w:shd w:val="clear" w:color="auto" w:fill="auto"/>
          </w:tcPr>
          <w:p w14:paraId="1555D622" w14:textId="77777777" w:rsidR="005A1955" w:rsidRPr="0005148E" w:rsidRDefault="003F3BB6" w:rsidP="006C4FC1">
            <w:pPr>
              <w:spacing w:line="360" w:lineRule="auto"/>
              <w:jc w:val="center"/>
            </w:pPr>
            <w:r w:rsidRPr="0005148E">
              <w:t>◻</w:t>
            </w:r>
          </w:p>
        </w:tc>
        <w:tc>
          <w:tcPr>
            <w:tcW w:w="437" w:type="pct"/>
            <w:tcBorders>
              <w:right w:val="single" w:sz="4" w:space="0" w:color="000000"/>
            </w:tcBorders>
            <w:shd w:val="clear" w:color="auto" w:fill="auto"/>
          </w:tcPr>
          <w:p w14:paraId="19049299" w14:textId="77777777" w:rsidR="005A1955" w:rsidRPr="0005148E" w:rsidRDefault="003F3BB6" w:rsidP="006C4FC1">
            <w:pPr>
              <w:spacing w:line="360" w:lineRule="auto"/>
              <w:jc w:val="center"/>
            </w:pPr>
            <w:r w:rsidRPr="0005148E">
              <w:t>◻</w:t>
            </w:r>
          </w:p>
        </w:tc>
        <w:tc>
          <w:tcPr>
            <w:tcW w:w="446" w:type="pct"/>
            <w:tcBorders>
              <w:right w:val="single" w:sz="4" w:space="0" w:color="000000"/>
            </w:tcBorders>
            <w:shd w:val="clear" w:color="auto" w:fill="auto"/>
          </w:tcPr>
          <w:p w14:paraId="5F78AC8E" w14:textId="77777777" w:rsidR="005A1955" w:rsidRPr="0005148E" w:rsidRDefault="003F3BB6" w:rsidP="006C4FC1">
            <w:pPr>
              <w:spacing w:line="360" w:lineRule="auto"/>
              <w:jc w:val="center"/>
            </w:pPr>
            <w:r w:rsidRPr="0005148E">
              <w:t>◻</w:t>
            </w:r>
          </w:p>
        </w:tc>
      </w:tr>
    </w:tbl>
    <w:p w14:paraId="6A8E3476" w14:textId="77777777" w:rsidR="005A1955" w:rsidRPr="0005148E" w:rsidRDefault="005A1955" w:rsidP="006C4FC1">
      <w:pPr>
        <w:spacing w:line="360" w:lineRule="auto"/>
      </w:pPr>
    </w:p>
    <w:tbl>
      <w:tblPr>
        <w:tblStyle w:val="a1"/>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344"/>
      </w:tblGrid>
      <w:tr w:rsidR="005A1955" w:rsidRPr="0005148E" w14:paraId="749BD252" w14:textId="77777777" w:rsidTr="006D3611">
        <w:tc>
          <w:tcPr>
            <w:tcW w:w="5000" w:type="pct"/>
          </w:tcPr>
          <w:p w14:paraId="6C7F8EF2" w14:textId="77777777" w:rsidR="005A1955" w:rsidRPr="0005148E" w:rsidRDefault="003F3BB6" w:rsidP="006C4FC1">
            <w:pPr>
              <w:tabs>
                <w:tab w:val="left" w:pos="4932"/>
              </w:tabs>
              <w:spacing w:line="360" w:lineRule="auto"/>
              <w:rPr>
                <w:b/>
              </w:rPr>
            </w:pPr>
            <w:r w:rsidRPr="0005148E">
              <w:rPr>
                <w:b/>
              </w:rPr>
              <w:t>4. THỜI GIAN THỰC HIỆN</w:t>
            </w:r>
            <w:r w:rsidRPr="0005148E">
              <w:rPr>
                <w:b/>
              </w:rPr>
              <w:tab/>
              <w:t>06</w:t>
            </w:r>
            <w:r w:rsidRPr="0005148E">
              <w:t xml:space="preserve"> </w:t>
            </w:r>
            <w:r w:rsidRPr="0005148E">
              <w:rPr>
                <w:b/>
              </w:rPr>
              <w:t>tháng</w:t>
            </w:r>
          </w:p>
        </w:tc>
      </w:tr>
      <w:tr w:rsidR="005A1955" w:rsidRPr="0005148E" w14:paraId="7A04CFBE" w14:textId="77777777" w:rsidTr="006D3611">
        <w:tc>
          <w:tcPr>
            <w:tcW w:w="5000" w:type="pct"/>
          </w:tcPr>
          <w:p w14:paraId="18E09019" w14:textId="6F0C8591" w:rsidR="005A1955" w:rsidRPr="00F21DE9" w:rsidRDefault="003F3BB6" w:rsidP="00AA5665">
            <w:pPr>
              <w:spacing w:line="360" w:lineRule="auto"/>
              <w:jc w:val="center"/>
              <w:rPr>
                <w:lang w:val="en-US"/>
              </w:rPr>
            </w:pPr>
            <w:r w:rsidRPr="0005148E">
              <w:t>Từ</w:t>
            </w:r>
            <w:r w:rsidR="006D09C0">
              <w:t xml:space="preserve"> </w:t>
            </w:r>
            <w:r w:rsidRPr="0005148E">
              <w:t xml:space="preserve">tháng </w:t>
            </w:r>
            <w:r w:rsidR="00AA5665">
              <w:rPr>
                <w:lang w:val="en-US"/>
              </w:rPr>
              <w:t>1</w:t>
            </w:r>
            <w:r w:rsidRPr="0005148E">
              <w:t xml:space="preserve"> năm 202</w:t>
            </w:r>
            <w:r w:rsidR="00AA5665">
              <w:rPr>
                <w:lang w:val="en-US"/>
              </w:rPr>
              <w:t>5</w:t>
            </w:r>
            <w:bookmarkStart w:id="0" w:name="_GoBack"/>
            <w:bookmarkEnd w:id="0"/>
            <w:r w:rsidRPr="0005148E">
              <w:t xml:space="preserve"> đến tháng 5 năm 202</w:t>
            </w:r>
            <w:r w:rsidR="00F21DE9">
              <w:rPr>
                <w:lang w:val="en-US"/>
              </w:rPr>
              <w:t>5</w:t>
            </w:r>
          </w:p>
        </w:tc>
      </w:tr>
      <w:tr w:rsidR="005A1955" w:rsidRPr="0005148E" w14:paraId="2BC37713" w14:textId="77777777" w:rsidTr="006D3611">
        <w:tc>
          <w:tcPr>
            <w:tcW w:w="5000" w:type="pct"/>
          </w:tcPr>
          <w:p w14:paraId="25A2A2DD" w14:textId="77777777" w:rsidR="005A1955" w:rsidRPr="0005148E" w:rsidRDefault="003F3BB6" w:rsidP="006C4FC1">
            <w:pPr>
              <w:tabs>
                <w:tab w:val="left" w:pos="2097"/>
                <w:tab w:val="center" w:pos="6660"/>
              </w:tabs>
              <w:spacing w:line="360" w:lineRule="auto"/>
              <w:rPr>
                <w:b/>
              </w:rPr>
            </w:pPr>
            <w:r w:rsidRPr="0005148E">
              <w:rPr>
                <w:b/>
              </w:rPr>
              <w:t>5. ĐƠN VỊ CHỦ TRÌ</w:t>
            </w:r>
          </w:p>
          <w:p w14:paraId="6B4EAF0E" w14:textId="77777777" w:rsidR="005A1955" w:rsidRPr="0005148E" w:rsidRDefault="003F3BB6" w:rsidP="006C4FC1">
            <w:pPr>
              <w:tabs>
                <w:tab w:val="left" w:pos="3369"/>
                <w:tab w:val="center" w:pos="6660"/>
              </w:tabs>
              <w:spacing w:line="360" w:lineRule="auto"/>
            </w:pPr>
            <w:r w:rsidRPr="0005148E">
              <w:t xml:space="preserve">Khoa / Ban / Bộ môn trực thuộc: </w:t>
            </w:r>
            <w:r w:rsidRPr="0005148E">
              <w:tab/>
              <w:t>Khoa Công nghệ Thông tin</w:t>
            </w:r>
          </w:p>
          <w:p w14:paraId="449EA3D2" w14:textId="77777777" w:rsidR="005A1955" w:rsidRPr="0005148E" w:rsidRDefault="003F3BB6" w:rsidP="006C4FC1">
            <w:pPr>
              <w:tabs>
                <w:tab w:val="left" w:pos="3369"/>
                <w:tab w:val="center" w:pos="6660"/>
              </w:tabs>
              <w:spacing w:line="360" w:lineRule="auto"/>
            </w:pPr>
            <w:r w:rsidRPr="0005148E">
              <w:t xml:space="preserve">Bộ môn: </w:t>
            </w:r>
            <w:r w:rsidRPr="0005148E">
              <w:tab/>
              <w:t>Kỹ thuật phần mềm</w:t>
            </w:r>
          </w:p>
          <w:p w14:paraId="14FF9352" w14:textId="639B6ED9" w:rsidR="005A1955" w:rsidRPr="0021329E" w:rsidRDefault="003F3BB6" w:rsidP="006C4FC1">
            <w:pPr>
              <w:tabs>
                <w:tab w:val="left" w:pos="3369"/>
                <w:tab w:val="center" w:pos="6660"/>
              </w:tabs>
              <w:spacing w:line="360" w:lineRule="auto"/>
              <w:rPr>
                <w:lang w:val="en-US"/>
              </w:rPr>
            </w:pPr>
            <w:r w:rsidRPr="0005148E">
              <w:t xml:space="preserve">Họ và tên chủ nhiệm bộ môn: </w:t>
            </w:r>
            <w:r w:rsidRPr="0005148E">
              <w:tab/>
            </w:r>
            <w:r w:rsidR="00E245AA">
              <w:rPr>
                <w:lang w:val="en-US"/>
              </w:rPr>
              <w:t xml:space="preserve">ThS. </w:t>
            </w:r>
            <w:r w:rsidR="0021329E">
              <w:rPr>
                <w:lang w:val="en-US"/>
              </w:rPr>
              <w:t>Phan Thị Thanh Nga</w:t>
            </w:r>
          </w:p>
        </w:tc>
      </w:tr>
      <w:tr w:rsidR="005A1955" w:rsidRPr="0005148E" w14:paraId="0263AFD6" w14:textId="77777777" w:rsidTr="006D3611">
        <w:tc>
          <w:tcPr>
            <w:tcW w:w="5000" w:type="pct"/>
          </w:tcPr>
          <w:p w14:paraId="04BBD5EB" w14:textId="77777777" w:rsidR="005A1955" w:rsidRPr="0005148E" w:rsidRDefault="003F3BB6" w:rsidP="006C4FC1">
            <w:pPr>
              <w:tabs>
                <w:tab w:val="center" w:pos="6660"/>
              </w:tabs>
              <w:spacing w:line="360" w:lineRule="auto"/>
              <w:rPr>
                <w:b/>
              </w:rPr>
            </w:pPr>
            <w:r w:rsidRPr="0005148E">
              <w:rPr>
                <w:b/>
              </w:rPr>
              <w:t>6. SINH VIÊN HOẶC ĐẠI DIỆN NHÓM SINH VIÊN THỰC HIỆN ĐỀ TÀI</w:t>
            </w:r>
          </w:p>
          <w:p w14:paraId="350A4CD2" w14:textId="39E5B68F" w:rsidR="005A1955" w:rsidRDefault="003F3BB6" w:rsidP="00546DA4">
            <w:pPr>
              <w:spacing w:line="360" w:lineRule="auto"/>
            </w:pPr>
            <w:r w:rsidRPr="0005148E">
              <w:t>Họ và tên:</w:t>
            </w:r>
            <w:r w:rsidR="0021329E">
              <w:rPr>
                <w:lang w:val="en-US"/>
              </w:rPr>
              <w:t xml:space="preserve"> </w:t>
            </w:r>
            <w:r w:rsidR="00AE2D19" w:rsidRPr="0005148E">
              <w:t>Đậu Thị Tiểu Điệp</w:t>
            </w:r>
            <w:r w:rsidRPr="0005148E">
              <w:tab/>
            </w:r>
            <w:r w:rsidR="00546DA4">
              <w:rPr>
                <w:lang w:val="en-US"/>
              </w:rPr>
              <w:tab/>
            </w:r>
            <w:r w:rsidR="00546DA4">
              <w:rPr>
                <w:lang w:val="en-US"/>
              </w:rPr>
              <w:tab/>
            </w:r>
            <w:r w:rsidRPr="0005148E">
              <w:t>Giới tính:</w:t>
            </w:r>
            <w:r w:rsidRPr="0005148E">
              <w:rPr>
                <w:rFonts w:ascii="MS Gothic" w:eastAsia="MS Gothic" w:hAnsi="MS Gothic" w:cs="MS Gothic"/>
              </w:rPr>
              <w:t>☐</w:t>
            </w:r>
            <w:r w:rsidRPr="0005148E">
              <w:t xml:space="preserve"> Nam</w:t>
            </w:r>
            <w:r w:rsidR="0021329E">
              <w:rPr>
                <w:lang w:val="en-US"/>
              </w:rPr>
              <w:t xml:space="preserve"> </w:t>
            </w:r>
            <w:r w:rsidRPr="0005148E">
              <w:rPr>
                <w:rFonts w:ascii="MS Gothic" w:eastAsia="MS Gothic" w:hAnsi="MS Gothic" w:cs="MS Gothic"/>
              </w:rPr>
              <w:t>☒</w:t>
            </w:r>
            <w:r w:rsidRPr="0005148E">
              <w:t xml:space="preserve"> Nữ</w:t>
            </w:r>
          </w:p>
          <w:p w14:paraId="7ABE9AFE" w14:textId="37BB654E" w:rsidR="00217CAF" w:rsidRDefault="00217CAF" w:rsidP="0021329E">
            <w:pPr>
              <w:widowControl w:val="0"/>
              <w:spacing w:line="360" w:lineRule="auto"/>
            </w:pPr>
            <w:r w:rsidRPr="030F95CE">
              <w:t xml:space="preserve">MSSV: </w:t>
            </w:r>
            <w:r w:rsidR="00AE2D19">
              <w:rPr>
                <w:lang w:val="en-US"/>
              </w:rPr>
              <w:t>2115196</w:t>
            </w:r>
            <w:r>
              <w:tab/>
            </w:r>
            <w:r w:rsidRPr="030F95CE">
              <w:t xml:space="preserve">Lớp: </w:t>
            </w:r>
            <w:r>
              <w:t>CTK45</w:t>
            </w:r>
            <w:r>
              <w:rPr>
                <w:lang w:val="en-US"/>
              </w:rPr>
              <w:t xml:space="preserve"> </w:t>
            </w:r>
            <w:r>
              <w:t>–</w:t>
            </w:r>
            <w:r>
              <w:rPr>
                <w:lang w:val="en-US"/>
              </w:rPr>
              <w:t xml:space="preserve"> PM</w:t>
            </w:r>
            <w:r>
              <w:tab/>
            </w:r>
            <w:r w:rsidRPr="030F95CE">
              <w:t xml:space="preserve">Khoa: </w:t>
            </w:r>
            <w:r w:rsidRPr="0005148E">
              <w:t>Công nghệ Thông tin</w:t>
            </w:r>
          </w:p>
          <w:p w14:paraId="6731F3D2" w14:textId="5C4ECA0D" w:rsidR="005A1955" w:rsidRPr="00217CAF" w:rsidRDefault="00217CAF" w:rsidP="0021329E">
            <w:pPr>
              <w:widowControl w:val="0"/>
              <w:spacing w:line="360" w:lineRule="auto"/>
              <w:rPr>
                <w:lang w:val="en-US"/>
              </w:rPr>
            </w:pPr>
            <w:r>
              <w:t xml:space="preserve">Email SV: </w:t>
            </w:r>
            <w:r w:rsidR="00AE2D19" w:rsidRPr="00976DBA">
              <w:rPr>
                <w:lang w:val="en-US"/>
              </w:rPr>
              <w:t>2115196</w:t>
            </w:r>
            <w:r w:rsidR="00AE2D19" w:rsidRPr="00976DBA">
              <w:t>@dlu.edu.vn</w:t>
            </w:r>
            <w:r w:rsidR="0007218D">
              <w:rPr>
                <w:i/>
                <w:iCs/>
                <w:color w:val="000000" w:themeColor="text1"/>
                <w:lang w:val="en-US"/>
              </w:rPr>
              <w:tab/>
            </w:r>
            <w:r w:rsidR="0007218D">
              <w:rPr>
                <w:i/>
                <w:iCs/>
                <w:color w:val="000000" w:themeColor="text1"/>
                <w:lang w:val="en-US"/>
              </w:rPr>
              <w:tab/>
            </w:r>
            <w:r>
              <w:t xml:space="preserve">Số điện thoại: </w:t>
            </w:r>
            <w:r w:rsidR="00AE2D19" w:rsidRPr="00920E43">
              <w:rPr>
                <w:lang w:val="en-US"/>
              </w:rPr>
              <w:t>0354</w:t>
            </w:r>
            <w:r w:rsidR="00976DBA">
              <w:rPr>
                <w:lang w:val="en-US"/>
              </w:rPr>
              <w:t>.</w:t>
            </w:r>
            <w:r w:rsidR="00AE2D19" w:rsidRPr="00920E43">
              <w:rPr>
                <w:lang w:val="en-US"/>
              </w:rPr>
              <w:t>454</w:t>
            </w:r>
            <w:r w:rsidR="00976DBA">
              <w:rPr>
                <w:lang w:val="en-US"/>
              </w:rPr>
              <w:t>.</w:t>
            </w:r>
            <w:r w:rsidR="00AE2D19" w:rsidRPr="00920E43">
              <w:rPr>
                <w:lang w:val="en-US"/>
              </w:rPr>
              <w:t>160</w:t>
            </w:r>
          </w:p>
        </w:tc>
      </w:tr>
      <w:tr w:rsidR="005A1955" w:rsidRPr="0005148E" w14:paraId="5B4705AF" w14:textId="77777777" w:rsidTr="006D3611">
        <w:trPr>
          <w:trHeight w:val="1119"/>
        </w:trPr>
        <w:tc>
          <w:tcPr>
            <w:tcW w:w="5000" w:type="pct"/>
          </w:tcPr>
          <w:p w14:paraId="455D5179" w14:textId="7714BFCD" w:rsidR="005A1955" w:rsidRPr="0005148E" w:rsidRDefault="003F3BB6" w:rsidP="006C4FC1">
            <w:pPr>
              <w:spacing w:line="360" w:lineRule="auto"/>
              <w:rPr>
                <w:b/>
              </w:rPr>
            </w:pPr>
            <w:r w:rsidRPr="0005148E">
              <w:rPr>
                <w:b/>
              </w:rPr>
              <w:t>7. GIÁO VIÊN HƯỚNG DẪN</w:t>
            </w:r>
          </w:p>
          <w:p w14:paraId="280B79A9" w14:textId="744CC94B" w:rsidR="005A1955" w:rsidRPr="0007218D" w:rsidRDefault="003F3BB6" w:rsidP="006C4FC1">
            <w:pPr>
              <w:tabs>
                <w:tab w:val="left" w:pos="1242"/>
                <w:tab w:val="left" w:pos="5773"/>
              </w:tabs>
              <w:spacing w:line="360" w:lineRule="auto"/>
              <w:rPr>
                <w:b/>
                <w:lang w:val="en-US"/>
              </w:rPr>
            </w:pPr>
            <w:r w:rsidRPr="00A955C1">
              <w:rPr>
                <w:color w:val="FF0000"/>
              </w:rPr>
              <w:t xml:space="preserve">Họ và tên: </w:t>
            </w:r>
            <w:r w:rsidR="00AC524A" w:rsidRPr="00A955C1">
              <w:rPr>
                <w:color w:val="FF0000"/>
                <w:lang w:val="en-US"/>
              </w:rPr>
              <w:t>La Quốc Thắng</w:t>
            </w:r>
            <w:r w:rsidRPr="00A955C1">
              <w:rPr>
                <w:color w:val="FF0000"/>
              </w:rPr>
              <w:tab/>
            </w:r>
            <w:r w:rsidR="00CD0C15" w:rsidRPr="00A955C1">
              <w:rPr>
                <w:color w:val="FF0000"/>
                <w:lang w:val="en-US"/>
              </w:rPr>
              <w:t>S</w:t>
            </w:r>
            <w:r w:rsidR="0007218D" w:rsidRPr="00A955C1">
              <w:rPr>
                <w:color w:val="FF0000"/>
                <w:lang w:val="en-US"/>
              </w:rPr>
              <w:t xml:space="preserve">ố điện thoại: </w:t>
            </w:r>
            <w:r w:rsidR="00F90914" w:rsidRPr="00A955C1">
              <w:rPr>
                <w:color w:val="FF0000"/>
                <w:lang w:val="en-US"/>
              </w:rPr>
              <w:t>0987.610.260</w:t>
            </w:r>
          </w:p>
        </w:tc>
      </w:tr>
    </w:tbl>
    <w:p w14:paraId="62750F2B" w14:textId="77777777" w:rsidR="002374DB" w:rsidRDefault="002374DB">
      <w:r>
        <w:br w:type="page"/>
      </w:r>
    </w:p>
    <w:p w14:paraId="01A5D6BA" w14:textId="77777777" w:rsidR="002374DB" w:rsidRDefault="002374DB"/>
    <w:tbl>
      <w:tblPr>
        <w:tblStyle w:val="a2"/>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972"/>
        <w:gridCol w:w="4537"/>
        <w:gridCol w:w="1835"/>
      </w:tblGrid>
      <w:tr w:rsidR="005A1955" w:rsidRPr="0005148E" w14:paraId="50306984" w14:textId="77777777" w:rsidTr="005E14FB">
        <w:tc>
          <w:tcPr>
            <w:tcW w:w="5000" w:type="pct"/>
            <w:gridSpan w:val="3"/>
          </w:tcPr>
          <w:p w14:paraId="1CED21A5" w14:textId="77777777" w:rsidR="005A1955" w:rsidRPr="0005148E" w:rsidRDefault="003F3BB6" w:rsidP="006C4FC1">
            <w:pPr>
              <w:spacing w:line="360" w:lineRule="auto"/>
              <w:jc w:val="both"/>
              <w:rPr>
                <w:b/>
              </w:rPr>
            </w:pPr>
            <w:r w:rsidRPr="0005148E">
              <w:rPr>
                <w:b/>
              </w:rPr>
              <w:t>8. NHỮNG NGƯỜI THAM GIA THỰC HIỆN ĐỀ TÀI</w:t>
            </w:r>
          </w:p>
        </w:tc>
      </w:tr>
      <w:tr w:rsidR="005A1955" w:rsidRPr="0005148E" w14:paraId="4E05047F" w14:textId="77777777" w:rsidTr="006B25AE">
        <w:trPr>
          <w:trHeight w:val="556"/>
        </w:trPr>
        <w:tc>
          <w:tcPr>
            <w:tcW w:w="1590" w:type="pct"/>
            <w:vAlign w:val="center"/>
          </w:tcPr>
          <w:p w14:paraId="6C4CDE18" w14:textId="55AA3C93" w:rsidR="005A1955" w:rsidRPr="00920E43" w:rsidRDefault="003F3BB6" w:rsidP="006C4FC1">
            <w:pPr>
              <w:tabs>
                <w:tab w:val="center" w:pos="6660"/>
              </w:tabs>
              <w:spacing w:line="360" w:lineRule="auto"/>
              <w:jc w:val="center"/>
              <w:rPr>
                <w:b/>
                <w:bCs/>
                <w:lang w:val="en-US"/>
              </w:rPr>
            </w:pPr>
            <w:r w:rsidRPr="005E14FB">
              <w:rPr>
                <w:b/>
                <w:bCs/>
              </w:rPr>
              <w:t>Họ và tên</w:t>
            </w:r>
            <w:r w:rsidR="00920E43">
              <w:rPr>
                <w:b/>
                <w:bCs/>
                <w:lang w:val="en-US"/>
              </w:rPr>
              <w:t xml:space="preserve">, </w:t>
            </w:r>
            <w:r w:rsidR="00976DBA">
              <w:rPr>
                <w:b/>
                <w:bCs/>
                <w:lang w:val="en-US"/>
              </w:rPr>
              <w:br/>
            </w:r>
            <w:r w:rsidR="00920E43">
              <w:rPr>
                <w:b/>
                <w:bCs/>
                <w:lang w:val="en-US"/>
              </w:rPr>
              <w:t>MSSV, lớp, số điện thoại</w:t>
            </w:r>
          </w:p>
        </w:tc>
        <w:tc>
          <w:tcPr>
            <w:tcW w:w="2428" w:type="pct"/>
            <w:vAlign w:val="center"/>
          </w:tcPr>
          <w:p w14:paraId="5BF12332" w14:textId="77777777" w:rsidR="005A1955" w:rsidRPr="005E14FB" w:rsidRDefault="003F3BB6" w:rsidP="006C4FC1">
            <w:pPr>
              <w:tabs>
                <w:tab w:val="center" w:pos="6660"/>
              </w:tabs>
              <w:spacing w:line="360" w:lineRule="auto"/>
              <w:jc w:val="center"/>
              <w:rPr>
                <w:b/>
                <w:bCs/>
              </w:rPr>
            </w:pPr>
            <w:r w:rsidRPr="005E14FB">
              <w:rPr>
                <w:b/>
                <w:bCs/>
              </w:rPr>
              <w:t>Nội dung nghiên cứu cụ thể được giao</w:t>
            </w:r>
          </w:p>
        </w:tc>
        <w:tc>
          <w:tcPr>
            <w:tcW w:w="982" w:type="pct"/>
            <w:vAlign w:val="center"/>
          </w:tcPr>
          <w:p w14:paraId="4CE02555" w14:textId="77777777" w:rsidR="005A1955" w:rsidRPr="005E14FB" w:rsidRDefault="003F3BB6" w:rsidP="006C4FC1">
            <w:pPr>
              <w:tabs>
                <w:tab w:val="center" w:pos="6660"/>
              </w:tabs>
              <w:spacing w:line="360" w:lineRule="auto"/>
              <w:jc w:val="center"/>
              <w:rPr>
                <w:b/>
                <w:bCs/>
              </w:rPr>
            </w:pPr>
            <w:r w:rsidRPr="005E14FB">
              <w:rPr>
                <w:b/>
                <w:bCs/>
              </w:rPr>
              <w:t>Chữ ký</w:t>
            </w:r>
          </w:p>
        </w:tc>
      </w:tr>
      <w:tr w:rsidR="005A1955" w:rsidRPr="0005148E" w14:paraId="1D1545D7" w14:textId="77777777" w:rsidTr="006B25AE">
        <w:trPr>
          <w:trHeight w:val="647"/>
        </w:trPr>
        <w:tc>
          <w:tcPr>
            <w:tcW w:w="1590" w:type="pct"/>
            <w:vAlign w:val="center"/>
          </w:tcPr>
          <w:p w14:paraId="318A5514" w14:textId="31435F47" w:rsidR="005A1955" w:rsidRPr="00920E43" w:rsidRDefault="003F3BB6" w:rsidP="00976DBA">
            <w:pPr>
              <w:spacing w:line="360" w:lineRule="auto"/>
              <w:jc w:val="center"/>
              <w:rPr>
                <w:lang w:val="en-US"/>
              </w:rPr>
            </w:pPr>
            <w:r w:rsidRPr="0005148E">
              <w:t>Phan Thanh Thảo Quyên</w:t>
            </w:r>
            <w:r w:rsidR="00920E43">
              <w:rPr>
                <w:lang w:val="en-US"/>
              </w:rPr>
              <w:t>,</w:t>
            </w:r>
            <w:r w:rsidR="00920E43" w:rsidRPr="00920E43">
              <w:t xml:space="preserve"> </w:t>
            </w:r>
            <w:r w:rsidR="00920E43">
              <w:rPr>
                <w:lang w:val="en-US"/>
              </w:rPr>
              <w:t xml:space="preserve">2115260, </w:t>
            </w:r>
            <w:r w:rsidR="00920E43">
              <w:t>CTK45–</w:t>
            </w:r>
            <w:r w:rsidR="00920E43">
              <w:rPr>
                <w:lang w:val="en-US"/>
              </w:rPr>
              <w:t>PM,</w:t>
            </w:r>
            <w:r w:rsidR="00920E43" w:rsidRPr="00920E43">
              <w:rPr>
                <w:lang w:val="en-US"/>
              </w:rPr>
              <w:t xml:space="preserve"> </w:t>
            </w:r>
            <w:r w:rsidR="00920E43">
              <w:rPr>
                <w:lang w:val="en-US"/>
              </w:rPr>
              <w:t>0838830573</w:t>
            </w:r>
          </w:p>
        </w:tc>
        <w:tc>
          <w:tcPr>
            <w:tcW w:w="2428" w:type="pct"/>
          </w:tcPr>
          <w:p w14:paraId="3924A97A" w14:textId="77777777" w:rsidR="005A1955" w:rsidRPr="0005148E" w:rsidRDefault="003F3BB6" w:rsidP="006C4FC1">
            <w:pPr>
              <w:numPr>
                <w:ilvl w:val="0"/>
                <w:numId w:val="1"/>
              </w:numPr>
              <w:pBdr>
                <w:top w:val="nil"/>
                <w:left w:val="nil"/>
                <w:bottom w:val="nil"/>
                <w:right w:val="nil"/>
                <w:between w:val="nil"/>
              </w:pBdr>
              <w:tabs>
                <w:tab w:val="center" w:pos="6660"/>
              </w:tabs>
              <w:spacing w:line="360" w:lineRule="auto"/>
              <w:ind w:left="311"/>
              <w:jc w:val="both"/>
            </w:pPr>
            <w:r w:rsidRPr="0005148E">
              <w:t>Phân tích yêu cầu, chức năng của hệ thống</w:t>
            </w:r>
          </w:p>
          <w:p w14:paraId="1791FD60" w14:textId="77777777" w:rsidR="005A1955" w:rsidRPr="0005148E" w:rsidRDefault="003F3BB6" w:rsidP="006C4FC1">
            <w:pPr>
              <w:numPr>
                <w:ilvl w:val="0"/>
                <w:numId w:val="1"/>
              </w:numPr>
              <w:pBdr>
                <w:top w:val="nil"/>
                <w:left w:val="nil"/>
                <w:bottom w:val="nil"/>
                <w:right w:val="nil"/>
                <w:between w:val="nil"/>
              </w:pBdr>
              <w:tabs>
                <w:tab w:val="center" w:pos="6660"/>
              </w:tabs>
              <w:spacing w:line="360" w:lineRule="auto"/>
              <w:ind w:left="311"/>
              <w:jc w:val="both"/>
            </w:pPr>
            <w:r w:rsidRPr="0005148E">
              <w:t>Thiết kế cơ sở dữ liệu</w:t>
            </w:r>
          </w:p>
          <w:p w14:paraId="56B20292" w14:textId="4E6B120C" w:rsidR="005A1955" w:rsidRPr="0005148E" w:rsidRDefault="003F3BB6" w:rsidP="006C4FC1">
            <w:pPr>
              <w:numPr>
                <w:ilvl w:val="0"/>
                <w:numId w:val="1"/>
              </w:numPr>
              <w:pBdr>
                <w:top w:val="nil"/>
                <w:left w:val="nil"/>
                <w:bottom w:val="nil"/>
                <w:right w:val="nil"/>
                <w:between w:val="nil"/>
              </w:pBdr>
              <w:tabs>
                <w:tab w:val="center" w:pos="6660"/>
              </w:tabs>
              <w:spacing w:line="360" w:lineRule="auto"/>
              <w:ind w:left="311"/>
              <w:jc w:val="both"/>
            </w:pPr>
            <w:r w:rsidRPr="0005148E">
              <w:t xml:space="preserve">Xây dựng </w:t>
            </w:r>
            <w:r w:rsidR="00915C5F">
              <w:rPr>
                <w:lang w:val="en-US"/>
              </w:rPr>
              <w:t>Backend</w:t>
            </w:r>
            <w:r w:rsidRPr="0005148E">
              <w:t xml:space="preserve"> cho hệ thống</w:t>
            </w:r>
          </w:p>
        </w:tc>
        <w:tc>
          <w:tcPr>
            <w:tcW w:w="982" w:type="pct"/>
          </w:tcPr>
          <w:p w14:paraId="06198BCF" w14:textId="77777777" w:rsidR="005A1955" w:rsidRPr="0005148E" w:rsidRDefault="005A1955" w:rsidP="006C4FC1">
            <w:pPr>
              <w:spacing w:line="360" w:lineRule="auto"/>
              <w:jc w:val="center"/>
            </w:pPr>
          </w:p>
        </w:tc>
      </w:tr>
      <w:tr w:rsidR="005A1955" w:rsidRPr="0005148E" w14:paraId="3EEECC10" w14:textId="77777777" w:rsidTr="006B25AE">
        <w:trPr>
          <w:trHeight w:val="728"/>
        </w:trPr>
        <w:tc>
          <w:tcPr>
            <w:tcW w:w="1590" w:type="pct"/>
            <w:vAlign w:val="center"/>
          </w:tcPr>
          <w:p w14:paraId="54250113" w14:textId="3ED3B266" w:rsidR="005A1955" w:rsidRPr="00920E43" w:rsidRDefault="003F3BB6" w:rsidP="00976DBA">
            <w:pPr>
              <w:spacing w:line="360" w:lineRule="auto"/>
              <w:jc w:val="center"/>
              <w:rPr>
                <w:lang w:val="en-US"/>
              </w:rPr>
            </w:pPr>
            <w:r w:rsidRPr="0005148E">
              <w:t>Đậu Thị Tiểu Điệp</w:t>
            </w:r>
            <w:r w:rsidR="00920E43">
              <w:rPr>
                <w:lang w:val="en-US"/>
              </w:rPr>
              <w:t>,</w:t>
            </w:r>
            <w:r w:rsidR="00920E43" w:rsidRPr="00920E43">
              <w:t xml:space="preserve"> </w:t>
            </w:r>
            <w:r w:rsidR="00920E43">
              <w:rPr>
                <w:lang w:val="en-US"/>
              </w:rPr>
              <w:t xml:space="preserve">2115196, </w:t>
            </w:r>
            <w:r w:rsidR="00920E43">
              <w:t>CTK45–</w:t>
            </w:r>
            <w:r w:rsidR="00920E43">
              <w:rPr>
                <w:lang w:val="en-US"/>
              </w:rPr>
              <w:t>PM,</w:t>
            </w:r>
            <w:r w:rsidR="00920E43" w:rsidRPr="00920E43">
              <w:rPr>
                <w:lang w:val="en-US"/>
              </w:rPr>
              <w:t xml:space="preserve"> 0354454160</w:t>
            </w:r>
          </w:p>
        </w:tc>
        <w:tc>
          <w:tcPr>
            <w:tcW w:w="2428" w:type="pct"/>
          </w:tcPr>
          <w:p w14:paraId="6A04B04D" w14:textId="77777777" w:rsidR="005A1955" w:rsidRPr="0005148E" w:rsidRDefault="003F3BB6" w:rsidP="006C4FC1">
            <w:pPr>
              <w:numPr>
                <w:ilvl w:val="0"/>
                <w:numId w:val="1"/>
              </w:numPr>
              <w:pBdr>
                <w:top w:val="nil"/>
                <w:left w:val="nil"/>
                <w:bottom w:val="nil"/>
                <w:right w:val="nil"/>
                <w:between w:val="nil"/>
              </w:pBdr>
              <w:tabs>
                <w:tab w:val="center" w:pos="6660"/>
              </w:tabs>
              <w:spacing w:line="360" w:lineRule="auto"/>
              <w:ind w:left="311"/>
              <w:jc w:val="both"/>
            </w:pPr>
            <w:r w:rsidRPr="0005148E">
              <w:t>Phân tích yêu cầu, chức năng của hệ thống</w:t>
            </w:r>
          </w:p>
          <w:p w14:paraId="50EC5EAD" w14:textId="3475F3E7" w:rsidR="005A1955" w:rsidRPr="0005148E" w:rsidRDefault="00EE23DB" w:rsidP="006C4FC1">
            <w:pPr>
              <w:numPr>
                <w:ilvl w:val="0"/>
                <w:numId w:val="1"/>
              </w:numPr>
              <w:pBdr>
                <w:top w:val="nil"/>
                <w:left w:val="nil"/>
                <w:bottom w:val="nil"/>
                <w:right w:val="nil"/>
                <w:between w:val="nil"/>
              </w:pBdr>
              <w:tabs>
                <w:tab w:val="center" w:pos="6660"/>
              </w:tabs>
              <w:spacing w:line="360" w:lineRule="auto"/>
              <w:ind w:left="311"/>
              <w:jc w:val="both"/>
            </w:pPr>
            <w:r>
              <w:t>Thiết kế giao diện</w:t>
            </w:r>
          </w:p>
          <w:p w14:paraId="16F8F17C" w14:textId="4DC7C505" w:rsidR="005A1955" w:rsidRPr="0005148E" w:rsidRDefault="003F3BB6" w:rsidP="006C4FC1">
            <w:pPr>
              <w:numPr>
                <w:ilvl w:val="0"/>
                <w:numId w:val="1"/>
              </w:numPr>
              <w:pBdr>
                <w:top w:val="nil"/>
                <w:left w:val="nil"/>
                <w:bottom w:val="nil"/>
                <w:right w:val="nil"/>
                <w:between w:val="nil"/>
              </w:pBdr>
              <w:tabs>
                <w:tab w:val="center" w:pos="6660"/>
              </w:tabs>
              <w:spacing w:line="360" w:lineRule="auto"/>
              <w:ind w:left="311"/>
              <w:jc w:val="both"/>
            </w:pPr>
            <w:r w:rsidRPr="0005148E">
              <w:t>Xây dựng</w:t>
            </w:r>
            <w:r w:rsidR="00915C5F">
              <w:rPr>
                <w:lang w:val="en-US"/>
              </w:rPr>
              <w:t xml:space="preserve"> giao diện cho</w:t>
            </w:r>
            <w:r w:rsidRPr="0005148E">
              <w:t xml:space="preserve"> ứng dụng </w:t>
            </w:r>
          </w:p>
        </w:tc>
        <w:tc>
          <w:tcPr>
            <w:tcW w:w="982" w:type="pct"/>
          </w:tcPr>
          <w:p w14:paraId="6754E555" w14:textId="77777777" w:rsidR="005A1955" w:rsidRPr="0005148E" w:rsidRDefault="005A1955" w:rsidP="006C4FC1">
            <w:pPr>
              <w:spacing w:line="360" w:lineRule="auto"/>
              <w:jc w:val="center"/>
            </w:pPr>
          </w:p>
        </w:tc>
      </w:tr>
      <w:tr w:rsidR="00AB2369" w:rsidRPr="0005148E" w14:paraId="72820AFB" w14:textId="77777777" w:rsidTr="006B25AE">
        <w:tc>
          <w:tcPr>
            <w:tcW w:w="1590" w:type="pct"/>
            <w:vAlign w:val="center"/>
          </w:tcPr>
          <w:p w14:paraId="46275DC6" w14:textId="5E945B4E" w:rsidR="00AB2369" w:rsidRPr="00951E8A" w:rsidRDefault="00951E8A" w:rsidP="00976DBA">
            <w:pPr>
              <w:spacing w:line="360" w:lineRule="auto"/>
              <w:jc w:val="center"/>
              <w:rPr>
                <w:lang w:val="en-US"/>
              </w:rPr>
            </w:pPr>
            <w:r>
              <w:rPr>
                <w:lang w:val="en-US"/>
              </w:rPr>
              <w:t>Nguyễn Thị Trà My,</w:t>
            </w:r>
            <w:r w:rsidR="009D55EB">
              <w:rPr>
                <w:lang w:val="en-US"/>
              </w:rPr>
              <w:t xml:space="preserve"> 2312693, CTK47A, 0398627449</w:t>
            </w:r>
          </w:p>
        </w:tc>
        <w:tc>
          <w:tcPr>
            <w:tcW w:w="2428" w:type="pct"/>
          </w:tcPr>
          <w:p w14:paraId="3E515BF4" w14:textId="77777777" w:rsidR="00615A37" w:rsidRPr="0007218D" w:rsidRDefault="00615A37" w:rsidP="006C4FC1">
            <w:pPr>
              <w:numPr>
                <w:ilvl w:val="0"/>
                <w:numId w:val="1"/>
              </w:numPr>
              <w:pBdr>
                <w:top w:val="nil"/>
                <w:left w:val="nil"/>
                <w:bottom w:val="nil"/>
                <w:right w:val="nil"/>
                <w:between w:val="nil"/>
              </w:pBdr>
              <w:tabs>
                <w:tab w:val="center" w:pos="6660"/>
              </w:tabs>
              <w:spacing w:line="360" w:lineRule="auto"/>
              <w:ind w:left="317"/>
              <w:jc w:val="both"/>
            </w:pPr>
            <w:r w:rsidRPr="0005148E">
              <w:rPr>
                <w:color w:val="000000"/>
              </w:rPr>
              <w:t>Tìm hiểu và khảo sát nghiên cứu liên quan</w:t>
            </w:r>
          </w:p>
          <w:p w14:paraId="524162B3" w14:textId="77777777" w:rsidR="00615A37" w:rsidRPr="0005148E" w:rsidRDefault="00615A37" w:rsidP="006C4FC1">
            <w:pPr>
              <w:numPr>
                <w:ilvl w:val="0"/>
                <w:numId w:val="1"/>
              </w:numPr>
              <w:pBdr>
                <w:top w:val="nil"/>
                <w:left w:val="nil"/>
                <w:bottom w:val="nil"/>
                <w:right w:val="nil"/>
                <w:between w:val="nil"/>
              </w:pBdr>
              <w:tabs>
                <w:tab w:val="center" w:pos="6660"/>
              </w:tabs>
              <w:spacing w:line="360" w:lineRule="auto"/>
              <w:ind w:left="311"/>
              <w:jc w:val="both"/>
            </w:pPr>
            <w:r>
              <w:rPr>
                <w:lang w:val="en-US"/>
              </w:rPr>
              <w:t>T</w:t>
            </w:r>
            <w:r w:rsidRPr="0005148E">
              <w:t>hu thập dữ liệu</w:t>
            </w:r>
          </w:p>
          <w:p w14:paraId="31745CAC" w14:textId="77777777" w:rsidR="00615A37" w:rsidRPr="00615A37" w:rsidRDefault="00615A37" w:rsidP="006C4FC1">
            <w:pPr>
              <w:numPr>
                <w:ilvl w:val="0"/>
                <w:numId w:val="1"/>
              </w:numPr>
              <w:pBdr>
                <w:top w:val="nil"/>
                <w:left w:val="nil"/>
                <w:bottom w:val="nil"/>
                <w:right w:val="nil"/>
                <w:between w:val="nil"/>
              </w:pBdr>
              <w:tabs>
                <w:tab w:val="center" w:pos="6660"/>
              </w:tabs>
              <w:spacing w:line="360" w:lineRule="auto"/>
              <w:ind w:left="317"/>
              <w:jc w:val="both"/>
              <w:rPr>
                <w:color w:val="000000"/>
              </w:rPr>
            </w:pPr>
            <w:r w:rsidRPr="0005148E">
              <w:t>Thiết kế giao diện</w:t>
            </w:r>
          </w:p>
          <w:p w14:paraId="6F454FE4" w14:textId="5813FEAF" w:rsidR="00126E89" w:rsidRPr="0005148E" w:rsidRDefault="00615A37" w:rsidP="006C4FC1">
            <w:pPr>
              <w:numPr>
                <w:ilvl w:val="0"/>
                <w:numId w:val="1"/>
              </w:numPr>
              <w:pBdr>
                <w:top w:val="nil"/>
                <w:left w:val="nil"/>
                <w:bottom w:val="nil"/>
                <w:right w:val="nil"/>
                <w:between w:val="nil"/>
              </w:pBdr>
              <w:tabs>
                <w:tab w:val="center" w:pos="6660"/>
              </w:tabs>
              <w:spacing w:line="360" w:lineRule="auto"/>
              <w:ind w:left="311"/>
              <w:jc w:val="both"/>
            </w:pPr>
            <w:r>
              <w:t>Viết báo cáo tổng kết đề tài</w:t>
            </w:r>
          </w:p>
        </w:tc>
        <w:tc>
          <w:tcPr>
            <w:tcW w:w="982" w:type="pct"/>
          </w:tcPr>
          <w:p w14:paraId="5116CB4C" w14:textId="77777777" w:rsidR="00AB2369" w:rsidRPr="0005148E" w:rsidRDefault="00AB2369" w:rsidP="006C4FC1">
            <w:pPr>
              <w:spacing w:line="360" w:lineRule="auto"/>
              <w:jc w:val="center"/>
            </w:pPr>
          </w:p>
        </w:tc>
      </w:tr>
      <w:tr w:rsidR="001663CB" w:rsidRPr="0005148E" w14:paraId="2019809C" w14:textId="77777777" w:rsidTr="006B25AE">
        <w:tc>
          <w:tcPr>
            <w:tcW w:w="1590" w:type="pct"/>
            <w:vAlign w:val="center"/>
          </w:tcPr>
          <w:p w14:paraId="1AEA6C89" w14:textId="26AD2D7B" w:rsidR="001663CB" w:rsidRDefault="009A65B1" w:rsidP="00976DBA">
            <w:pPr>
              <w:spacing w:line="360" w:lineRule="auto"/>
              <w:jc w:val="center"/>
              <w:rPr>
                <w:lang w:val="en-US"/>
              </w:rPr>
            </w:pPr>
            <w:r>
              <w:rPr>
                <w:lang w:val="en-US"/>
              </w:rPr>
              <w:t>Nguyễn Ngọc Thanh Hiền, 2312609, CTK47A, 0948993931</w:t>
            </w:r>
          </w:p>
        </w:tc>
        <w:tc>
          <w:tcPr>
            <w:tcW w:w="2428" w:type="pct"/>
          </w:tcPr>
          <w:p w14:paraId="743D05F9" w14:textId="77777777" w:rsidR="009612DD" w:rsidRPr="0007218D" w:rsidRDefault="009612DD" w:rsidP="006C4FC1">
            <w:pPr>
              <w:numPr>
                <w:ilvl w:val="0"/>
                <w:numId w:val="1"/>
              </w:numPr>
              <w:pBdr>
                <w:top w:val="nil"/>
                <w:left w:val="nil"/>
                <w:bottom w:val="nil"/>
                <w:right w:val="nil"/>
                <w:between w:val="nil"/>
              </w:pBdr>
              <w:tabs>
                <w:tab w:val="center" w:pos="6660"/>
              </w:tabs>
              <w:spacing w:line="360" w:lineRule="auto"/>
              <w:ind w:left="317"/>
              <w:jc w:val="both"/>
            </w:pPr>
            <w:r w:rsidRPr="0005148E">
              <w:rPr>
                <w:color w:val="000000"/>
              </w:rPr>
              <w:t>Tìm hiểu và khảo sát nghiên cứu liên quan</w:t>
            </w:r>
          </w:p>
          <w:p w14:paraId="641B1AD7" w14:textId="77777777" w:rsidR="009612DD" w:rsidRPr="0005148E" w:rsidRDefault="009612DD" w:rsidP="006C4FC1">
            <w:pPr>
              <w:numPr>
                <w:ilvl w:val="0"/>
                <w:numId w:val="1"/>
              </w:numPr>
              <w:pBdr>
                <w:top w:val="nil"/>
                <w:left w:val="nil"/>
                <w:bottom w:val="nil"/>
                <w:right w:val="nil"/>
                <w:between w:val="nil"/>
              </w:pBdr>
              <w:tabs>
                <w:tab w:val="center" w:pos="6660"/>
              </w:tabs>
              <w:spacing w:line="360" w:lineRule="auto"/>
              <w:ind w:left="311"/>
              <w:jc w:val="both"/>
            </w:pPr>
            <w:r>
              <w:rPr>
                <w:lang w:val="en-US"/>
              </w:rPr>
              <w:t>T</w:t>
            </w:r>
            <w:r w:rsidRPr="0005148E">
              <w:t>hu thập dữ liệu</w:t>
            </w:r>
          </w:p>
          <w:p w14:paraId="362B3B39" w14:textId="77777777" w:rsidR="00D12F7D" w:rsidRPr="00615A37" w:rsidRDefault="009612DD" w:rsidP="006C4FC1">
            <w:pPr>
              <w:numPr>
                <w:ilvl w:val="0"/>
                <w:numId w:val="1"/>
              </w:numPr>
              <w:pBdr>
                <w:top w:val="nil"/>
                <w:left w:val="nil"/>
                <w:bottom w:val="nil"/>
                <w:right w:val="nil"/>
                <w:between w:val="nil"/>
              </w:pBdr>
              <w:tabs>
                <w:tab w:val="center" w:pos="6660"/>
              </w:tabs>
              <w:spacing w:line="360" w:lineRule="auto"/>
              <w:ind w:left="317"/>
              <w:jc w:val="both"/>
              <w:rPr>
                <w:color w:val="000000"/>
              </w:rPr>
            </w:pPr>
            <w:r w:rsidRPr="0005148E">
              <w:t>Thiết kế giao diện</w:t>
            </w:r>
          </w:p>
          <w:p w14:paraId="2E527DEA" w14:textId="1E445B28" w:rsidR="00570B7D" w:rsidRPr="008B59F7" w:rsidRDefault="00615A37" w:rsidP="006C4FC1">
            <w:pPr>
              <w:numPr>
                <w:ilvl w:val="0"/>
                <w:numId w:val="1"/>
              </w:numPr>
              <w:pBdr>
                <w:top w:val="nil"/>
                <w:left w:val="nil"/>
                <w:bottom w:val="nil"/>
                <w:right w:val="nil"/>
                <w:between w:val="nil"/>
              </w:pBdr>
              <w:tabs>
                <w:tab w:val="center" w:pos="6660"/>
              </w:tabs>
              <w:spacing w:line="360" w:lineRule="auto"/>
              <w:ind w:left="317"/>
              <w:jc w:val="both"/>
              <w:rPr>
                <w:color w:val="000000"/>
              </w:rPr>
            </w:pPr>
            <w:r>
              <w:t>Viết báo cáo tổng kết đề tài</w:t>
            </w:r>
          </w:p>
        </w:tc>
        <w:tc>
          <w:tcPr>
            <w:tcW w:w="982" w:type="pct"/>
          </w:tcPr>
          <w:p w14:paraId="2DB5520D" w14:textId="77777777" w:rsidR="001663CB" w:rsidRPr="0005148E" w:rsidRDefault="001663CB" w:rsidP="006C4FC1">
            <w:pPr>
              <w:spacing w:line="360" w:lineRule="auto"/>
              <w:jc w:val="center"/>
            </w:pPr>
          </w:p>
        </w:tc>
      </w:tr>
      <w:tr w:rsidR="00EE23DB" w:rsidRPr="0005148E" w14:paraId="4D02C11D" w14:textId="77777777" w:rsidTr="006B25AE">
        <w:tc>
          <w:tcPr>
            <w:tcW w:w="1590" w:type="pct"/>
            <w:vAlign w:val="center"/>
          </w:tcPr>
          <w:p w14:paraId="6C1717B6" w14:textId="77777777" w:rsidR="00EE23DB" w:rsidRDefault="00EE23DB" w:rsidP="00EE23DB">
            <w:pPr>
              <w:spacing w:line="360" w:lineRule="auto"/>
              <w:jc w:val="center"/>
              <w:rPr>
                <w:lang w:val="en-US"/>
              </w:rPr>
            </w:pPr>
            <w:r>
              <w:rPr>
                <w:lang w:val="en-US"/>
              </w:rPr>
              <w:t>Nguyễn Ái Mừng,</w:t>
            </w:r>
          </w:p>
          <w:p w14:paraId="0F67CD5E" w14:textId="02406728" w:rsidR="00EE23DB" w:rsidRDefault="00EE23DB" w:rsidP="00EE23DB">
            <w:pPr>
              <w:spacing w:line="360" w:lineRule="auto"/>
              <w:jc w:val="center"/>
              <w:rPr>
                <w:lang w:val="en-US"/>
              </w:rPr>
            </w:pPr>
            <w:r>
              <w:rPr>
                <w:lang w:val="en-US"/>
              </w:rPr>
              <w:t>2212420, CTK46A,</w:t>
            </w:r>
            <w:r w:rsidRPr="00EE23DB">
              <w:rPr>
                <w:lang w:val="en-US"/>
              </w:rPr>
              <w:t xml:space="preserve"> 0359910341</w:t>
            </w:r>
          </w:p>
        </w:tc>
        <w:tc>
          <w:tcPr>
            <w:tcW w:w="2428" w:type="pct"/>
          </w:tcPr>
          <w:p w14:paraId="70F47491" w14:textId="77777777" w:rsidR="00EE23DB" w:rsidRPr="0007218D" w:rsidRDefault="00EE23DB" w:rsidP="00EE23DB">
            <w:pPr>
              <w:numPr>
                <w:ilvl w:val="0"/>
                <w:numId w:val="1"/>
              </w:numPr>
              <w:pBdr>
                <w:top w:val="nil"/>
                <w:left w:val="nil"/>
                <w:bottom w:val="nil"/>
                <w:right w:val="nil"/>
                <w:between w:val="nil"/>
              </w:pBdr>
              <w:tabs>
                <w:tab w:val="center" w:pos="6660"/>
              </w:tabs>
              <w:spacing w:line="360" w:lineRule="auto"/>
              <w:ind w:left="317"/>
              <w:jc w:val="both"/>
            </w:pPr>
            <w:r w:rsidRPr="0005148E">
              <w:rPr>
                <w:color w:val="000000"/>
              </w:rPr>
              <w:t>Tìm hiểu và khảo sát nghiên cứu liên quan</w:t>
            </w:r>
          </w:p>
          <w:p w14:paraId="6D28D728" w14:textId="77777777" w:rsidR="00EE23DB" w:rsidRPr="0005148E" w:rsidRDefault="00EE23DB" w:rsidP="00EE23DB">
            <w:pPr>
              <w:numPr>
                <w:ilvl w:val="0"/>
                <w:numId w:val="1"/>
              </w:numPr>
              <w:pBdr>
                <w:top w:val="nil"/>
                <w:left w:val="nil"/>
                <w:bottom w:val="nil"/>
                <w:right w:val="nil"/>
                <w:between w:val="nil"/>
              </w:pBdr>
              <w:tabs>
                <w:tab w:val="center" w:pos="6660"/>
              </w:tabs>
              <w:spacing w:line="360" w:lineRule="auto"/>
              <w:ind w:left="311"/>
              <w:jc w:val="both"/>
            </w:pPr>
            <w:r>
              <w:rPr>
                <w:lang w:val="en-US"/>
              </w:rPr>
              <w:t>T</w:t>
            </w:r>
            <w:r w:rsidRPr="0005148E">
              <w:t>hu thập dữ liệu</w:t>
            </w:r>
          </w:p>
          <w:p w14:paraId="52D31CBB" w14:textId="77777777" w:rsidR="00EE23DB" w:rsidRPr="00615A37" w:rsidRDefault="00EE23DB" w:rsidP="00EE23DB">
            <w:pPr>
              <w:numPr>
                <w:ilvl w:val="0"/>
                <w:numId w:val="1"/>
              </w:numPr>
              <w:pBdr>
                <w:top w:val="nil"/>
                <w:left w:val="nil"/>
                <w:bottom w:val="nil"/>
                <w:right w:val="nil"/>
                <w:between w:val="nil"/>
              </w:pBdr>
              <w:tabs>
                <w:tab w:val="center" w:pos="6660"/>
              </w:tabs>
              <w:spacing w:line="360" w:lineRule="auto"/>
              <w:ind w:left="317"/>
              <w:jc w:val="both"/>
              <w:rPr>
                <w:color w:val="000000"/>
              </w:rPr>
            </w:pPr>
            <w:r w:rsidRPr="0005148E">
              <w:t>Thiết kế giao diện</w:t>
            </w:r>
          </w:p>
          <w:p w14:paraId="1C3E4E8A" w14:textId="08020DE0" w:rsidR="00EE23DB" w:rsidRPr="0005148E" w:rsidRDefault="00EE23DB" w:rsidP="00EE23DB">
            <w:pPr>
              <w:numPr>
                <w:ilvl w:val="0"/>
                <w:numId w:val="1"/>
              </w:numPr>
              <w:pBdr>
                <w:top w:val="nil"/>
                <w:left w:val="nil"/>
                <w:bottom w:val="nil"/>
                <w:right w:val="nil"/>
                <w:between w:val="nil"/>
              </w:pBdr>
              <w:tabs>
                <w:tab w:val="center" w:pos="6660"/>
              </w:tabs>
              <w:spacing w:line="360" w:lineRule="auto"/>
              <w:ind w:left="317"/>
              <w:jc w:val="both"/>
              <w:rPr>
                <w:color w:val="000000"/>
              </w:rPr>
            </w:pPr>
            <w:r>
              <w:t>Viết báo cáo tổng kết đề tài</w:t>
            </w:r>
          </w:p>
        </w:tc>
        <w:tc>
          <w:tcPr>
            <w:tcW w:w="982" w:type="pct"/>
          </w:tcPr>
          <w:p w14:paraId="1D57D13D" w14:textId="77777777" w:rsidR="00EE23DB" w:rsidRPr="0005148E" w:rsidRDefault="00EE23DB" w:rsidP="006C4FC1">
            <w:pPr>
              <w:spacing w:line="360" w:lineRule="auto"/>
              <w:jc w:val="center"/>
            </w:pPr>
          </w:p>
        </w:tc>
      </w:tr>
      <w:tr w:rsidR="00E76CE5" w:rsidRPr="0005148E" w14:paraId="4A065B1D" w14:textId="77777777" w:rsidTr="00905C17">
        <w:tc>
          <w:tcPr>
            <w:tcW w:w="5000" w:type="pct"/>
            <w:gridSpan w:val="3"/>
          </w:tcPr>
          <w:p w14:paraId="38F9D3D8" w14:textId="081845CF" w:rsidR="00E76CE5" w:rsidRPr="0005148E" w:rsidRDefault="00E76CE5" w:rsidP="006C4FC1">
            <w:pPr>
              <w:spacing w:line="360" w:lineRule="auto"/>
              <w:jc w:val="both"/>
            </w:pPr>
            <w:r w:rsidRPr="0005148E">
              <w:rPr>
                <w:b/>
              </w:rPr>
              <w:t>9. TỔNG QUAN TÌNH HÌNH NGHIÊN CỨU LIÊN QUAN ĐẾN ĐỀ TÀI</w:t>
            </w:r>
          </w:p>
          <w:p w14:paraId="0B8B0199" w14:textId="5813943F" w:rsidR="00D77E90" w:rsidRPr="008B59F7" w:rsidRDefault="00535BE9" w:rsidP="006C4FC1">
            <w:pPr>
              <w:spacing w:line="360" w:lineRule="auto"/>
              <w:ind w:firstLine="253"/>
              <w:jc w:val="both"/>
              <w:rPr>
                <w:lang w:val="en-US"/>
              </w:rPr>
            </w:pPr>
            <w:r w:rsidRPr="00535BE9">
              <w:t xml:space="preserve">Ứng dụng công nghệ thông tin trong nông nghiệp đã trở thành xu hướng tất yếu, với nhiều nghiên cứu và ứng dụng tập trung vào việc nâng cao hiệu quả quản lý và năng suất trang trại. Công nghệ IoT (Internet of Things) đóng vai trò quan trọng trong việc thu thập dữ liệu từ môi trường (nhiệt độ, độ ẩm, ánh sáng) và tình trạng vật nuôi, giúp giám sát và cảnh báo sớm các yếu tố ảnh hưởng đến sản xuất (Li et al., 2021). Bên cạnh đó, trí tuệ nhân tạo (AI) và học máy (Machine Learning) như Random Forest và XGBoost đã được áp dụng để phân tích dữ liệu lớn, dự báo năng suất mùa vụ và phát hiện dịch bệnh (Kumar et al., 2020). Một số nghiên cứu còn phát triển ứng dụng di động tích hợp GIS (Hệ thống thông tin địa lý), cho phép nông dân giám sát thời gian thực và tối ưu hóa sử dụng tài nguyên (Patel et al., 2019). Ngoài ra, công nghệ </w:t>
            </w:r>
            <w:r w:rsidR="00DD79AD">
              <w:rPr>
                <w:lang w:val="en-US"/>
              </w:rPr>
              <w:t>B</w:t>
            </w:r>
            <w:r w:rsidRPr="00535BE9">
              <w:t xml:space="preserve">lockchain đang nổi lên như một giải pháp tiềm năng, đảm bảo minh bạch và truy xuất nguồn gốc trong sản xuất nông nghiệp (Wang et al., 2022). Tuy nhiên, các thách thức như chi phí triển khai cao và thiếu kỹ năng công nghệ của nông dân vẫn là rào cản lớn, đòi hỏi sự hỗ trợ kỹ thuật </w:t>
            </w:r>
            <w:r w:rsidRPr="00535BE9">
              <w:lastRenderedPageBreak/>
              <w:t xml:space="preserve">và các giải pháp linh hoạt. Việc kế thừa và phát triển các thành tựu công nghệ hiện có là cơ sở quan trọng để xây dựng ứng dụng giám sát </w:t>
            </w:r>
            <w:r w:rsidR="00A7074A">
              <w:rPr>
                <w:lang w:val="en-US"/>
              </w:rPr>
              <w:t>nông</w:t>
            </w:r>
            <w:r w:rsidRPr="00535BE9">
              <w:t xml:space="preserve"> trại phù hợp với điều kiện thực tế và mang lại hiệu quả cao</w:t>
            </w:r>
            <w:r w:rsidR="00E76CE5" w:rsidRPr="0005148E">
              <w:t>.</w:t>
            </w:r>
          </w:p>
          <w:p w14:paraId="487C25A0" w14:textId="4E5D729A" w:rsidR="00E76CE5" w:rsidRPr="0005148E" w:rsidRDefault="00E76CE5" w:rsidP="006C4FC1">
            <w:pPr>
              <w:spacing w:line="360" w:lineRule="auto"/>
              <w:jc w:val="both"/>
              <w:rPr>
                <w:b/>
              </w:rPr>
            </w:pPr>
            <w:r w:rsidRPr="0005148E">
              <w:rPr>
                <w:b/>
              </w:rPr>
              <w:t>TÀI LIỆU THAM KHẢO</w:t>
            </w:r>
          </w:p>
          <w:p w14:paraId="0C00E251" w14:textId="569E2768" w:rsidR="00535BE9" w:rsidRPr="00535BE9" w:rsidRDefault="00535BE9" w:rsidP="00C40F68">
            <w:pPr>
              <w:spacing w:line="360" w:lineRule="auto"/>
              <w:ind w:left="360" w:hanging="360"/>
            </w:pPr>
            <w:r w:rsidRPr="00535BE9">
              <w:t xml:space="preserve">Li, J., Zhang, H., &amp; Wang, T. (2021). IoT-based smart farming system: Monitoring and early warning applications. </w:t>
            </w:r>
            <w:r w:rsidRPr="00C40F68">
              <w:rPr>
                <w:i/>
                <w:iCs/>
              </w:rPr>
              <w:t>Agricultural Informatics Journal</w:t>
            </w:r>
            <w:r w:rsidRPr="00C40F68">
              <w:rPr>
                <w:i/>
                <w:iCs/>
                <w:lang w:val="en-US"/>
              </w:rPr>
              <w:t>.</w:t>
            </w:r>
            <w:r w:rsidRPr="00535BE9">
              <w:t xml:space="preserve"> </w:t>
            </w:r>
          </w:p>
          <w:p w14:paraId="7DE2E514" w14:textId="77777777" w:rsidR="00E76CE5" w:rsidRPr="00535BE9" w:rsidRDefault="00535BE9" w:rsidP="00C40F68">
            <w:pPr>
              <w:spacing w:line="360" w:lineRule="auto"/>
              <w:ind w:left="360" w:hanging="360"/>
            </w:pPr>
            <w:r w:rsidRPr="00535BE9">
              <w:t xml:space="preserve">Kumar, P., Singh, R., &amp; Sharma, A. (2020). Machine learning for smart farming: Predicting yields and livestock health. </w:t>
            </w:r>
            <w:r w:rsidRPr="00C40F68">
              <w:rPr>
                <w:i/>
                <w:iCs/>
              </w:rPr>
              <w:t>Journal of Machine Learning Applications</w:t>
            </w:r>
            <w:r w:rsidRPr="00C40F68">
              <w:rPr>
                <w:i/>
                <w:iCs/>
                <w:lang w:val="en-US"/>
              </w:rPr>
              <w:t>.</w:t>
            </w:r>
          </w:p>
          <w:p w14:paraId="4F9872B7" w14:textId="77777777" w:rsidR="00535BE9" w:rsidRPr="00535BE9" w:rsidRDefault="00535BE9" w:rsidP="00C40F68">
            <w:pPr>
              <w:spacing w:line="360" w:lineRule="auto"/>
              <w:ind w:left="360" w:hanging="360"/>
            </w:pPr>
            <w:r w:rsidRPr="00535BE9">
              <w:t xml:space="preserve">Patel, M., Desai, R., &amp; Joshi, V. (2019). Integrating GIS in mobile farm monitoring applications. </w:t>
            </w:r>
            <w:r w:rsidRPr="00C40F68">
              <w:rPr>
                <w:i/>
                <w:iCs/>
              </w:rPr>
              <w:t>International Journal of Smart Agriculture</w:t>
            </w:r>
            <w:r w:rsidRPr="00C40F68">
              <w:rPr>
                <w:i/>
                <w:iCs/>
                <w:lang w:val="en-US"/>
              </w:rPr>
              <w:t>.</w:t>
            </w:r>
          </w:p>
          <w:p w14:paraId="00C61453" w14:textId="3078E951" w:rsidR="00535BE9" w:rsidRPr="0005148E" w:rsidRDefault="00535BE9" w:rsidP="00C40F68">
            <w:pPr>
              <w:spacing w:line="360" w:lineRule="auto"/>
              <w:ind w:left="360" w:hanging="360"/>
            </w:pPr>
            <w:r w:rsidRPr="00535BE9">
              <w:t xml:space="preserve">Wang, X., Liu, Y., &amp; Chen, L. (2022). Blockchain technology in agriculture: Opportunities and challenges. </w:t>
            </w:r>
            <w:r w:rsidRPr="00C40F68">
              <w:rPr>
                <w:i/>
                <w:iCs/>
              </w:rPr>
              <w:t>Journal of Agricultural Systems Technology</w:t>
            </w:r>
            <w:r w:rsidRPr="00C40F68">
              <w:rPr>
                <w:i/>
                <w:iCs/>
                <w:lang w:val="en-US"/>
              </w:rPr>
              <w:t>.</w:t>
            </w:r>
          </w:p>
        </w:tc>
      </w:tr>
    </w:tbl>
    <w:tbl>
      <w:tblPr>
        <w:tblStyle w:val="a4"/>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84"/>
        <w:gridCol w:w="2805"/>
        <w:gridCol w:w="363"/>
        <w:gridCol w:w="1246"/>
        <w:gridCol w:w="1276"/>
        <w:gridCol w:w="2970"/>
      </w:tblGrid>
      <w:tr w:rsidR="005A1955" w:rsidRPr="0005148E" w14:paraId="2D0965B4" w14:textId="77777777" w:rsidTr="005E14FB">
        <w:tc>
          <w:tcPr>
            <w:tcW w:w="5000" w:type="pct"/>
            <w:gridSpan w:val="6"/>
          </w:tcPr>
          <w:p w14:paraId="2B5403DF" w14:textId="77777777" w:rsidR="005A1955" w:rsidRPr="0005148E" w:rsidRDefault="003F3BB6" w:rsidP="006C4FC1">
            <w:pPr>
              <w:spacing w:line="360" w:lineRule="auto"/>
              <w:jc w:val="both"/>
              <w:rPr>
                <w:b/>
              </w:rPr>
            </w:pPr>
            <w:r w:rsidRPr="0005148E">
              <w:rPr>
                <w:b/>
              </w:rPr>
              <w:lastRenderedPageBreak/>
              <w:t>10. THUYẾT MINH VỀ TÍNH CẦN THIẾT CỦA ĐỀ TÀI</w:t>
            </w:r>
          </w:p>
          <w:p w14:paraId="512558C7" w14:textId="4BF8FEE5" w:rsidR="005A1955" w:rsidRPr="00C87811" w:rsidRDefault="00C87811" w:rsidP="006C4FC1">
            <w:pPr>
              <w:tabs>
                <w:tab w:val="center" w:pos="6660"/>
              </w:tabs>
              <w:spacing w:line="360" w:lineRule="auto"/>
              <w:ind w:firstLine="500"/>
              <w:jc w:val="both"/>
            </w:pPr>
            <w:r w:rsidRPr="00C87811">
              <w:t>Trong bối cảnh phát triển nông nghiệp hiện đại, việc ứng dụng công nghệ vào giám sát và quản lý trang trại không chỉ là xu hướng mà còn là yêu cầu cấp thiết. Hiện nay, với sự gia tăng quy mô sản xuất và tính phức tạp trong hoạt động trang trại, phương pháp quản lý thủ công dần trở nên kém hiệu quả. Nhiều trang trại gặp khó khăn trong việc giám sát tình trạng sức khỏe vật nuôi và cây trồng, dẫn đến nguy cơ dịch bệnh, năng suất thấp và lãng phí tài nguyên. Một hệ thống giám sát tự động, chính xác, và thời gian thực sẽ giúp nông dân giảm thiểu rủi ro và tối ưu hóa nguồn lực</w:t>
            </w:r>
            <w:r w:rsidR="003F3BB6" w:rsidRPr="00C87811">
              <w:t>.</w:t>
            </w:r>
          </w:p>
          <w:p w14:paraId="2F53B32B" w14:textId="77777777" w:rsidR="00C87811" w:rsidRPr="008F7B38" w:rsidRDefault="00C87811" w:rsidP="006C4FC1">
            <w:pPr>
              <w:tabs>
                <w:tab w:val="center" w:pos="6660"/>
              </w:tabs>
              <w:spacing w:line="360" w:lineRule="auto"/>
              <w:ind w:firstLine="500"/>
              <w:jc w:val="both"/>
              <w:rPr>
                <w:highlight w:val="yellow"/>
                <w:lang w:val="en-US"/>
              </w:rPr>
            </w:pPr>
            <w:r w:rsidRPr="008F7B38">
              <w:rPr>
                <w:highlight w:val="yellow"/>
                <w:lang w:val="en-US"/>
              </w:rPr>
              <w:t>Biến đổi khí hậu và các thay đổi môi trường ngày càng gây ra những thách thức lớn đối với nông nghiệp. Các yếu tố như nhiệt độ, độ ẩm, lượng mưa và chất lượng không khí có thể biến đổi bất thường, ảnh hưởng trực tiếp đến sản xuất. Một ứng dụng giám sát thông minh với khả năng thu thập, phân tích và cảnh báo sớm sẽ giúp các trang trại chủ động ứng phó, bảo vệ năng suất và chất lượng sản phẩm.</w:t>
            </w:r>
          </w:p>
          <w:p w14:paraId="390D4E91" w14:textId="70DFEBA8" w:rsidR="00C87811" w:rsidRPr="008F7B38" w:rsidRDefault="00C87811" w:rsidP="006C4FC1">
            <w:pPr>
              <w:tabs>
                <w:tab w:val="center" w:pos="6660"/>
              </w:tabs>
              <w:spacing w:line="360" w:lineRule="auto"/>
              <w:ind w:firstLine="500"/>
              <w:jc w:val="both"/>
              <w:rPr>
                <w:highlight w:val="yellow"/>
                <w:lang w:val="en-US"/>
              </w:rPr>
            </w:pPr>
            <w:r w:rsidRPr="008F7B38">
              <w:rPr>
                <w:highlight w:val="yellow"/>
                <w:lang w:val="en-US"/>
              </w:rPr>
              <w:t xml:space="preserve">Ngoài ra, nhu cầu của người tiêu dùng về truy xuất nguồn gốc và quản lý chất lượng sản phẩm nông nghiệp ngày càng tăng. Để đáp ứng điều này, các trang trại cần hệ thống quản lý minh bạch, ghi nhận và lưu trữ dữ liệu chi tiết về quy trình sản xuất. Một ứng dụng giám sát tích hợp công nghệ </w:t>
            </w:r>
            <w:r w:rsidR="002228B9" w:rsidRPr="008F7B38">
              <w:rPr>
                <w:highlight w:val="yellow"/>
                <w:lang w:val="en-US"/>
              </w:rPr>
              <w:t>B</w:t>
            </w:r>
            <w:r w:rsidRPr="008F7B38">
              <w:rPr>
                <w:highlight w:val="yellow"/>
                <w:lang w:val="en-US"/>
              </w:rPr>
              <w:t>lockchain không chỉ đảm bảo tính minh bạch mà còn tăng cường uy tín của sản phẩm trên thị trường.</w:t>
            </w:r>
          </w:p>
          <w:p w14:paraId="4E8BD143" w14:textId="77777777" w:rsidR="00C87811" w:rsidRPr="00C87811" w:rsidRDefault="00C87811" w:rsidP="006C4FC1">
            <w:pPr>
              <w:tabs>
                <w:tab w:val="center" w:pos="6660"/>
              </w:tabs>
              <w:spacing w:line="360" w:lineRule="auto"/>
              <w:ind w:firstLine="500"/>
              <w:jc w:val="both"/>
              <w:rPr>
                <w:lang w:val="en-US"/>
              </w:rPr>
            </w:pPr>
            <w:r w:rsidRPr="008F7B38">
              <w:rPr>
                <w:highlight w:val="yellow"/>
                <w:lang w:val="en-US"/>
              </w:rPr>
              <w:t>Tuy nhiên, việc tiếp cận và sử dụng công nghệ ở các vùng nông thôn còn gặp nhiều hạn chế. Nhiều nông dân chưa quen với các công nghệ hiện đại do thiếu kỹ năng và kiến thức. Vì vậy, cần phát triển một ứng dụng dễ sử dụng, chi phí hợp lý để hỗ trợ nông dân tiếp cận công nghệ, đặc biệt ở các khu vực địa phương.</w:t>
            </w:r>
          </w:p>
          <w:p w14:paraId="64E7E735" w14:textId="77777777" w:rsidR="00C87811" w:rsidRPr="00C87811" w:rsidRDefault="00C87811" w:rsidP="006C4FC1">
            <w:pPr>
              <w:tabs>
                <w:tab w:val="center" w:pos="6660"/>
              </w:tabs>
              <w:spacing w:line="360" w:lineRule="auto"/>
              <w:ind w:firstLine="500"/>
              <w:jc w:val="both"/>
              <w:rPr>
                <w:lang w:val="en-US"/>
              </w:rPr>
            </w:pPr>
            <w:r w:rsidRPr="00C87811">
              <w:rPr>
                <w:lang w:val="en-US"/>
              </w:rPr>
              <w:lastRenderedPageBreak/>
              <w:t>Hơn nữa, việc ứng dụng công nghệ vào giám sát trang trại còn góp phần thúc đẩy phát triển nông nghiệp bền vững. Các hệ thống giám sát không chỉ tăng năng suất mà còn giúp tối ưu hóa tài nguyên như nước, phân bón và năng lượng, đồng thời giảm thiểu tác động tiêu cực đến môi trường. Điều này phù hợp với xu thế nông nghiệp xanh và thân thiện với môi trường.</w:t>
            </w:r>
          </w:p>
          <w:p w14:paraId="1C315EAA" w14:textId="3349E888" w:rsidR="00D77E90" w:rsidRPr="00C87811" w:rsidRDefault="00C87811" w:rsidP="006C4FC1">
            <w:pPr>
              <w:tabs>
                <w:tab w:val="center" w:pos="6660"/>
              </w:tabs>
              <w:spacing w:line="360" w:lineRule="auto"/>
              <w:ind w:firstLine="500"/>
              <w:jc w:val="both"/>
              <w:rPr>
                <w:lang w:val="en-US"/>
              </w:rPr>
            </w:pPr>
            <w:r w:rsidRPr="00C87811">
              <w:rPr>
                <w:lang w:val="en-US"/>
              </w:rPr>
              <w:t>Tóm lại, việc xây dựng ứng dụng giám sát trang trại là một đề tài cần thiết và có ý nghĩa lớn. Thành công của đề tài sẽ không chỉ giải quyết các thách thức hiện tại trong quản lý trang trại mà còn tạo ra giá trị lâu dài, hỗ trợ nông dân tăng hiệu quả kinh tế và góp phần phát triển nền nông nghiệp bền vững.</w:t>
            </w:r>
          </w:p>
        </w:tc>
      </w:tr>
      <w:tr w:rsidR="005A1955" w:rsidRPr="0005148E" w14:paraId="243EE0DF" w14:textId="77777777" w:rsidTr="005E14FB">
        <w:tc>
          <w:tcPr>
            <w:tcW w:w="5000" w:type="pct"/>
            <w:gridSpan w:val="6"/>
          </w:tcPr>
          <w:p w14:paraId="5C8F8697" w14:textId="77777777" w:rsidR="005A1955" w:rsidRPr="0005148E" w:rsidRDefault="003F3BB6" w:rsidP="006C4FC1">
            <w:pPr>
              <w:spacing w:line="360" w:lineRule="auto"/>
              <w:jc w:val="both"/>
              <w:rPr>
                <w:b/>
              </w:rPr>
            </w:pPr>
            <w:r w:rsidRPr="0005148E">
              <w:rPr>
                <w:b/>
              </w:rPr>
              <w:lastRenderedPageBreak/>
              <w:t>11. MỤC TIÊU ĐỀ TÀI</w:t>
            </w:r>
          </w:p>
          <w:p w14:paraId="092B2909" w14:textId="433CF0E6" w:rsidR="005A1955" w:rsidRPr="0005148E" w:rsidRDefault="003F3BB6" w:rsidP="006C4FC1">
            <w:pPr>
              <w:tabs>
                <w:tab w:val="center" w:pos="6660"/>
              </w:tabs>
              <w:spacing w:line="360" w:lineRule="auto"/>
              <w:ind w:firstLine="410"/>
              <w:jc w:val="both"/>
            </w:pPr>
            <w:r w:rsidRPr="0005148E">
              <w:t xml:space="preserve">Xây dựng ứng dụng </w:t>
            </w:r>
            <w:r w:rsidR="00C87811" w:rsidRPr="00C87811">
              <w:t>giám sát trang trại hiện đại, giúp nâng cao hiệu quả quản lý, tối ưu hóa sản xuất, và hỗ trợ phát triển nông nghiệp bền vững</w:t>
            </w:r>
            <w:r w:rsidRPr="0005148E">
              <w:t>.</w:t>
            </w:r>
          </w:p>
          <w:p w14:paraId="4D1D1F0B" w14:textId="4FBD7152" w:rsidR="00C047B7" w:rsidRPr="00A955C1" w:rsidRDefault="00C047B7" w:rsidP="00DE2070">
            <w:pPr>
              <w:numPr>
                <w:ilvl w:val="0"/>
                <w:numId w:val="2"/>
              </w:numPr>
              <w:pBdr>
                <w:top w:val="nil"/>
                <w:left w:val="nil"/>
                <w:bottom w:val="nil"/>
                <w:right w:val="nil"/>
                <w:between w:val="nil"/>
              </w:pBdr>
              <w:tabs>
                <w:tab w:val="left" w:pos="2097"/>
                <w:tab w:val="center" w:pos="6660"/>
              </w:tabs>
              <w:spacing w:line="360" w:lineRule="auto"/>
              <w:jc w:val="both"/>
              <w:rPr>
                <w:b/>
                <w:color w:val="000000"/>
              </w:rPr>
            </w:pPr>
            <w:r w:rsidRPr="00C047B7">
              <w:t>Xây dựng hệ thống giám sát</w:t>
            </w:r>
            <w:r w:rsidR="0030647B">
              <w:rPr>
                <w:lang w:val="en-US"/>
              </w:rPr>
              <w:t xml:space="preserve"> quá trình chăm sóc và</w:t>
            </w:r>
            <w:r w:rsidRPr="00C047B7">
              <w:t xml:space="preserve"> </w:t>
            </w:r>
            <w:r w:rsidRPr="00A955C1">
              <w:rPr>
                <w:bCs/>
                <w:color w:val="000000"/>
                <w:lang w:val="en-US"/>
              </w:rPr>
              <w:t>cảnh b</w:t>
            </w:r>
            <w:r w:rsidR="00A955C1">
              <w:rPr>
                <w:bCs/>
                <w:color w:val="000000"/>
                <w:lang w:val="en-US"/>
              </w:rPr>
              <w:t>áo</w:t>
            </w:r>
            <w:r w:rsidRPr="00A955C1">
              <w:rPr>
                <w:bCs/>
                <w:color w:val="000000"/>
                <w:lang w:val="en-US"/>
              </w:rPr>
              <w:t xml:space="preserve"> khi có thay đổi bất thường.</w:t>
            </w:r>
          </w:p>
          <w:p w14:paraId="29109678" w14:textId="2E84851D" w:rsidR="00C87811" w:rsidRPr="00C87811" w:rsidRDefault="00C87811" w:rsidP="006C4FC1">
            <w:pPr>
              <w:numPr>
                <w:ilvl w:val="0"/>
                <w:numId w:val="2"/>
              </w:numPr>
              <w:pBdr>
                <w:top w:val="nil"/>
                <w:left w:val="nil"/>
                <w:bottom w:val="nil"/>
                <w:right w:val="nil"/>
                <w:between w:val="nil"/>
              </w:pBdr>
              <w:spacing w:line="360" w:lineRule="auto"/>
              <w:jc w:val="both"/>
              <w:rPr>
                <w:color w:val="000000"/>
              </w:rPr>
            </w:pPr>
            <w:r w:rsidRPr="00C87811">
              <w:t xml:space="preserve">Thiết kế giao diện thân thiện, dễ sử dụng cho </w:t>
            </w:r>
            <w:r>
              <w:rPr>
                <w:lang w:val="en-US"/>
              </w:rPr>
              <w:t>người dùng</w:t>
            </w:r>
            <w:r w:rsidRPr="00C87811">
              <w:t>.</w:t>
            </w:r>
          </w:p>
          <w:p w14:paraId="29AB1B31" w14:textId="77777777" w:rsidR="005A1955" w:rsidRPr="0005148E" w:rsidRDefault="003F3BB6" w:rsidP="006C4FC1">
            <w:pPr>
              <w:numPr>
                <w:ilvl w:val="0"/>
                <w:numId w:val="2"/>
              </w:numPr>
              <w:pBdr>
                <w:top w:val="nil"/>
                <w:left w:val="nil"/>
                <w:bottom w:val="nil"/>
                <w:right w:val="nil"/>
                <w:between w:val="nil"/>
              </w:pBdr>
              <w:spacing w:line="360" w:lineRule="auto"/>
              <w:jc w:val="both"/>
            </w:pPr>
            <w:r w:rsidRPr="0005148E">
              <w:t>Đánh giá kết quả và đề xuất phương hướng phát triển.</w:t>
            </w:r>
          </w:p>
        </w:tc>
      </w:tr>
      <w:tr w:rsidR="005A1955" w:rsidRPr="0005148E" w14:paraId="1D5BF14A" w14:textId="77777777" w:rsidTr="005E14FB">
        <w:tc>
          <w:tcPr>
            <w:tcW w:w="5000" w:type="pct"/>
            <w:gridSpan w:val="6"/>
          </w:tcPr>
          <w:p w14:paraId="1B459C16" w14:textId="77777777" w:rsidR="005A1955" w:rsidRPr="0005148E" w:rsidRDefault="003F3BB6" w:rsidP="006C4FC1">
            <w:pPr>
              <w:spacing w:line="360" w:lineRule="auto"/>
              <w:jc w:val="both"/>
              <w:rPr>
                <w:b/>
              </w:rPr>
            </w:pPr>
            <w:r w:rsidRPr="0005148E">
              <w:rPr>
                <w:b/>
              </w:rPr>
              <w:t>12. CÁCH TIẾP CẬN, PHƯƠNG PHÁP NGHIÊN CỨU, PHẠM VI NGHIÊN CỨU</w:t>
            </w:r>
          </w:p>
          <w:p w14:paraId="5881BFFF" w14:textId="77777777" w:rsidR="005A1955" w:rsidRPr="0005148E" w:rsidRDefault="003F3BB6" w:rsidP="006C4FC1">
            <w:pPr>
              <w:tabs>
                <w:tab w:val="center" w:pos="6660"/>
              </w:tabs>
              <w:spacing w:line="360" w:lineRule="auto"/>
              <w:ind w:left="2098" w:hanging="2098"/>
              <w:jc w:val="both"/>
            </w:pPr>
            <w:r w:rsidRPr="0005148E">
              <w:t xml:space="preserve">12.1. Cách tiếp cận: </w:t>
            </w:r>
          </w:p>
          <w:p w14:paraId="04AF88D6" w14:textId="01DC2E63" w:rsidR="005A1955" w:rsidRPr="00512274" w:rsidRDefault="00512274" w:rsidP="006C4FC1">
            <w:pPr>
              <w:tabs>
                <w:tab w:val="center" w:pos="6660"/>
              </w:tabs>
              <w:spacing w:line="360" w:lineRule="auto"/>
              <w:ind w:firstLine="410"/>
              <w:jc w:val="both"/>
              <w:rPr>
                <w:lang w:val="en-US"/>
              </w:rPr>
            </w:pPr>
            <w:r w:rsidRPr="00512274">
              <w:t xml:space="preserve">Đề tài tiếp cận theo hướng </w:t>
            </w:r>
            <w:r w:rsidR="00E161D0">
              <w:rPr>
                <w:lang w:val="en-US"/>
              </w:rPr>
              <w:t xml:space="preserve">ứng dụng </w:t>
            </w:r>
            <w:r w:rsidRPr="00512274">
              <w:t xml:space="preserve">thực </w:t>
            </w:r>
            <w:r w:rsidR="00E161D0">
              <w:t>tế</w:t>
            </w:r>
            <w:r w:rsidRPr="00512274">
              <w:t>, tập trung giải quyết nhu cầu quản lý trang trại của nông dân. Quá trình tiếp cận bao gồm khảo sát thực tế, lắng nghe ý kiến từ người dùng và áp dụng công nghệ</w:t>
            </w:r>
            <w:r w:rsidR="00F9732A">
              <w:rPr>
                <w:lang w:val="en-US"/>
              </w:rPr>
              <w:t xml:space="preserve"> mới để tr</w:t>
            </w:r>
            <w:r w:rsidRPr="00512274">
              <w:t>iển khai. Mục tiêu là xây dựng một ứng dụng với giao diện thân thiện và chức năng phù hợp với điều kiện thực tế.</w:t>
            </w:r>
          </w:p>
          <w:p w14:paraId="5D211C22" w14:textId="77777777" w:rsidR="005A1955" w:rsidRPr="0005148E" w:rsidRDefault="003F3BB6" w:rsidP="006C4FC1">
            <w:pPr>
              <w:spacing w:line="360" w:lineRule="auto"/>
              <w:jc w:val="both"/>
            </w:pPr>
            <w:r w:rsidRPr="0005148E">
              <w:t>12.2. Phương pháp nghiên cứu:</w:t>
            </w:r>
          </w:p>
          <w:p w14:paraId="5A412C80" w14:textId="699CD8F5" w:rsidR="005A1955" w:rsidRPr="0005148E" w:rsidRDefault="00BE72D5" w:rsidP="006C4FC1">
            <w:pPr>
              <w:tabs>
                <w:tab w:val="center" w:pos="6660"/>
              </w:tabs>
              <w:spacing w:line="360" w:lineRule="auto"/>
              <w:ind w:firstLine="410"/>
              <w:jc w:val="both"/>
            </w:pPr>
            <w:r w:rsidRPr="00BE72D5">
              <w:t>Đề tài sử dụng phương pháp nghiên cứu kết hợp giữa thu thập dữ liệu thực tế và phân tích thông tin để xây dựng ứng dụng phù hợp với nhu cầu người dùng. Đầu tiên, tiến hành khảo sát và phỏng vấn nông dân để ghi nhận các khó khăn thường gặp trong quản lý trang trại, qua đó xác định các yêu cầu chính của ứng dụng. Tiếp theo, dữ liệu được tổng hợp và phân tích nhằm ưu tiên các tính năng cần thiết, tập trung vào cảnh báo bất thường. Trong quá trình xây dựng, các công cụ lập trình được sử dụng để thiết kế ứng dụng, đảm bảo tính dễ sử dụng và độ tin cậy. Cuối cùng, ứng dụng được kiểm tra thông qua người dùng thử nghiệm để thu nhận phản hồi, từ đó hiệu chỉnh và đánh giá hiệu quả dựa trên mức độ hài lòng và khả năng hỗ trợ quản lý trang trại.</w:t>
            </w:r>
          </w:p>
          <w:p w14:paraId="115516C6" w14:textId="77777777" w:rsidR="005A1955" w:rsidRPr="0005148E" w:rsidRDefault="003F3BB6" w:rsidP="006C4FC1">
            <w:pPr>
              <w:spacing w:line="360" w:lineRule="auto"/>
              <w:jc w:val="both"/>
            </w:pPr>
            <w:r w:rsidRPr="0005148E">
              <w:t>12.3 Phạm vi nghiên cứu</w:t>
            </w:r>
          </w:p>
          <w:p w14:paraId="08576F78" w14:textId="3E6BD57C" w:rsidR="005A1955" w:rsidRPr="0005148E" w:rsidRDefault="00ED2693" w:rsidP="00AA7F0D">
            <w:pPr>
              <w:tabs>
                <w:tab w:val="center" w:pos="6660"/>
              </w:tabs>
              <w:spacing w:line="360" w:lineRule="auto"/>
              <w:ind w:firstLine="410"/>
              <w:jc w:val="both"/>
            </w:pPr>
            <w:r w:rsidRPr="00ED2693">
              <w:t>Đề tài giới hạn tại các trang trại quy mô nhỏ hoặc vừa, chủ yếu ở khu vực nông thôn. Đối tượng nghiên cứu là các chủ trang trại và nông dân trực tiếp quản lý. Nội dung tập trung vào xây dựng hệ thống cảnh báo đơn giản. Thời gian triển khai phù hợp với quy mô nhỏ của đề tài.</w:t>
            </w:r>
          </w:p>
        </w:tc>
      </w:tr>
      <w:tr w:rsidR="005A1955" w:rsidRPr="0005148E" w14:paraId="386ACF80" w14:textId="77777777" w:rsidTr="005E14FB">
        <w:trPr>
          <w:trHeight w:val="368"/>
        </w:trPr>
        <w:tc>
          <w:tcPr>
            <w:tcW w:w="5000" w:type="pct"/>
            <w:gridSpan w:val="6"/>
          </w:tcPr>
          <w:p w14:paraId="6B445B2D" w14:textId="77777777" w:rsidR="005A1955" w:rsidRPr="0005148E" w:rsidRDefault="003F3BB6" w:rsidP="006C4FC1">
            <w:pPr>
              <w:spacing w:line="360" w:lineRule="auto"/>
              <w:jc w:val="both"/>
              <w:rPr>
                <w:b/>
              </w:rPr>
            </w:pPr>
            <w:r w:rsidRPr="0005148E">
              <w:rPr>
                <w:b/>
              </w:rPr>
              <w:t>13. NỘI DUNG NGHIÊN CỨU VÀ TIẾN ĐỘ THỰC HIỆN</w:t>
            </w:r>
          </w:p>
        </w:tc>
      </w:tr>
      <w:tr w:rsidR="005A1955" w:rsidRPr="0005148E" w14:paraId="640671EF" w14:textId="77777777" w:rsidTr="00147D55">
        <w:trPr>
          <w:trHeight w:val="737"/>
        </w:trPr>
        <w:tc>
          <w:tcPr>
            <w:tcW w:w="366" w:type="pct"/>
            <w:vAlign w:val="center"/>
          </w:tcPr>
          <w:p w14:paraId="74A7289B" w14:textId="77777777" w:rsidR="005A1955" w:rsidRPr="00902676" w:rsidRDefault="003F3BB6" w:rsidP="006C4FC1">
            <w:pPr>
              <w:tabs>
                <w:tab w:val="left" w:pos="2097"/>
                <w:tab w:val="center" w:pos="6660"/>
              </w:tabs>
              <w:spacing w:line="360" w:lineRule="auto"/>
              <w:jc w:val="center"/>
              <w:rPr>
                <w:b/>
                <w:bCs/>
              </w:rPr>
            </w:pPr>
            <w:r w:rsidRPr="00902676">
              <w:rPr>
                <w:b/>
                <w:bCs/>
              </w:rPr>
              <w:lastRenderedPageBreak/>
              <w:t>STT</w:t>
            </w:r>
          </w:p>
        </w:tc>
        <w:tc>
          <w:tcPr>
            <w:tcW w:w="1501" w:type="pct"/>
            <w:vAlign w:val="center"/>
          </w:tcPr>
          <w:p w14:paraId="4BCDAA9C" w14:textId="77777777" w:rsidR="005A1955" w:rsidRPr="00902676" w:rsidRDefault="003F3BB6" w:rsidP="006C4FC1">
            <w:pPr>
              <w:spacing w:line="360" w:lineRule="auto"/>
              <w:jc w:val="center"/>
              <w:rPr>
                <w:b/>
                <w:bCs/>
              </w:rPr>
            </w:pPr>
            <w:r w:rsidRPr="00902676">
              <w:rPr>
                <w:b/>
                <w:bCs/>
              </w:rPr>
              <w:t xml:space="preserve">Các nội dung, công việc </w:t>
            </w:r>
            <w:r w:rsidRPr="00902676">
              <w:rPr>
                <w:b/>
                <w:bCs/>
              </w:rPr>
              <w:br/>
              <w:t>thực hiện chủ yếu</w:t>
            </w:r>
          </w:p>
        </w:tc>
        <w:tc>
          <w:tcPr>
            <w:tcW w:w="861" w:type="pct"/>
            <w:gridSpan w:val="2"/>
            <w:vAlign w:val="center"/>
          </w:tcPr>
          <w:p w14:paraId="2C16F685" w14:textId="3DC9B84B" w:rsidR="005A1955" w:rsidRPr="00902676" w:rsidRDefault="003F3BB6" w:rsidP="006C4FC1">
            <w:pPr>
              <w:tabs>
                <w:tab w:val="center" w:pos="6660"/>
              </w:tabs>
              <w:spacing w:line="360" w:lineRule="auto"/>
              <w:jc w:val="center"/>
              <w:rPr>
                <w:b/>
                <w:bCs/>
              </w:rPr>
            </w:pPr>
            <w:r w:rsidRPr="00902676">
              <w:rPr>
                <w:b/>
                <w:bCs/>
              </w:rPr>
              <w:t xml:space="preserve">Sản phẩm </w:t>
            </w:r>
            <w:r w:rsidR="00D6724C">
              <w:rPr>
                <w:b/>
                <w:bCs/>
                <w:lang w:val="en-US"/>
              </w:rPr>
              <w:t>phải đạt</w:t>
            </w:r>
          </w:p>
        </w:tc>
        <w:tc>
          <w:tcPr>
            <w:tcW w:w="683" w:type="pct"/>
            <w:vAlign w:val="center"/>
          </w:tcPr>
          <w:p w14:paraId="07FC099D" w14:textId="77777777" w:rsidR="005A1955" w:rsidRPr="00902676" w:rsidRDefault="003F3BB6" w:rsidP="006C4FC1">
            <w:pPr>
              <w:tabs>
                <w:tab w:val="left" w:pos="2097"/>
                <w:tab w:val="center" w:pos="6660"/>
              </w:tabs>
              <w:spacing w:line="360" w:lineRule="auto"/>
              <w:jc w:val="center"/>
              <w:rPr>
                <w:b/>
                <w:bCs/>
              </w:rPr>
            </w:pPr>
            <w:r w:rsidRPr="00902676">
              <w:rPr>
                <w:b/>
                <w:bCs/>
              </w:rPr>
              <w:t xml:space="preserve">Thời gian </w:t>
            </w:r>
            <w:r w:rsidRPr="00902676">
              <w:rPr>
                <w:b/>
                <w:bCs/>
              </w:rPr>
              <w:br/>
              <w:t>(bắt đầu - kết thúc)</w:t>
            </w:r>
          </w:p>
        </w:tc>
        <w:tc>
          <w:tcPr>
            <w:tcW w:w="1589" w:type="pct"/>
            <w:vAlign w:val="center"/>
          </w:tcPr>
          <w:p w14:paraId="6B096F79" w14:textId="77777777" w:rsidR="005A1955" w:rsidRPr="00902676" w:rsidRDefault="003F3BB6" w:rsidP="006C4FC1">
            <w:pPr>
              <w:tabs>
                <w:tab w:val="left" w:pos="2097"/>
                <w:tab w:val="center" w:pos="6660"/>
              </w:tabs>
              <w:spacing w:line="360" w:lineRule="auto"/>
              <w:jc w:val="center"/>
              <w:rPr>
                <w:b/>
                <w:bCs/>
              </w:rPr>
            </w:pPr>
            <w:r w:rsidRPr="00902676">
              <w:rPr>
                <w:b/>
                <w:bCs/>
              </w:rPr>
              <w:t>Người thực hiện</w:t>
            </w:r>
          </w:p>
        </w:tc>
      </w:tr>
      <w:tr w:rsidR="005A1955" w:rsidRPr="0005148E" w14:paraId="639B71E7" w14:textId="77777777" w:rsidTr="00147D55">
        <w:trPr>
          <w:trHeight w:val="368"/>
        </w:trPr>
        <w:tc>
          <w:tcPr>
            <w:tcW w:w="366" w:type="pct"/>
            <w:vAlign w:val="center"/>
          </w:tcPr>
          <w:p w14:paraId="664DDD20" w14:textId="77777777" w:rsidR="005A1955" w:rsidRPr="0005148E" w:rsidRDefault="003F3BB6" w:rsidP="006C4FC1">
            <w:pPr>
              <w:tabs>
                <w:tab w:val="left" w:pos="2097"/>
                <w:tab w:val="center" w:pos="6660"/>
              </w:tabs>
              <w:spacing w:line="360" w:lineRule="auto"/>
              <w:ind w:left="2097" w:hanging="2097"/>
              <w:jc w:val="center"/>
            </w:pPr>
            <w:r w:rsidRPr="0005148E">
              <w:t>1</w:t>
            </w:r>
          </w:p>
        </w:tc>
        <w:tc>
          <w:tcPr>
            <w:tcW w:w="1501" w:type="pct"/>
            <w:vAlign w:val="center"/>
          </w:tcPr>
          <w:p w14:paraId="542905C4" w14:textId="77777777" w:rsidR="005A1955" w:rsidRPr="0005148E" w:rsidRDefault="003F3BB6" w:rsidP="006C4FC1">
            <w:pPr>
              <w:tabs>
                <w:tab w:val="center" w:pos="6660"/>
              </w:tabs>
              <w:spacing w:line="360" w:lineRule="auto"/>
              <w:ind w:left="5" w:right="69"/>
              <w:jc w:val="both"/>
            </w:pPr>
            <w:r w:rsidRPr="0005148E">
              <w:t xml:space="preserve">Tìm hiểu tổng quan về hiện trạng của đề tài nghiên cứu. Thu thập tài liệu </w:t>
            </w:r>
          </w:p>
        </w:tc>
        <w:tc>
          <w:tcPr>
            <w:tcW w:w="861" w:type="pct"/>
            <w:gridSpan w:val="2"/>
            <w:vAlign w:val="center"/>
          </w:tcPr>
          <w:p w14:paraId="44CF14AF" w14:textId="77777777" w:rsidR="005A1955" w:rsidRPr="0005148E" w:rsidRDefault="003F3BB6" w:rsidP="006C4FC1">
            <w:pPr>
              <w:tabs>
                <w:tab w:val="center" w:pos="6660"/>
              </w:tabs>
              <w:spacing w:line="360" w:lineRule="auto"/>
              <w:ind w:left="5" w:right="69"/>
            </w:pPr>
            <w:r w:rsidRPr="0005148E">
              <w:t>Bản báo cáo tổng quan và dữ liệu</w:t>
            </w:r>
          </w:p>
        </w:tc>
        <w:tc>
          <w:tcPr>
            <w:tcW w:w="683" w:type="pct"/>
            <w:vAlign w:val="center"/>
          </w:tcPr>
          <w:p w14:paraId="5759474D" w14:textId="5F60D755" w:rsidR="005A1955" w:rsidRPr="00AA5665" w:rsidRDefault="003F3BB6" w:rsidP="006C4FC1">
            <w:pPr>
              <w:tabs>
                <w:tab w:val="center" w:pos="6660"/>
              </w:tabs>
              <w:spacing w:line="360" w:lineRule="auto"/>
              <w:ind w:left="5" w:right="69"/>
              <w:jc w:val="center"/>
              <w:rPr>
                <w:color w:val="000000"/>
                <w:highlight w:val="yellow"/>
                <w:lang w:val="en-US"/>
              </w:rPr>
            </w:pPr>
            <w:r w:rsidRPr="00AA5665">
              <w:rPr>
                <w:color w:val="000000"/>
                <w:highlight w:val="yellow"/>
              </w:rPr>
              <w:t>11/202</w:t>
            </w:r>
            <w:r w:rsidR="00B37CEC" w:rsidRPr="00AA5665">
              <w:rPr>
                <w:color w:val="000000"/>
                <w:highlight w:val="yellow"/>
                <w:lang w:val="en-US"/>
              </w:rPr>
              <w:t>4</w:t>
            </w:r>
            <w:r w:rsidRPr="00AA5665">
              <w:rPr>
                <w:color w:val="000000"/>
                <w:highlight w:val="yellow"/>
              </w:rPr>
              <w:t xml:space="preserve"> đến 12/202</w:t>
            </w:r>
            <w:r w:rsidR="00B37CEC" w:rsidRPr="00AA5665">
              <w:rPr>
                <w:color w:val="000000"/>
                <w:highlight w:val="yellow"/>
                <w:lang w:val="en-US"/>
              </w:rPr>
              <w:t>4</w:t>
            </w:r>
          </w:p>
        </w:tc>
        <w:tc>
          <w:tcPr>
            <w:tcW w:w="1589" w:type="pct"/>
          </w:tcPr>
          <w:p w14:paraId="7C54D07C" w14:textId="78972223" w:rsidR="00B37CEC" w:rsidRPr="00B37CEC" w:rsidRDefault="00B37CEC" w:rsidP="006C4FC1">
            <w:pPr>
              <w:tabs>
                <w:tab w:val="center" w:pos="6660"/>
              </w:tabs>
              <w:spacing w:line="360" w:lineRule="auto"/>
              <w:ind w:left="5" w:right="69"/>
              <w:rPr>
                <w:lang w:val="en-US"/>
              </w:rPr>
            </w:pPr>
            <w:r>
              <w:rPr>
                <w:lang w:val="en-US"/>
              </w:rPr>
              <w:t>Nguyễn Thị Trà My</w:t>
            </w:r>
          </w:p>
          <w:p w14:paraId="167D6514" w14:textId="1DB8B79B" w:rsidR="005A1955" w:rsidRPr="00B37CEC" w:rsidRDefault="00B37CEC" w:rsidP="006C4FC1">
            <w:pPr>
              <w:tabs>
                <w:tab w:val="center" w:pos="6660"/>
              </w:tabs>
              <w:spacing w:line="360" w:lineRule="auto"/>
              <w:ind w:right="69"/>
              <w:rPr>
                <w:lang w:val="en-US"/>
              </w:rPr>
            </w:pPr>
            <w:r>
              <w:rPr>
                <w:lang w:val="en-US"/>
              </w:rPr>
              <w:t>Nguyễn Ngọc Thanh Hiền</w:t>
            </w:r>
          </w:p>
        </w:tc>
      </w:tr>
      <w:tr w:rsidR="005A1955" w:rsidRPr="0005148E" w14:paraId="5E02EF00" w14:textId="77777777" w:rsidTr="00147D55">
        <w:trPr>
          <w:trHeight w:val="368"/>
        </w:trPr>
        <w:tc>
          <w:tcPr>
            <w:tcW w:w="366" w:type="pct"/>
            <w:vAlign w:val="center"/>
          </w:tcPr>
          <w:p w14:paraId="5D6D8940" w14:textId="77777777" w:rsidR="005A1955" w:rsidRPr="0005148E" w:rsidRDefault="003F3BB6" w:rsidP="006C4FC1">
            <w:pPr>
              <w:tabs>
                <w:tab w:val="left" w:pos="2097"/>
                <w:tab w:val="center" w:pos="6660"/>
              </w:tabs>
              <w:spacing w:line="360" w:lineRule="auto"/>
              <w:ind w:left="2097" w:hanging="2097"/>
              <w:jc w:val="center"/>
            </w:pPr>
            <w:r w:rsidRPr="0005148E">
              <w:t>2</w:t>
            </w:r>
          </w:p>
        </w:tc>
        <w:tc>
          <w:tcPr>
            <w:tcW w:w="1501" w:type="pct"/>
            <w:vAlign w:val="center"/>
          </w:tcPr>
          <w:p w14:paraId="4E375063" w14:textId="77777777" w:rsidR="005A1955" w:rsidRPr="0005148E" w:rsidRDefault="003F3BB6" w:rsidP="006C4FC1">
            <w:pPr>
              <w:tabs>
                <w:tab w:val="center" w:pos="6660"/>
              </w:tabs>
              <w:spacing w:line="360" w:lineRule="auto"/>
              <w:ind w:left="5" w:right="69"/>
              <w:jc w:val="both"/>
            </w:pPr>
            <w:r w:rsidRPr="0005148E">
              <w:t>Phân tích, thiết kế yêu cầu chức năng của hệ thống</w:t>
            </w:r>
          </w:p>
        </w:tc>
        <w:tc>
          <w:tcPr>
            <w:tcW w:w="861" w:type="pct"/>
            <w:gridSpan w:val="2"/>
            <w:vAlign w:val="center"/>
          </w:tcPr>
          <w:p w14:paraId="3B13D4A2" w14:textId="77777777" w:rsidR="005A1955" w:rsidRPr="0005148E" w:rsidRDefault="003F3BB6" w:rsidP="006C4FC1">
            <w:pPr>
              <w:tabs>
                <w:tab w:val="center" w:pos="6660"/>
              </w:tabs>
              <w:spacing w:line="360" w:lineRule="auto"/>
              <w:ind w:left="5" w:right="69"/>
            </w:pPr>
            <w:r w:rsidRPr="0005148E">
              <w:t>Bản phân tích yêu cầu chức năng</w:t>
            </w:r>
          </w:p>
        </w:tc>
        <w:tc>
          <w:tcPr>
            <w:tcW w:w="683" w:type="pct"/>
            <w:vAlign w:val="center"/>
          </w:tcPr>
          <w:p w14:paraId="7D681D64" w14:textId="77777777" w:rsidR="00B37CEC" w:rsidRPr="00AA5665" w:rsidRDefault="003F3BB6" w:rsidP="006C4FC1">
            <w:pPr>
              <w:tabs>
                <w:tab w:val="center" w:pos="6660"/>
              </w:tabs>
              <w:spacing w:line="360" w:lineRule="auto"/>
              <w:ind w:left="5" w:right="69"/>
              <w:jc w:val="center"/>
              <w:rPr>
                <w:highlight w:val="yellow"/>
                <w:lang w:val="en-US"/>
              </w:rPr>
            </w:pPr>
            <w:r w:rsidRPr="00AA5665">
              <w:rPr>
                <w:highlight w:val="yellow"/>
              </w:rPr>
              <w:t>11/202</w:t>
            </w:r>
            <w:r w:rsidR="00B37CEC" w:rsidRPr="00AA5665">
              <w:rPr>
                <w:highlight w:val="yellow"/>
                <w:lang w:val="en-US"/>
              </w:rPr>
              <w:t>4</w:t>
            </w:r>
          </w:p>
          <w:p w14:paraId="02D12F8F" w14:textId="132640CB" w:rsidR="005A1955" w:rsidRPr="00AA5665" w:rsidRDefault="003F3BB6" w:rsidP="006C4FC1">
            <w:pPr>
              <w:tabs>
                <w:tab w:val="center" w:pos="6660"/>
              </w:tabs>
              <w:spacing w:line="360" w:lineRule="auto"/>
              <w:ind w:left="5" w:right="69"/>
              <w:jc w:val="center"/>
              <w:rPr>
                <w:highlight w:val="yellow"/>
                <w:lang w:val="en-US"/>
              </w:rPr>
            </w:pPr>
            <w:r w:rsidRPr="00AA5665">
              <w:rPr>
                <w:highlight w:val="yellow"/>
              </w:rPr>
              <w:t>đến 12/202</w:t>
            </w:r>
            <w:r w:rsidR="00B37CEC" w:rsidRPr="00AA5665">
              <w:rPr>
                <w:highlight w:val="yellow"/>
                <w:lang w:val="en-US"/>
              </w:rPr>
              <w:t>4</w:t>
            </w:r>
          </w:p>
        </w:tc>
        <w:tc>
          <w:tcPr>
            <w:tcW w:w="1589" w:type="pct"/>
          </w:tcPr>
          <w:p w14:paraId="2E1A3939" w14:textId="77777777" w:rsidR="005A1955" w:rsidRPr="0005148E" w:rsidRDefault="003F3BB6" w:rsidP="006C4FC1">
            <w:pPr>
              <w:tabs>
                <w:tab w:val="center" w:pos="6660"/>
              </w:tabs>
              <w:spacing w:line="360" w:lineRule="auto"/>
              <w:ind w:left="5" w:right="69"/>
            </w:pPr>
            <w:r w:rsidRPr="0005148E">
              <w:t>Phan Thanh Thảo Quyên</w:t>
            </w:r>
          </w:p>
          <w:p w14:paraId="3109BF76" w14:textId="7C293EBE" w:rsidR="00B37CEC" w:rsidRPr="00AC524A" w:rsidRDefault="003F3BB6" w:rsidP="006C4FC1">
            <w:pPr>
              <w:tabs>
                <w:tab w:val="center" w:pos="6660"/>
              </w:tabs>
              <w:spacing w:line="360" w:lineRule="auto"/>
              <w:ind w:right="69"/>
              <w:rPr>
                <w:lang w:val="en-US"/>
              </w:rPr>
            </w:pPr>
            <w:r w:rsidRPr="0005148E">
              <w:t>Đậu Thị Tiểu Điệ</w:t>
            </w:r>
            <w:r w:rsidR="00AC524A">
              <w:rPr>
                <w:lang w:val="en-US"/>
              </w:rPr>
              <w:t>p</w:t>
            </w:r>
          </w:p>
        </w:tc>
      </w:tr>
      <w:tr w:rsidR="005A1955" w:rsidRPr="0005148E" w14:paraId="3765A961" w14:textId="77777777" w:rsidTr="00147D55">
        <w:trPr>
          <w:trHeight w:val="368"/>
        </w:trPr>
        <w:tc>
          <w:tcPr>
            <w:tcW w:w="366" w:type="pct"/>
            <w:vAlign w:val="center"/>
          </w:tcPr>
          <w:p w14:paraId="3197CABD" w14:textId="77777777" w:rsidR="005A1955" w:rsidRPr="0005148E" w:rsidRDefault="003F3BB6" w:rsidP="006C4FC1">
            <w:pPr>
              <w:tabs>
                <w:tab w:val="left" w:pos="2097"/>
                <w:tab w:val="center" w:pos="6660"/>
              </w:tabs>
              <w:spacing w:line="360" w:lineRule="auto"/>
              <w:ind w:left="2097" w:hanging="2097"/>
              <w:jc w:val="center"/>
            </w:pPr>
            <w:r w:rsidRPr="0005148E">
              <w:t>3</w:t>
            </w:r>
          </w:p>
        </w:tc>
        <w:tc>
          <w:tcPr>
            <w:tcW w:w="1501" w:type="pct"/>
            <w:vAlign w:val="center"/>
          </w:tcPr>
          <w:p w14:paraId="47AE070F" w14:textId="507AF222" w:rsidR="005A1955" w:rsidRPr="0005148E" w:rsidRDefault="003F3BB6" w:rsidP="006C4FC1">
            <w:pPr>
              <w:tabs>
                <w:tab w:val="center" w:pos="6660"/>
              </w:tabs>
              <w:spacing w:line="360" w:lineRule="auto"/>
              <w:ind w:left="5" w:right="69"/>
              <w:jc w:val="both"/>
            </w:pPr>
            <w:r w:rsidRPr="0005148E">
              <w:t>Thiết kế cơ sở dữ liệu</w:t>
            </w:r>
          </w:p>
        </w:tc>
        <w:tc>
          <w:tcPr>
            <w:tcW w:w="861" w:type="pct"/>
            <w:gridSpan w:val="2"/>
            <w:vAlign w:val="center"/>
          </w:tcPr>
          <w:p w14:paraId="7A5194B3" w14:textId="7C05838F" w:rsidR="005A1955" w:rsidRPr="0005148E" w:rsidRDefault="003F3BB6" w:rsidP="006C4FC1">
            <w:pPr>
              <w:spacing w:line="360" w:lineRule="auto"/>
            </w:pPr>
            <w:r w:rsidRPr="0005148E">
              <w:t xml:space="preserve">Cơ sở dữ liệu </w:t>
            </w:r>
          </w:p>
        </w:tc>
        <w:tc>
          <w:tcPr>
            <w:tcW w:w="683" w:type="pct"/>
            <w:vAlign w:val="center"/>
          </w:tcPr>
          <w:p w14:paraId="26C29775" w14:textId="78E716D8" w:rsidR="005A1955" w:rsidRPr="00AA5665" w:rsidRDefault="003F3BB6" w:rsidP="006C4FC1">
            <w:pPr>
              <w:tabs>
                <w:tab w:val="center" w:pos="6660"/>
              </w:tabs>
              <w:spacing w:line="360" w:lineRule="auto"/>
              <w:ind w:left="5" w:right="69"/>
              <w:jc w:val="center"/>
              <w:rPr>
                <w:color w:val="000000"/>
                <w:highlight w:val="yellow"/>
                <w:lang w:val="en-US"/>
              </w:rPr>
            </w:pPr>
            <w:r w:rsidRPr="00AA5665">
              <w:rPr>
                <w:color w:val="000000"/>
                <w:highlight w:val="yellow"/>
              </w:rPr>
              <w:t>1</w:t>
            </w:r>
            <w:r w:rsidRPr="00AA5665">
              <w:rPr>
                <w:highlight w:val="yellow"/>
              </w:rPr>
              <w:t>2</w:t>
            </w:r>
            <w:r w:rsidRPr="00AA5665">
              <w:rPr>
                <w:color w:val="000000"/>
                <w:highlight w:val="yellow"/>
              </w:rPr>
              <w:t>/202</w:t>
            </w:r>
            <w:r w:rsidR="00B37CEC" w:rsidRPr="00AA5665">
              <w:rPr>
                <w:color w:val="000000"/>
                <w:highlight w:val="yellow"/>
                <w:lang w:val="en-US"/>
              </w:rPr>
              <w:t>4</w:t>
            </w:r>
            <w:r w:rsidRPr="00AA5665">
              <w:rPr>
                <w:color w:val="000000"/>
                <w:highlight w:val="yellow"/>
              </w:rPr>
              <w:t xml:space="preserve"> đến 1/202</w:t>
            </w:r>
            <w:r w:rsidR="00B37CEC" w:rsidRPr="00AA5665">
              <w:rPr>
                <w:color w:val="000000"/>
                <w:highlight w:val="yellow"/>
                <w:lang w:val="en-US"/>
              </w:rPr>
              <w:t>5</w:t>
            </w:r>
          </w:p>
        </w:tc>
        <w:tc>
          <w:tcPr>
            <w:tcW w:w="1589" w:type="pct"/>
          </w:tcPr>
          <w:p w14:paraId="123923DF" w14:textId="77777777" w:rsidR="005A1955" w:rsidRPr="0005148E" w:rsidRDefault="003F3BB6" w:rsidP="006C4FC1">
            <w:pPr>
              <w:tabs>
                <w:tab w:val="center" w:pos="6660"/>
              </w:tabs>
              <w:spacing w:line="360" w:lineRule="auto"/>
              <w:ind w:left="5" w:right="69"/>
            </w:pPr>
            <w:r w:rsidRPr="0005148E">
              <w:t>Phan Thanh Thảo Quyên</w:t>
            </w:r>
          </w:p>
          <w:p w14:paraId="6E330C24" w14:textId="7AF09F00" w:rsidR="007A475C" w:rsidRPr="00AC524A" w:rsidRDefault="007A475C" w:rsidP="006C4FC1">
            <w:pPr>
              <w:tabs>
                <w:tab w:val="center" w:pos="6660"/>
              </w:tabs>
              <w:spacing w:line="360" w:lineRule="auto"/>
              <w:ind w:right="69"/>
              <w:rPr>
                <w:lang w:val="en-US"/>
              </w:rPr>
            </w:pPr>
            <w:r w:rsidRPr="0005148E">
              <w:t>Đậu Thị Tiểu Điệp</w:t>
            </w:r>
          </w:p>
        </w:tc>
      </w:tr>
      <w:tr w:rsidR="00126E89" w:rsidRPr="0005148E" w14:paraId="3C17A074" w14:textId="77777777" w:rsidTr="00147D55">
        <w:trPr>
          <w:trHeight w:val="368"/>
        </w:trPr>
        <w:tc>
          <w:tcPr>
            <w:tcW w:w="366" w:type="pct"/>
            <w:vAlign w:val="center"/>
          </w:tcPr>
          <w:p w14:paraId="68EAE26A" w14:textId="71735130" w:rsidR="00126E89" w:rsidRPr="00126E89" w:rsidRDefault="00126E89" w:rsidP="006C4FC1">
            <w:pPr>
              <w:tabs>
                <w:tab w:val="left" w:pos="2097"/>
                <w:tab w:val="center" w:pos="6660"/>
              </w:tabs>
              <w:spacing w:line="360" w:lineRule="auto"/>
              <w:ind w:left="2097" w:hanging="2097"/>
              <w:jc w:val="center"/>
              <w:rPr>
                <w:lang w:val="en-US"/>
              </w:rPr>
            </w:pPr>
            <w:r>
              <w:rPr>
                <w:lang w:val="en-US"/>
              </w:rPr>
              <w:t>4</w:t>
            </w:r>
          </w:p>
        </w:tc>
        <w:tc>
          <w:tcPr>
            <w:tcW w:w="1501" w:type="pct"/>
            <w:vAlign w:val="center"/>
          </w:tcPr>
          <w:p w14:paraId="15FCFDC3" w14:textId="17A7D826" w:rsidR="00126E89" w:rsidRPr="0005148E" w:rsidRDefault="00126E89" w:rsidP="006C4FC1">
            <w:pPr>
              <w:tabs>
                <w:tab w:val="center" w:pos="6660"/>
              </w:tabs>
              <w:spacing w:line="360" w:lineRule="auto"/>
              <w:ind w:left="5" w:right="69"/>
              <w:jc w:val="both"/>
            </w:pPr>
            <w:r w:rsidRPr="0005148E">
              <w:t>Xác định nguồn gốc và thu thập dữ liệu</w:t>
            </w:r>
          </w:p>
        </w:tc>
        <w:tc>
          <w:tcPr>
            <w:tcW w:w="861" w:type="pct"/>
            <w:gridSpan w:val="2"/>
            <w:vAlign w:val="center"/>
          </w:tcPr>
          <w:p w14:paraId="259FE1FB" w14:textId="0B3124BB" w:rsidR="00126E89" w:rsidRPr="0005148E" w:rsidRDefault="0007218D" w:rsidP="006C4FC1">
            <w:pPr>
              <w:spacing w:line="360" w:lineRule="auto"/>
            </w:pPr>
            <w:r>
              <w:rPr>
                <w:lang w:val="en-US"/>
              </w:rPr>
              <w:t>D</w:t>
            </w:r>
            <w:r w:rsidRPr="0005148E">
              <w:t>ữ liệu sử dụng</w:t>
            </w:r>
          </w:p>
        </w:tc>
        <w:tc>
          <w:tcPr>
            <w:tcW w:w="683" w:type="pct"/>
            <w:vAlign w:val="center"/>
          </w:tcPr>
          <w:p w14:paraId="01AD203F" w14:textId="2110B151" w:rsidR="00126E89" w:rsidRPr="00AA5665" w:rsidRDefault="0007218D" w:rsidP="006C4FC1">
            <w:pPr>
              <w:tabs>
                <w:tab w:val="center" w:pos="6660"/>
              </w:tabs>
              <w:spacing w:line="360" w:lineRule="auto"/>
              <w:ind w:left="5" w:right="69"/>
              <w:jc w:val="center"/>
              <w:rPr>
                <w:color w:val="000000"/>
                <w:highlight w:val="yellow"/>
                <w:lang w:val="en-US"/>
              </w:rPr>
            </w:pPr>
            <w:r w:rsidRPr="00AA5665">
              <w:rPr>
                <w:color w:val="000000"/>
                <w:highlight w:val="yellow"/>
              </w:rPr>
              <w:t>1</w:t>
            </w:r>
            <w:r w:rsidRPr="00AA5665">
              <w:rPr>
                <w:highlight w:val="yellow"/>
              </w:rPr>
              <w:t>2</w:t>
            </w:r>
            <w:r w:rsidRPr="00AA5665">
              <w:rPr>
                <w:color w:val="000000"/>
                <w:highlight w:val="yellow"/>
              </w:rPr>
              <w:t>/202</w:t>
            </w:r>
            <w:r w:rsidR="00A71160" w:rsidRPr="00AA5665">
              <w:rPr>
                <w:color w:val="000000"/>
                <w:highlight w:val="yellow"/>
                <w:lang w:val="en-US"/>
              </w:rPr>
              <w:t>4</w:t>
            </w:r>
            <w:r w:rsidRPr="00AA5665">
              <w:rPr>
                <w:color w:val="000000"/>
                <w:highlight w:val="yellow"/>
              </w:rPr>
              <w:t xml:space="preserve"> đến 1/202</w:t>
            </w:r>
            <w:r w:rsidR="00A71160" w:rsidRPr="00AA5665">
              <w:rPr>
                <w:color w:val="000000"/>
                <w:highlight w:val="yellow"/>
                <w:lang w:val="en-US"/>
              </w:rPr>
              <w:t>5</w:t>
            </w:r>
          </w:p>
        </w:tc>
        <w:tc>
          <w:tcPr>
            <w:tcW w:w="1589" w:type="pct"/>
          </w:tcPr>
          <w:p w14:paraId="4903F81F" w14:textId="77777777" w:rsidR="005C7344" w:rsidRPr="00B37CEC" w:rsidRDefault="005C7344" w:rsidP="006C4FC1">
            <w:pPr>
              <w:tabs>
                <w:tab w:val="center" w:pos="6660"/>
              </w:tabs>
              <w:spacing w:line="360" w:lineRule="auto"/>
              <w:ind w:left="5" w:right="69"/>
              <w:rPr>
                <w:lang w:val="en-US"/>
              </w:rPr>
            </w:pPr>
            <w:r>
              <w:rPr>
                <w:lang w:val="en-US"/>
              </w:rPr>
              <w:t>Nguyễn Thị Trà My</w:t>
            </w:r>
          </w:p>
          <w:p w14:paraId="69BABDFE" w14:textId="38528DCF" w:rsidR="0007218D" w:rsidRPr="0005148E" w:rsidRDefault="005C7344" w:rsidP="006C4FC1">
            <w:pPr>
              <w:tabs>
                <w:tab w:val="center" w:pos="6660"/>
              </w:tabs>
              <w:spacing w:line="360" w:lineRule="auto"/>
              <w:ind w:left="5" w:right="69"/>
            </w:pPr>
            <w:r>
              <w:rPr>
                <w:lang w:val="en-US"/>
              </w:rPr>
              <w:t>Nguyễn Ngọc Thanh Hiền</w:t>
            </w:r>
          </w:p>
        </w:tc>
      </w:tr>
      <w:tr w:rsidR="005A1955" w:rsidRPr="0005148E" w14:paraId="6F65C5D7" w14:textId="77777777" w:rsidTr="00147D55">
        <w:trPr>
          <w:trHeight w:val="368"/>
        </w:trPr>
        <w:tc>
          <w:tcPr>
            <w:tcW w:w="366" w:type="pct"/>
            <w:vAlign w:val="center"/>
          </w:tcPr>
          <w:p w14:paraId="521FC215" w14:textId="77777777" w:rsidR="005A1955" w:rsidRPr="0005148E" w:rsidRDefault="003F3BB6" w:rsidP="006C4FC1">
            <w:pPr>
              <w:tabs>
                <w:tab w:val="left" w:pos="2097"/>
                <w:tab w:val="center" w:pos="6660"/>
              </w:tabs>
              <w:spacing w:line="360" w:lineRule="auto"/>
              <w:ind w:left="2097" w:hanging="2097"/>
              <w:jc w:val="center"/>
            </w:pPr>
            <w:r w:rsidRPr="0005148E">
              <w:t>4</w:t>
            </w:r>
          </w:p>
        </w:tc>
        <w:tc>
          <w:tcPr>
            <w:tcW w:w="1501" w:type="pct"/>
            <w:vAlign w:val="center"/>
          </w:tcPr>
          <w:p w14:paraId="27658349" w14:textId="5DB2F4C2" w:rsidR="005A1955" w:rsidRPr="00F527B2" w:rsidRDefault="003F3BB6" w:rsidP="006C4FC1">
            <w:pPr>
              <w:tabs>
                <w:tab w:val="center" w:pos="6660"/>
              </w:tabs>
              <w:spacing w:line="360" w:lineRule="auto"/>
              <w:ind w:left="5" w:right="69"/>
              <w:jc w:val="both"/>
              <w:rPr>
                <w:lang w:val="en-US"/>
              </w:rPr>
            </w:pPr>
            <w:r w:rsidRPr="0005148E">
              <w:t>Thiết kế giao diện</w:t>
            </w:r>
            <w:r w:rsidR="00F527B2">
              <w:rPr>
                <w:lang w:val="en-US"/>
              </w:rPr>
              <w:t xml:space="preserve"> </w:t>
            </w:r>
            <w:r w:rsidR="005C7344">
              <w:rPr>
                <w:lang w:val="en-US"/>
              </w:rPr>
              <w:t>ứng dụng</w:t>
            </w:r>
          </w:p>
        </w:tc>
        <w:tc>
          <w:tcPr>
            <w:tcW w:w="861" w:type="pct"/>
            <w:gridSpan w:val="2"/>
            <w:vAlign w:val="center"/>
          </w:tcPr>
          <w:p w14:paraId="7C6A5152" w14:textId="4CAE6DE8" w:rsidR="005A1955" w:rsidRPr="00F527B2" w:rsidRDefault="003F3BB6" w:rsidP="006C4FC1">
            <w:pPr>
              <w:spacing w:line="360" w:lineRule="auto"/>
              <w:rPr>
                <w:lang w:val="en-US"/>
              </w:rPr>
            </w:pPr>
            <w:r w:rsidRPr="0005148E">
              <w:t>Bản thiết kế giao diện</w:t>
            </w:r>
            <w:r w:rsidR="00F527B2">
              <w:rPr>
                <w:lang w:val="en-US"/>
              </w:rPr>
              <w:t xml:space="preserve"> </w:t>
            </w:r>
          </w:p>
        </w:tc>
        <w:tc>
          <w:tcPr>
            <w:tcW w:w="683" w:type="pct"/>
            <w:vAlign w:val="center"/>
          </w:tcPr>
          <w:p w14:paraId="15BEB3C6" w14:textId="52D5E265" w:rsidR="005A1955" w:rsidRPr="00AA5665" w:rsidRDefault="003F3BB6" w:rsidP="006C4FC1">
            <w:pPr>
              <w:tabs>
                <w:tab w:val="center" w:pos="6660"/>
              </w:tabs>
              <w:spacing w:line="360" w:lineRule="auto"/>
              <w:ind w:left="5" w:right="69"/>
              <w:jc w:val="center"/>
              <w:rPr>
                <w:highlight w:val="yellow"/>
                <w:lang w:val="en-US"/>
              </w:rPr>
            </w:pPr>
            <w:r w:rsidRPr="00AA5665">
              <w:rPr>
                <w:highlight w:val="yellow"/>
              </w:rPr>
              <w:t>12/202</w:t>
            </w:r>
            <w:r w:rsidR="00A71160" w:rsidRPr="00AA5665">
              <w:rPr>
                <w:highlight w:val="yellow"/>
                <w:lang w:val="en-US"/>
              </w:rPr>
              <w:t>4</w:t>
            </w:r>
            <w:r w:rsidRPr="00AA5665">
              <w:rPr>
                <w:highlight w:val="yellow"/>
              </w:rPr>
              <w:t xml:space="preserve"> đến 1/202</w:t>
            </w:r>
            <w:r w:rsidR="00A71160" w:rsidRPr="00AA5665">
              <w:rPr>
                <w:highlight w:val="yellow"/>
                <w:lang w:val="en-US"/>
              </w:rPr>
              <w:t>5</w:t>
            </w:r>
          </w:p>
        </w:tc>
        <w:tc>
          <w:tcPr>
            <w:tcW w:w="1589" w:type="pct"/>
          </w:tcPr>
          <w:p w14:paraId="16DE86DA" w14:textId="77777777" w:rsidR="005C7344" w:rsidRPr="00B37CEC" w:rsidRDefault="005C7344" w:rsidP="006C4FC1">
            <w:pPr>
              <w:tabs>
                <w:tab w:val="center" w:pos="6660"/>
              </w:tabs>
              <w:spacing w:line="360" w:lineRule="auto"/>
              <w:ind w:left="5" w:right="69"/>
              <w:rPr>
                <w:lang w:val="en-US"/>
              </w:rPr>
            </w:pPr>
            <w:r>
              <w:rPr>
                <w:lang w:val="en-US"/>
              </w:rPr>
              <w:t>Nguyễn Thị Trà My</w:t>
            </w:r>
          </w:p>
          <w:p w14:paraId="2D59F702" w14:textId="71E80D0B" w:rsidR="005A1955" w:rsidRPr="00F527B2" w:rsidRDefault="005C7344" w:rsidP="006C4FC1">
            <w:pPr>
              <w:tabs>
                <w:tab w:val="center" w:pos="6660"/>
              </w:tabs>
              <w:spacing w:line="360" w:lineRule="auto"/>
              <w:ind w:left="5" w:right="69"/>
              <w:rPr>
                <w:lang w:val="en-US"/>
              </w:rPr>
            </w:pPr>
            <w:r>
              <w:rPr>
                <w:lang w:val="en-US"/>
              </w:rPr>
              <w:t>Nguyễn Ngọc Thanh Hiền</w:t>
            </w:r>
          </w:p>
        </w:tc>
      </w:tr>
      <w:tr w:rsidR="00F527B2" w:rsidRPr="0005148E" w14:paraId="559327CA" w14:textId="77777777" w:rsidTr="00147D55">
        <w:trPr>
          <w:trHeight w:val="368"/>
        </w:trPr>
        <w:tc>
          <w:tcPr>
            <w:tcW w:w="366" w:type="pct"/>
            <w:vAlign w:val="center"/>
          </w:tcPr>
          <w:p w14:paraId="43DD0DAE" w14:textId="096A473A" w:rsidR="00F527B2" w:rsidRPr="00F527B2" w:rsidRDefault="00F527B2" w:rsidP="006C4FC1">
            <w:pPr>
              <w:tabs>
                <w:tab w:val="left" w:pos="2097"/>
                <w:tab w:val="center" w:pos="6660"/>
              </w:tabs>
              <w:spacing w:line="360" w:lineRule="auto"/>
              <w:ind w:left="2097" w:hanging="2097"/>
              <w:jc w:val="center"/>
              <w:rPr>
                <w:lang w:val="en-US"/>
              </w:rPr>
            </w:pPr>
            <w:r>
              <w:rPr>
                <w:lang w:val="en-US"/>
              </w:rPr>
              <w:t>5</w:t>
            </w:r>
          </w:p>
        </w:tc>
        <w:tc>
          <w:tcPr>
            <w:tcW w:w="1501" w:type="pct"/>
            <w:vAlign w:val="center"/>
          </w:tcPr>
          <w:p w14:paraId="1262B770" w14:textId="598BC9A4" w:rsidR="00F527B2" w:rsidRPr="0005148E" w:rsidRDefault="004C528B" w:rsidP="004C528B">
            <w:pPr>
              <w:tabs>
                <w:tab w:val="center" w:pos="6660"/>
              </w:tabs>
              <w:spacing w:line="360" w:lineRule="auto"/>
              <w:ind w:left="5" w:right="69"/>
              <w:jc w:val="both"/>
            </w:pPr>
            <w:r>
              <w:t>Xây dựng API</w:t>
            </w:r>
          </w:p>
        </w:tc>
        <w:tc>
          <w:tcPr>
            <w:tcW w:w="861" w:type="pct"/>
            <w:gridSpan w:val="2"/>
            <w:vAlign w:val="center"/>
          </w:tcPr>
          <w:p w14:paraId="7023F463" w14:textId="0524AFED" w:rsidR="00F527B2" w:rsidRPr="00C926BB" w:rsidRDefault="005C7344" w:rsidP="006C4FC1">
            <w:pPr>
              <w:spacing w:line="360" w:lineRule="auto"/>
              <w:rPr>
                <w:lang w:val="en-US"/>
              </w:rPr>
            </w:pPr>
            <w:r w:rsidRPr="0005148E">
              <w:t>Ứng dụng trực tuyến có khả năng kết nối</w:t>
            </w:r>
          </w:p>
        </w:tc>
        <w:tc>
          <w:tcPr>
            <w:tcW w:w="683" w:type="pct"/>
            <w:vAlign w:val="center"/>
          </w:tcPr>
          <w:p w14:paraId="2E637CB7" w14:textId="3E275D24" w:rsidR="00F527B2" w:rsidRPr="00AA5665" w:rsidRDefault="00F527B2" w:rsidP="006C4FC1">
            <w:pPr>
              <w:tabs>
                <w:tab w:val="center" w:pos="6660"/>
              </w:tabs>
              <w:spacing w:line="360" w:lineRule="auto"/>
              <w:ind w:left="5" w:right="69"/>
              <w:jc w:val="center"/>
              <w:rPr>
                <w:highlight w:val="yellow"/>
                <w:lang w:val="en-US"/>
              </w:rPr>
            </w:pPr>
            <w:r w:rsidRPr="00AA5665">
              <w:rPr>
                <w:highlight w:val="yellow"/>
              </w:rPr>
              <w:t>12/202</w:t>
            </w:r>
            <w:r w:rsidR="00A71160" w:rsidRPr="00AA5665">
              <w:rPr>
                <w:highlight w:val="yellow"/>
                <w:lang w:val="en-US"/>
              </w:rPr>
              <w:t>4</w:t>
            </w:r>
            <w:r w:rsidRPr="00AA5665">
              <w:rPr>
                <w:highlight w:val="yellow"/>
              </w:rPr>
              <w:t xml:space="preserve"> đến 1/202</w:t>
            </w:r>
            <w:r w:rsidR="00A71160" w:rsidRPr="00AA5665">
              <w:rPr>
                <w:highlight w:val="yellow"/>
                <w:lang w:val="en-US"/>
              </w:rPr>
              <w:t>5</w:t>
            </w:r>
          </w:p>
        </w:tc>
        <w:tc>
          <w:tcPr>
            <w:tcW w:w="1589" w:type="pct"/>
            <w:vAlign w:val="center"/>
          </w:tcPr>
          <w:p w14:paraId="39B450F9" w14:textId="460821BC" w:rsidR="00A71160" w:rsidRPr="00A71160" w:rsidRDefault="00A71160" w:rsidP="006C4FC1">
            <w:pPr>
              <w:tabs>
                <w:tab w:val="center" w:pos="6660"/>
              </w:tabs>
              <w:spacing w:line="360" w:lineRule="auto"/>
              <w:ind w:right="69"/>
              <w:rPr>
                <w:lang w:val="en-US"/>
              </w:rPr>
            </w:pPr>
            <w:r w:rsidRPr="0005148E">
              <w:t>Phan Thanh Thảo Quyên</w:t>
            </w:r>
          </w:p>
        </w:tc>
      </w:tr>
      <w:tr w:rsidR="005A1955" w:rsidRPr="0005148E" w14:paraId="1638C61D" w14:textId="77777777" w:rsidTr="00147D55">
        <w:trPr>
          <w:trHeight w:val="368"/>
        </w:trPr>
        <w:tc>
          <w:tcPr>
            <w:tcW w:w="366" w:type="pct"/>
            <w:vAlign w:val="center"/>
          </w:tcPr>
          <w:p w14:paraId="72BF7FC0" w14:textId="39424E2A" w:rsidR="005A1955" w:rsidRPr="00F527B2" w:rsidRDefault="00A71160" w:rsidP="006C4FC1">
            <w:pPr>
              <w:tabs>
                <w:tab w:val="left" w:pos="2097"/>
                <w:tab w:val="center" w:pos="6660"/>
              </w:tabs>
              <w:spacing w:line="360" w:lineRule="auto"/>
              <w:ind w:left="2097" w:hanging="2097"/>
              <w:jc w:val="center"/>
              <w:rPr>
                <w:lang w:val="en-US"/>
              </w:rPr>
            </w:pPr>
            <w:r>
              <w:rPr>
                <w:lang w:val="en-US"/>
              </w:rPr>
              <w:t>6</w:t>
            </w:r>
          </w:p>
        </w:tc>
        <w:tc>
          <w:tcPr>
            <w:tcW w:w="1501" w:type="pct"/>
            <w:vAlign w:val="center"/>
          </w:tcPr>
          <w:p w14:paraId="641908A6" w14:textId="08C88C01" w:rsidR="005A1955" w:rsidRPr="00A71160" w:rsidRDefault="003F3BB6" w:rsidP="006C4FC1">
            <w:pPr>
              <w:tabs>
                <w:tab w:val="center" w:pos="6660"/>
              </w:tabs>
              <w:spacing w:line="360" w:lineRule="auto"/>
              <w:ind w:left="5" w:right="69"/>
              <w:jc w:val="both"/>
              <w:rPr>
                <w:lang w:val="en-US"/>
              </w:rPr>
            </w:pPr>
            <w:r w:rsidRPr="0005148E">
              <w:t xml:space="preserve">Xây dựng ứng dụng </w:t>
            </w:r>
          </w:p>
        </w:tc>
        <w:tc>
          <w:tcPr>
            <w:tcW w:w="861" w:type="pct"/>
            <w:gridSpan w:val="2"/>
            <w:vAlign w:val="center"/>
          </w:tcPr>
          <w:p w14:paraId="1DB582D0" w14:textId="53469E37" w:rsidR="005A1955" w:rsidRPr="00C926BB" w:rsidRDefault="003F3BB6" w:rsidP="006C4FC1">
            <w:pPr>
              <w:tabs>
                <w:tab w:val="center" w:pos="6660"/>
              </w:tabs>
              <w:spacing w:line="360" w:lineRule="auto"/>
              <w:ind w:left="5" w:right="69"/>
              <w:rPr>
                <w:lang w:val="en-US"/>
              </w:rPr>
            </w:pPr>
            <w:r w:rsidRPr="0005148E">
              <w:t xml:space="preserve">Ứng dụng </w:t>
            </w:r>
            <w:r w:rsidR="00C926BB">
              <w:rPr>
                <w:lang w:val="en-US"/>
              </w:rPr>
              <w:t>giám sát nông trại</w:t>
            </w:r>
          </w:p>
        </w:tc>
        <w:tc>
          <w:tcPr>
            <w:tcW w:w="683" w:type="pct"/>
            <w:vAlign w:val="center"/>
          </w:tcPr>
          <w:p w14:paraId="57681DC2" w14:textId="6712FDC3" w:rsidR="005A1955" w:rsidRPr="00AA5665" w:rsidRDefault="003F3BB6" w:rsidP="006C4FC1">
            <w:pPr>
              <w:tabs>
                <w:tab w:val="center" w:pos="6660"/>
              </w:tabs>
              <w:spacing w:line="360" w:lineRule="auto"/>
              <w:ind w:left="5" w:right="69"/>
              <w:jc w:val="center"/>
              <w:rPr>
                <w:color w:val="000000"/>
                <w:highlight w:val="yellow"/>
                <w:lang w:val="en-US"/>
              </w:rPr>
            </w:pPr>
            <w:r w:rsidRPr="00AA5665">
              <w:rPr>
                <w:color w:val="000000"/>
                <w:highlight w:val="yellow"/>
              </w:rPr>
              <w:t>02/202</w:t>
            </w:r>
            <w:r w:rsidR="00A71160" w:rsidRPr="00AA5665">
              <w:rPr>
                <w:color w:val="000000"/>
                <w:highlight w:val="yellow"/>
              </w:rPr>
              <w:t>5</w:t>
            </w:r>
            <w:r w:rsidRPr="00AA5665">
              <w:rPr>
                <w:color w:val="000000"/>
                <w:highlight w:val="yellow"/>
              </w:rPr>
              <w:t xml:space="preserve"> đến 04/202</w:t>
            </w:r>
            <w:r w:rsidR="00A71160" w:rsidRPr="00AA5665">
              <w:rPr>
                <w:color w:val="000000"/>
                <w:highlight w:val="yellow"/>
                <w:lang w:val="en-US"/>
              </w:rPr>
              <w:t>5</w:t>
            </w:r>
          </w:p>
        </w:tc>
        <w:tc>
          <w:tcPr>
            <w:tcW w:w="1589" w:type="pct"/>
            <w:vAlign w:val="center"/>
          </w:tcPr>
          <w:p w14:paraId="49CB4592" w14:textId="7596A81C" w:rsidR="005A1955" w:rsidRPr="00AC524A" w:rsidRDefault="003F3BB6" w:rsidP="006C4FC1">
            <w:pPr>
              <w:tabs>
                <w:tab w:val="center" w:pos="6660"/>
              </w:tabs>
              <w:spacing w:line="360" w:lineRule="auto"/>
              <w:ind w:right="69"/>
              <w:rPr>
                <w:lang w:val="en-US"/>
              </w:rPr>
            </w:pPr>
            <w:r w:rsidRPr="0005148E">
              <w:t>Đậu Thị Tiểu Điệp</w:t>
            </w:r>
          </w:p>
        </w:tc>
      </w:tr>
      <w:tr w:rsidR="005A1955" w:rsidRPr="0005148E" w14:paraId="2010B67F" w14:textId="77777777" w:rsidTr="00147D55">
        <w:trPr>
          <w:trHeight w:val="368"/>
        </w:trPr>
        <w:tc>
          <w:tcPr>
            <w:tcW w:w="366" w:type="pct"/>
            <w:vAlign w:val="center"/>
          </w:tcPr>
          <w:p w14:paraId="1B14F25F" w14:textId="62B2650E" w:rsidR="005A1955" w:rsidRPr="00F527B2" w:rsidRDefault="00A71160" w:rsidP="006C4FC1">
            <w:pPr>
              <w:tabs>
                <w:tab w:val="left" w:pos="2097"/>
                <w:tab w:val="center" w:pos="6660"/>
              </w:tabs>
              <w:spacing w:line="360" w:lineRule="auto"/>
              <w:ind w:left="2097" w:hanging="2097"/>
              <w:jc w:val="center"/>
              <w:rPr>
                <w:lang w:val="en-US"/>
              </w:rPr>
            </w:pPr>
            <w:r>
              <w:rPr>
                <w:lang w:val="en-US"/>
              </w:rPr>
              <w:t>7</w:t>
            </w:r>
          </w:p>
        </w:tc>
        <w:tc>
          <w:tcPr>
            <w:tcW w:w="1501" w:type="pct"/>
            <w:vAlign w:val="center"/>
          </w:tcPr>
          <w:p w14:paraId="0DA2E3F5" w14:textId="77777777" w:rsidR="005A1955" w:rsidRPr="0005148E" w:rsidRDefault="003F3BB6" w:rsidP="006C4FC1">
            <w:pPr>
              <w:tabs>
                <w:tab w:val="center" w:pos="6660"/>
              </w:tabs>
              <w:spacing w:line="360" w:lineRule="auto"/>
              <w:ind w:left="5" w:right="69"/>
              <w:jc w:val="both"/>
            </w:pPr>
            <w:r w:rsidRPr="0005148E">
              <w:t>Viết báo cáo tổng kết đề tài, đánh giá</w:t>
            </w:r>
          </w:p>
        </w:tc>
        <w:tc>
          <w:tcPr>
            <w:tcW w:w="861" w:type="pct"/>
            <w:gridSpan w:val="2"/>
            <w:vAlign w:val="center"/>
          </w:tcPr>
          <w:p w14:paraId="3D0FDF62" w14:textId="77777777" w:rsidR="005A1955" w:rsidRPr="0005148E" w:rsidRDefault="003F3BB6" w:rsidP="006C4FC1">
            <w:pPr>
              <w:tabs>
                <w:tab w:val="center" w:pos="6660"/>
              </w:tabs>
              <w:spacing w:line="360" w:lineRule="auto"/>
              <w:ind w:left="5" w:right="69"/>
            </w:pPr>
            <w:r w:rsidRPr="0005148E">
              <w:t>Báo cáo đề tài</w:t>
            </w:r>
          </w:p>
        </w:tc>
        <w:tc>
          <w:tcPr>
            <w:tcW w:w="683" w:type="pct"/>
            <w:vAlign w:val="center"/>
          </w:tcPr>
          <w:p w14:paraId="24F980FB" w14:textId="474B86CB" w:rsidR="005A1955" w:rsidRPr="00AA5665" w:rsidRDefault="003F3BB6" w:rsidP="006C4FC1">
            <w:pPr>
              <w:tabs>
                <w:tab w:val="center" w:pos="6660"/>
              </w:tabs>
              <w:spacing w:line="360" w:lineRule="auto"/>
              <w:ind w:left="5" w:right="69"/>
              <w:jc w:val="center"/>
              <w:rPr>
                <w:color w:val="000000"/>
                <w:highlight w:val="yellow"/>
                <w:lang w:val="en-US"/>
              </w:rPr>
            </w:pPr>
            <w:r w:rsidRPr="00AA5665">
              <w:rPr>
                <w:color w:val="000000"/>
                <w:highlight w:val="yellow"/>
              </w:rPr>
              <w:t>04/202</w:t>
            </w:r>
            <w:r w:rsidR="00A71160" w:rsidRPr="00AA5665">
              <w:rPr>
                <w:color w:val="000000"/>
                <w:highlight w:val="yellow"/>
                <w:lang w:val="en-US"/>
              </w:rPr>
              <w:t>5</w:t>
            </w:r>
            <w:r w:rsidRPr="00AA5665">
              <w:rPr>
                <w:color w:val="000000"/>
                <w:highlight w:val="yellow"/>
              </w:rPr>
              <w:t xml:space="preserve"> đến 05/202</w:t>
            </w:r>
            <w:r w:rsidR="00A71160" w:rsidRPr="00AA5665">
              <w:rPr>
                <w:color w:val="000000"/>
                <w:highlight w:val="yellow"/>
                <w:lang w:val="en-US"/>
              </w:rPr>
              <w:t>5</w:t>
            </w:r>
          </w:p>
        </w:tc>
        <w:tc>
          <w:tcPr>
            <w:tcW w:w="1589" w:type="pct"/>
          </w:tcPr>
          <w:p w14:paraId="11C3404D" w14:textId="77777777" w:rsidR="00A71160" w:rsidRPr="00B37CEC" w:rsidRDefault="00A71160" w:rsidP="006C4FC1">
            <w:pPr>
              <w:tabs>
                <w:tab w:val="center" w:pos="6660"/>
              </w:tabs>
              <w:spacing w:line="360" w:lineRule="auto"/>
              <w:ind w:left="5" w:right="69"/>
              <w:rPr>
                <w:lang w:val="en-US"/>
              </w:rPr>
            </w:pPr>
            <w:r>
              <w:rPr>
                <w:lang w:val="en-US"/>
              </w:rPr>
              <w:t>Nguyễn Thị Trà My</w:t>
            </w:r>
          </w:p>
          <w:p w14:paraId="194C52C9" w14:textId="0A867DC0" w:rsidR="005A1955" w:rsidRPr="0005148E" w:rsidRDefault="00A71160" w:rsidP="006C4FC1">
            <w:pPr>
              <w:tabs>
                <w:tab w:val="center" w:pos="6660"/>
              </w:tabs>
              <w:spacing w:line="360" w:lineRule="auto"/>
              <w:ind w:left="5" w:right="69"/>
            </w:pPr>
            <w:r>
              <w:rPr>
                <w:lang w:val="en-US"/>
              </w:rPr>
              <w:t>Nguyễn Ngọc Thanh Hiền</w:t>
            </w:r>
          </w:p>
        </w:tc>
      </w:tr>
      <w:tr w:rsidR="005A1955" w:rsidRPr="0005148E" w14:paraId="7D9BB7A5" w14:textId="77777777" w:rsidTr="005E14FB">
        <w:trPr>
          <w:trHeight w:val="368"/>
        </w:trPr>
        <w:tc>
          <w:tcPr>
            <w:tcW w:w="5000" w:type="pct"/>
            <w:gridSpan w:val="6"/>
          </w:tcPr>
          <w:p w14:paraId="3C35F8EF" w14:textId="77777777" w:rsidR="005A1955" w:rsidRPr="0005148E" w:rsidRDefault="003F3BB6" w:rsidP="006C4FC1">
            <w:pPr>
              <w:spacing w:line="360" w:lineRule="auto"/>
              <w:jc w:val="both"/>
              <w:rPr>
                <w:b/>
              </w:rPr>
            </w:pPr>
            <w:r w:rsidRPr="0005148E">
              <w:rPr>
                <w:b/>
              </w:rPr>
              <w:t>14. SẢN PHẨM NGHIÊN CỨU</w:t>
            </w:r>
          </w:p>
        </w:tc>
      </w:tr>
      <w:tr w:rsidR="005A1955" w:rsidRPr="0005148E" w14:paraId="73A3E96A" w14:textId="77777777" w:rsidTr="00147D55">
        <w:trPr>
          <w:trHeight w:val="368"/>
        </w:trPr>
        <w:tc>
          <w:tcPr>
            <w:tcW w:w="366" w:type="pct"/>
            <w:vAlign w:val="center"/>
          </w:tcPr>
          <w:p w14:paraId="59E13870" w14:textId="77777777" w:rsidR="005A1955" w:rsidRPr="009336C9" w:rsidRDefault="003F3BB6" w:rsidP="006C4FC1">
            <w:pPr>
              <w:tabs>
                <w:tab w:val="center" w:pos="6660"/>
              </w:tabs>
              <w:spacing w:line="360" w:lineRule="auto"/>
              <w:jc w:val="center"/>
              <w:rPr>
                <w:b/>
                <w:bCs/>
              </w:rPr>
            </w:pPr>
            <w:r w:rsidRPr="009336C9">
              <w:rPr>
                <w:b/>
                <w:bCs/>
              </w:rPr>
              <w:t>STT</w:t>
            </w:r>
          </w:p>
        </w:tc>
        <w:tc>
          <w:tcPr>
            <w:tcW w:w="1695" w:type="pct"/>
            <w:gridSpan w:val="2"/>
            <w:vAlign w:val="center"/>
          </w:tcPr>
          <w:p w14:paraId="303F1880" w14:textId="77777777" w:rsidR="005A1955" w:rsidRPr="009336C9" w:rsidRDefault="003F3BB6" w:rsidP="006C4FC1">
            <w:pPr>
              <w:spacing w:line="360" w:lineRule="auto"/>
              <w:jc w:val="center"/>
              <w:rPr>
                <w:b/>
                <w:bCs/>
              </w:rPr>
            </w:pPr>
            <w:r w:rsidRPr="009336C9">
              <w:rPr>
                <w:b/>
                <w:bCs/>
              </w:rPr>
              <w:t>Tên sản phẩm</w:t>
            </w:r>
          </w:p>
        </w:tc>
        <w:tc>
          <w:tcPr>
            <w:tcW w:w="667" w:type="pct"/>
            <w:vAlign w:val="center"/>
          </w:tcPr>
          <w:p w14:paraId="7F9BAAFB" w14:textId="77777777" w:rsidR="005A1955" w:rsidRPr="009336C9" w:rsidRDefault="003F3BB6" w:rsidP="006C4FC1">
            <w:pPr>
              <w:tabs>
                <w:tab w:val="center" w:pos="6660"/>
              </w:tabs>
              <w:spacing w:line="360" w:lineRule="auto"/>
              <w:jc w:val="center"/>
              <w:rPr>
                <w:b/>
                <w:bCs/>
              </w:rPr>
            </w:pPr>
            <w:r w:rsidRPr="009336C9">
              <w:rPr>
                <w:b/>
                <w:bCs/>
              </w:rPr>
              <w:t>Số lượng</w:t>
            </w:r>
          </w:p>
        </w:tc>
        <w:tc>
          <w:tcPr>
            <w:tcW w:w="2272" w:type="pct"/>
            <w:gridSpan w:val="2"/>
            <w:vAlign w:val="center"/>
          </w:tcPr>
          <w:p w14:paraId="11FB6023" w14:textId="77777777" w:rsidR="005A1955" w:rsidRPr="009336C9" w:rsidRDefault="003F3BB6" w:rsidP="006C4FC1">
            <w:pPr>
              <w:tabs>
                <w:tab w:val="left" w:pos="2097"/>
                <w:tab w:val="center" w:pos="6660"/>
              </w:tabs>
              <w:spacing w:line="360" w:lineRule="auto"/>
              <w:jc w:val="center"/>
              <w:rPr>
                <w:b/>
                <w:bCs/>
              </w:rPr>
            </w:pPr>
            <w:r w:rsidRPr="009336C9">
              <w:rPr>
                <w:b/>
                <w:bCs/>
              </w:rPr>
              <w:t>Yêu cầu khoa học</w:t>
            </w:r>
          </w:p>
        </w:tc>
      </w:tr>
      <w:tr w:rsidR="005A1955" w:rsidRPr="0005148E" w14:paraId="5F7C5F30" w14:textId="77777777" w:rsidTr="00147D55">
        <w:trPr>
          <w:trHeight w:val="368"/>
        </w:trPr>
        <w:tc>
          <w:tcPr>
            <w:tcW w:w="366" w:type="pct"/>
            <w:vAlign w:val="center"/>
          </w:tcPr>
          <w:p w14:paraId="723E8B61" w14:textId="77777777" w:rsidR="005A1955" w:rsidRPr="0005148E" w:rsidRDefault="003F3BB6" w:rsidP="006C4FC1">
            <w:pPr>
              <w:tabs>
                <w:tab w:val="left" w:pos="2097"/>
                <w:tab w:val="center" w:pos="6660"/>
              </w:tabs>
              <w:spacing w:line="360" w:lineRule="auto"/>
              <w:jc w:val="center"/>
            </w:pPr>
            <w:r w:rsidRPr="0005148E">
              <w:t>1</w:t>
            </w:r>
          </w:p>
        </w:tc>
        <w:tc>
          <w:tcPr>
            <w:tcW w:w="1695" w:type="pct"/>
            <w:gridSpan w:val="2"/>
            <w:vAlign w:val="center"/>
          </w:tcPr>
          <w:p w14:paraId="6475FC73" w14:textId="6C9E0B00" w:rsidR="005A1955" w:rsidRPr="00570B7D" w:rsidRDefault="003F3BB6" w:rsidP="006C4FC1">
            <w:pPr>
              <w:tabs>
                <w:tab w:val="left" w:pos="2097"/>
                <w:tab w:val="center" w:pos="6660"/>
              </w:tabs>
              <w:spacing w:line="360" w:lineRule="auto"/>
              <w:rPr>
                <w:lang w:val="en-US"/>
              </w:rPr>
            </w:pPr>
            <w:r w:rsidRPr="0005148E">
              <w:t xml:space="preserve">Ứng dụng </w:t>
            </w:r>
            <w:r w:rsidR="00570B7D">
              <w:rPr>
                <w:lang w:val="en-US"/>
              </w:rPr>
              <w:t>giám sát nông trại</w:t>
            </w:r>
          </w:p>
        </w:tc>
        <w:tc>
          <w:tcPr>
            <w:tcW w:w="667" w:type="pct"/>
            <w:vAlign w:val="center"/>
          </w:tcPr>
          <w:p w14:paraId="1D62BD7E" w14:textId="77777777" w:rsidR="005A1955" w:rsidRPr="0005148E" w:rsidRDefault="003F3BB6" w:rsidP="006C4FC1">
            <w:pPr>
              <w:tabs>
                <w:tab w:val="left" w:pos="2097"/>
                <w:tab w:val="center" w:pos="6660"/>
              </w:tabs>
              <w:spacing w:line="360" w:lineRule="auto"/>
              <w:jc w:val="center"/>
            </w:pPr>
            <w:r w:rsidRPr="0005148E">
              <w:t>01</w:t>
            </w:r>
          </w:p>
        </w:tc>
        <w:tc>
          <w:tcPr>
            <w:tcW w:w="2272" w:type="pct"/>
            <w:gridSpan w:val="2"/>
            <w:vAlign w:val="center"/>
          </w:tcPr>
          <w:p w14:paraId="700C4BF5" w14:textId="77777777" w:rsidR="005A1955" w:rsidRPr="0005148E" w:rsidRDefault="005A1955" w:rsidP="006C4FC1">
            <w:pPr>
              <w:tabs>
                <w:tab w:val="left" w:pos="2097"/>
                <w:tab w:val="center" w:pos="6660"/>
              </w:tabs>
              <w:spacing w:line="360" w:lineRule="auto"/>
            </w:pPr>
          </w:p>
          <w:p w14:paraId="22CAF742" w14:textId="77777777" w:rsidR="005A1955" w:rsidRPr="0005148E" w:rsidRDefault="005A1955" w:rsidP="006C4FC1">
            <w:pPr>
              <w:tabs>
                <w:tab w:val="left" w:pos="2097"/>
                <w:tab w:val="center" w:pos="6660"/>
              </w:tabs>
              <w:spacing w:line="360" w:lineRule="auto"/>
            </w:pPr>
          </w:p>
        </w:tc>
      </w:tr>
      <w:tr w:rsidR="00A67170" w:rsidRPr="0005148E" w14:paraId="032DC5BE" w14:textId="77777777" w:rsidTr="00147D55">
        <w:trPr>
          <w:trHeight w:val="368"/>
        </w:trPr>
        <w:tc>
          <w:tcPr>
            <w:tcW w:w="366" w:type="pct"/>
            <w:vAlign w:val="center"/>
          </w:tcPr>
          <w:p w14:paraId="3553B092" w14:textId="0E07ACA5" w:rsidR="00A67170" w:rsidRPr="00A67170" w:rsidRDefault="00A67170" w:rsidP="006C4FC1">
            <w:pPr>
              <w:tabs>
                <w:tab w:val="left" w:pos="2097"/>
                <w:tab w:val="center" w:pos="6660"/>
              </w:tabs>
              <w:spacing w:line="360" w:lineRule="auto"/>
              <w:jc w:val="center"/>
              <w:rPr>
                <w:lang w:val="en-US"/>
              </w:rPr>
            </w:pPr>
            <w:r>
              <w:rPr>
                <w:lang w:val="en-US"/>
              </w:rPr>
              <w:t>2</w:t>
            </w:r>
          </w:p>
        </w:tc>
        <w:tc>
          <w:tcPr>
            <w:tcW w:w="1695" w:type="pct"/>
            <w:gridSpan w:val="2"/>
            <w:vAlign w:val="center"/>
          </w:tcPr>
          <w:p w14:paraId="66A9A94D" w14:textId="79F886AD" w:rsidR="00A67170" w:rsidRPr="00A67170" w:rsidRDefault="00A67170" w:rsidP="006C4FC1">
            <w:pPr>
              <w:tabs>
                <w:tab w:val="left" w:pos="2097"/>
                <w:tab w:val="center" w:pos="6660"/>
              </w:tabs>
              <w:spacing w:line="360" w:lineRule="auto"/>
              <w:rPr>
                <w:lang w:val="en-US"/>
              </w:rPr>
            </w:pPr>
            <w:r>
              <w:rPr>
                <w:lang w:val="en-US"/>
              </w:rPr>
              <w:t>Báo cáo tổng kết đề tài</w:t>
            </w:r>
          </w:p>
        </w:tc>
        <w:tc>
          <w:tcPr>
            <w:tcW w:w="667" w:type="pct"/>
            <w:vAlign w:val="center"/>
          </w:tcPr>
          <w:p w14:paraId="15D0EE21" w14:textId="760EAEE2" w:rsidR="00A67170" w:rsidRPr="00A67170" w:rsidRDefault="00A67170" w:rsidP="006C4FC1">
            <w:pPr>
              <w:tabs>
                <w:tab w:val="left" w:pos="2097"/>
                <w:tab w:val="center" w:pos="6660"/>
              </w:tabs>
              <w:spacing w:line="360" w:lineRule="auto"/>
              <w:jc w:val="center"/>
              <w:rPr>
                <w:lang w:val="en-US"/>
              </w:rPr>
            </w:pPr>
            <w:r>
              <w:rPr>
                <w:lang w:val="en-US"/>
              </w:rPr>
              <w:t>01</w:t>
            </w:r>
          </w:p>
        </w:tc>
        <w:tc>
          <w:tcPr>
            <w:tcW w:w="2272" w:type="pct"/>
            <w:gridSpan w:val="2"/>
            <w:vAlign w:val="center"/>
          </w:tcPr>
          <w:p w14:paraId="0B4C24D5" w14:textId="77777777" w:rsidR="00A67170" w:rsidRPr="0005148E" w:rsidRDefault="00A67170" w:rsidP="006C4FC1">
            <w:pPr>
              <w:tabs>
                <w:tab w:val="left" w:pos="2097"/>
                <w:tab w:val="center" w:pos="6660"/>
              </w:tabs>
              <w:spacing w:line="360" w:lineRule="auto"/>
            </w:pPr>
          </w:p>
        </w:tc>
      </w:tr>
    </w:tbl>
    <w:tbl>
      <w:tblPr>
        <w:tblStyle w:val="a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668"/>
        <w:gridCol w:w="5676"/>
      </w:tblGrid>
      <w:tr w:rsidR="005A1955" w:rsidRPr="0005148E" w14:paraId="44D11902" w14:textId="77777777" w:rsidTr="005E14FB">
        <w:trPr>
          <w:cantSplit/>
          <w:trHeight w:val="368"/>
          <w:tblHeader/>
        </w:trPr>
        <w:tc>
          <w:tcPr>
            <w:tcW w:w="5000" w:type="pct"/>
            <w:gridSpan w:val="2"/>
            <w:tcBorders>
              <w:bottom w:val="single" w:sz="4" w:space="0" w:color="000000"/>
            </w:tcBorders>
          </w:tcPr>
          <w:p w14:paraId="1A9F3F5E" w14:textId="77777777" w:rsidR="005A1955" w:rsidRPr="0005148E" w:rsidRDefault="003F3BB6" w:rsidP="006C4FC1">
            <w:pPr>
              <w:spacing w:line="360" w:lineRule="auto"/>
              <w:jc w:val="both"/>
              <w:rPr>
                <w:b/>
              </w:rPr>
            </w:pPr>
            <w:r w:rsidRPr="0005148E">
              <w:rPr>
                <w:b/>
              </w:rPr>
              <w:lastRenderedPageBreak/>
              <w:t>15. KINH PHÍ THỰC HIỆN ĐỀ TÀI VÀ DỰ KIẾN SỬ DỤNG NGUỒN KINH PHÍ</w:t>
            </w:r>
          </w:p>
          <w:p w14:paraId="60C5D4B1" w14:textId="79E6876F" w:rsidR="00156C15" w:rsidRPr="0086125B" w:rsidRDefault="00156C15" w:rsidP="006C4FC1">
            <w:pPr>
              <w:widowControl w:val="0"/>
              <w:tabs>
                <w:tab w:val="left" w:pos="2097"/>
                <w:tab w:val="center" w:pos="6660"/>
              </w:tabs>
              <w:spacing w:line="360" w:lineRule="auto"/>
            </w:pPr>
            <w:r w:rsidRPr="4119C4D8">
              <w:rPr>
                <w:b/>
                <w:bCs/>
                <w:u w:val="single"/>
              </w:rPr>
              <w:t>Tổng kinh phí</w:t>
            </w:r>
            <w:r w:rsidRPr="4119C4D8">
              <w:rPr>
                <w:b/>
                <w:bCs/>
              </w:rPr>
              <w:t xml:space="preserve">: </w:t>
            </w:r>
            <w:r w:rsidR="001D5A0B">
              <w:rPr>
                <w:lang w:val="en-US"/>
              </w:rPr>
              <w:t>12</w:t>
            </w:r>
            <w:r>
              <w:t>.000.000 đồng; (</w:t>
            </w:r>
            <w:r w:rsidRPr="4119C4D8">
              <w:t xml:space="preserve">Bằng chữ: </w:t>
            </w:r>
            <w:r w:rsidR="009F35AB">
              <w:rPr>
                <w:lang w:val="en-US"/>
              </w:rPr>
              <w:t>Mười hai</w:t>
            </w:r>
            <w:r w:rsidRPr="4119C4D8">
              <w:t xml:space="preserve"> triệu đồng</w:t>
            </w:r>
            <w:r>
              <w:t>)</w:t>
            </w:r>
          </w:p>
          <w:p w14:paraId="207D81BD" w14:textId="77777777" w:rsidR="00156C15" w:rsidRPr="005447D0" w:rsidRDefault="00156C15" w:rsidP="006C4FC1">
            <w:pPr>
              <w:widowControl w:val="0"/>
              <w:tabs>
                <w:tab w:val="left" w:pos="2097"/>
                <w:tab w:val="center" w:pos="6660"/>
              </w:tabs>
              <w:spacing w:line="360" w:lineRule="auto"/>
              <w:jc w:val="both"/>
              <w:rPr>
                <w:b/>
              </w:rPr>
            </w:pPr>
            <w:r w:rsidRPr="005447D0">
              <w:rPr>
                <w:b/>
                <w:u w:val="single"/>
              </w:rPr>
              <w:t xml:space="preserve">Dự </w:t>
            </w:r>
            <w:r>
              <w:rPr>
                <w:b/>
                <w:u w:val="single"/>
              </w:rPr>
              <w:t>kiến s</w:t>
            </w:r>
            <w:r w:rsidRPr="005447D0">
              <w:rPr>
                <w:b/>
                <w:u w:val="single"/>
              </w:rPr>
              <w:t>ử dụng nguồn kinh phí theo các mục</w:t>
            </w:r>
            <w:r w:rsidRPr="005447D0">
              <w:rPr>
                <w:b/>
              </w:rPr>
              <w:t>:</w:t>
            </w:r>
          </w:p>
          <w:p w14:paraId="09E6F7AB" w14:textId="3CF4EC63" w:rsidR="00156C15" w:rsidRPr="0060169C" w:rsidRDefault="00156C15" w:rsidP="006C4FC1">
            <w:pPr>
              <w:widowControl w:val="0"/>
              <w:tabs>
                <w:tab w:val="right" w:pos="5670"/>
                <w:tab w:val="right" w:pos="7797"/>
              </w:tabs>
              <w:spacing w:line="360" w:lineRule="auto"/>
              <w:rPr>
                <w:i/>
                <w:iCs/>
                <w:color w:val="FF0000"/>
                <w:lang w:val="en-US"/>
              </w:rPr>
            </w:pPr>
            <w:r>
              <w:t xml:space="preserve">1) Thù lao chủ nhiệm đề tài: </w:t>
            </w:r>
            <w:r w:rsidR="00C51676">
              <w:rPr>
                <w:lang w:val="en-US"/>
              </w:rPr>
              <w:t>2</w:t>
            </w:r>
            <w:r>
              <w:t>.</w:t>
            </w:r>
            <w:r w:rsidR="00AA7F0D">
              <w:rPr>
                <w:lang w:val="en-US"/>
              </w:rPr>
              <w:t>4</w:t>
            </w:r>
            <w:r>
              <w:t>00.000 đồng</w:t>
            </w:r>
            <w:r w:rsidR="0060169C">
              <w:rPr>
                <w:lang w:val="en-US"/>
              </w:rPr>
              <w:t xml:space="preserve"> (hai triệu </w:t>
            </w:r>
            <w:r w:rsidR="00AA7F0D">
              <w:rPr>
                <w:lang w:val="en-US"/>
              </w:rPr>
              <w:t xml:space="preserve">bốn </w:t>
            </w:r>
            <w:r w:rsidR="0060169C">
              <w:rPr>
                <w:lang w:val="en-US"/>
              </w:rPr>
              <w:t>trăm nghìn đồng)</w:t>
            </w:r>
          </w:p>
          <w:p w14:paraId="7CB823F3" w14:textId="5704CF0F" w:rsidR="00156C15" w:rsidRPr="000D5B27" w:rsidRDefault="00156C15" w:rsidP="006C4FC1">
            <w:pPr>
              <w:widowControl w:val="0"/>
              <w:tabs>
                <w:tab w:val="right" w:pos="5670"/>
                <w:tab w:val="right" w:pos="7797"/>
              </w:tabs>
              <w:spacing w:line="360" w:lineRule="auto"/>
            </w:pPr>
            <w:r w:rsidRPr="000D5B27">
              <w:t>2</w:t>
            </w:r>
            <w:r>
              <w:t>)</w:t>
            </w:r>
            <w:r w:rsidRPr="000D5B27">
              <w:t xml:space="preserve"> </w:t>
            </w:r>
            <w:r w:rsidR="002A56B4">
              <w:rPr>
                <w:lang w:val="en-US"/>
              </w:rPr>
              <w:t>Thành viên đề tài</w:t>
            </w:r>
            <w:r w:rsidRPr="000D5B27">
              <w:t>:</w:t>
            </w:r>
          </w:p>
          <w:p w14:paraId="3F481065" w14:textId="4239C50E" w:rsidR="00156C15" w:rsidRPr="000D5B27" w:rsidRDefault="00156C15" w:rsidP="006C4FC1">
            <w:pPr>
              <w:widowControl w:val="0"/>
              <w:numPr>
                <w:ilvl w:val="0"/>
                <w:numId w:val="4"/>
              </w:numPr>
              <w:tabs>
                <w:tab w:val="right" w:pos="5670"/>
                <w:tab w:val="right" w:pos="7797"/>
              </w:tabs>
              <w:spacing w:line="360" w:lineRule="auto"/>
            </w:pPr>
            <w:r>
              <w:t xml:space="preserve">Số lượng: </w:t>
            </w:r>
            <w:r w:rsidR="00C40F68">
              <w:rPr>
                <w:lang w:val="en-US"/>
              </w:rPr>
              <w:t>4</w:t>
            </w:r>
            <w:r>
              <w:t xml:space="preserve"> người</w:t>
            </w:r>
          </w:p>
          <w:p w14:paraId="4AA9DAEB" w14:textId="57473604" w:rsidR="00156C15" w:rsidRPr="000D5B27" w:rsidRDefault="00156C15" w:rsidP="006C4FC1">
            <w:pPr>
              <w:widowControl w:val="0"/>
              <w:numPr>
                <w:ilvl w:val="0"/>
                <w:numId w:val="4"/>
              </w:numPr>
              <w:tabs>
                <w:tab w:val="right" w:pos="5670"/>
                <w:tab w:val="right" w:pos="7797"/>
              </w:tabs>
              <w:spacing w:line="360" w:lineRule="auto"/>
              <w:ind w:left="714" w:hanging="357"/>
            </w:pPr>
            <w:r>
              <w:t xml:space="preserve">Kinh phí: </w:t>
            </w:r>
            <w:r w:rsidR="00C40F68">
              <w:t>4</w:t>
            </w:r>
            <w:r>
              <w:t xml:space="preserve"> người x </w:t>
            </w:r>
            <w:r w:rsidR="00BF5C76">
              <w:rPr>
                <w:lang w:val="en-US"/>
              </w:rPr>
              <w:t>2</w:t>
            </w:r>
            <w:r>
              <w:t>.</w:t>
            </w:r>
            <w:r w:rsidR="00AA7F0D">
              <w:rPr>
                <w:lang w:val="en-US"/>
              </w:rPr>
              <w:t>3</w:t>
            </w:r>
            <w:r w:rsidR="009F35AB">
              <w:rPr>
                <w:lang w:val="en-US"/>
              </w:rPr>
              <w:t>0</w:t>
            </w:r>
            <w:r>
              <w:t>0.000 đồng/người</w:t>
            </w:r>
            <w:r w:rsidR="009F35AB">
              <w:rPr>
                <w:lang w:val="en-US"/>
              </w:rPr>
              <w:t xml:space="preserve"> </w:t>
            </w:r>
            <w:r>
              <w:t>=</w:t>
            </w:r>
            <w:r>
              <w:tab/>
            </w:r>
            <w:r w:rsidR="00147D55">
              <w:rPr>
                <w:lang w:val="en-US"/>
              </w:rPr>
              <w:t xml:space="preserve"> </w:t>
            </w:r>
            <w:r w:rsidR="00AA7F0D">
              <w:rPr>
                <w:lang w:val="en-US"/>
              </w:rPr>
              <w:t>9.2</w:t>
            </w:r>
            <w:r w:rsidR="0060169C">
              <w:rPr>
                <w:lang w:val="en-US"/>
              </w:rPr>
              <w:t>00</w:t>
            </w:r>
            <w:r w:rsidR="00A56C41">
              <w:rPr>
                <w:lang w:val="en-US"/>
              </w:rPr>
              <w:t>.000</w:t>
            </w:r>
            <w:r w:rsidR="00147D55">
              <w:rPr>
                <w:lang w:val="en-US"/>
              </w:rPr>
              <w:t xml:space="preserve"> </w:t>
            </w:r>
            <w:r>
              <w:t>đồng</w:t>
            </w:r>
            <w:r w:rsidR="002A56B4">
              <w:rPr>
                <w:lang w:val="en-US"/>
              </w:rPr>
              <w:t xml:space="preserve"> </w:t>
            </w:r>
            <w:r w:rsidR="002A56B4">
              <w:rPr>
                <w:lang w:val="en-US"/>
              </w:rPr>
              <w:br/>
              <w:t>(</w:t>
            </w:r>
            <w:r w:rsidR="00AA7F0D">
              <w:rPr>
                <w:lang w:val="en-US"/>
              </w:rPr>
              <w:t>chín triệu hai</w:t>
            </w:r>
            <w:r w:rsidR="002A56B4">
              <w:rPr>
                <w:lang w:val="en-US"/>
              </w:rPr>
              <w:t xml:space="preserve"> trăm nghìn đồng)</w:t>
            </w:r>
          </w:p>
          <w:p w14:paraId="32FD91DA" w14:textId="2B71A7A9" w:rsidR="005A1955" w:rsidRPr="00EC69A1" w:rsidRDefault="00156C15" w:rsidP="006C4FC1">
            <w:pPr>
              <w:tabs>
                <w:tab w:val="right" w:pos="3652"/>
              </w:tabs>
              <w:spacing w:line="360" w:lineRule="auto"/>
              <w:jc w:val="both"/>
              <w:rPr>
                <w:lang w:val="en-US"/>
              </w:rPr>
            </w:pPr>
            <w:r>
              <w:t xml:space="preserve">3) Kinh phí in ấn, đóng quyển: </w:t>
            </w:r>
            <w:r w:rsidR="00BF5C76">
              <w:rPr>
                <w:lang w:val="en-US"/>
              </w:rPr>
              <w:t>4</w:t>
            </w:r>
            <w:r>
              <w:t>00.000 đồng</w:t>
            </w:r>
            <w:r w:rsidR="00EC69A1">
              <w:rPr>
                <w:lang w:val="en-US"/>
              </w:rPr>
              <w:t xml:space="preserve"> (bốn trăm nghìn đồng)</w:t>
            </w:r>
          </w:p>
        </w:tc>
      </w:tr>
      <w:tr w:rsidR="005A1955" w:rsidRPr="0005148E" w14:paraId="04C06F8D" w14:textId="77777777" w:rsidTr="005E14FB">
        <w:trPr>
          <w:cantSplit/>
          <w:trHeight w:val="368"/>
          <w:tblHeader/>
        </w:trPr>
        <w:tc>
          <w:tcPr>
            <w:tcW w:w="1963" w:type="pct"/>
            <w:tcBorders>
              <w:bottom w:val="nil"/>
              <w:right w:val="nil"/>
            </w:tcBorders>
          </w:tcPr>
          <w:p w14:paraId="24B94023" w14:textId="61E98651" w:rsidR="005A1955" w:rsidRPr="009F35AB" w:rsidRDefault="005A1955" w:rsidP="006C4FC1">
            <w:pPr>
              <w:tabs>
                <w:tab w:val="left" w:pos="2097"/>
                <w:tab w:val="center" w:pos="6660"/>
              </w:tabs>
              <w:spacing w:line="360" w:lineRule="auto"/>
              <w:jc w:val="center"/>
              <w:rPr>
                <w:i/>
                <w:lang w:val="en-US"/>
              </w:rPr>
            </w:pPr>
          </w:p>
          <w:p w14:paraId="71DE5375" w14:textId="77777777" w:rsidR="005A1955" w:rsidRPr="0005148E" w:rsidRDefault="003F3BB6" w:rsidP="006C4FC1">
            <w:pPr>
              <w:tabs>
                <w:tab w:val="left" w:pos="2097"/>
                <w:tab w:val="center" w:pos="6660"/>
              </w:tabs>
              <w:spacing w:line="360" w:lineRule="auto"/>
              <w:jc w:val="center"/>
              <w:rPr>
                <w:b/>
              </w:rPr>
            </w:pPr>
            <w:r w:rsidRPr="0005148E">
              <w:rPr>
                <w:b/>
              </w:rPr>
              <w:t>Ban chủ nhiệm Khoa / Ban</w:t>
            </w:r>
          </w:p>
          <w:p w14:paraId="79349A0C" w14:textId="77777777" w:rsidR="005A1955" w:rsidRPr="0005148E" w:rsidRDefault="003F3BB6" w:rsidP="006C4FC1">
            <w:pPr>
              <w:tabs>
                <w:tab w:val="left" w:pos="2097"/>
                <w:tab w:val="center" w:pos="6660"/>
              </w:tabs>
              <w:spacing w:line="360" w:lineRule="auto"/>
              <w:jc w:val="center"/>
            </w:pPr>
            <w:r w:rsidRPr="0005148E">
              <w:t>(Ký tên, đóng dấu)</w:t>
            </w:r>
          </w:p>
          <w:p w14:paraId="09785D00" w14:textId="77777777" w:rsidR="005A1955" w:rsidRPr="008F51EE" w:rsidRDefault="005A1955" w:rsidP="006C4FC1">
            <w:pPr>
              <w:tabs>
                <w:tab w:val="left" w:pos="2097"/>
                <w:tab w:val="center" w:pos="6660"/>
              </w:tabs>
              <w:spacing w:line="360" w:lineRule="auto"/>
              <w:rPr>
                <w:lang w:val="en-US"/>
              </w:rPr>
            </w:pPr>
          </w:p>
          <w:p w14:paraId="5345D48A" w14:textId="77777777" w:rsidR="00CF5786" w:rsidRPr="0005148E" w:rsidRDefault="00CF5786" w:rsidP="006C4FC1">
            <w:pPr>
              <w:tabs>
                <w:tab w:val="left" w:pos="2097"/>
                <w:tab w:val="center" w:pos="6660"/>
              </w:tabs>
              <w:spacing w:line="360" w:lineRule="auto"/>
            </w:pPr>
          </w:p>
          <w:p w14:paraId="7E1101AA" w14:textId="2FA5EF73" w:rsidR="005A1955" w:rsidRPr="00B63008" w:rsidRDefault="003F3BB6" w:rsidP="006C4FC1">
            <w:pPr>
              <w:tabs>
                <w:tab w:val="center" w:pos="6660"/>
              </w:tabs>
              <w:spacing w:line="360" w:lineRule="auto"/>
              <w:jc w:val="center"/>
              <w:rPr>
                <w:lang w:val="en-US"/>
              </w:rPr>
            </w:pPr>
            <w:r w:rsidRPr="0005148E">
              <w:t>TS.</w:t>
            </w:r>
            <w:r w:rsidR="00B63008">
              <w:rPr>
                <w:lang w:val="en-US"/>
              </w:rPr>
              <w:t>Nguyễn Thị Lương</w:t>
            </w:r>
          </w:p>
        </w:tc>
        <w:tc>
          <w:tcPr>
            <w:tcW w:w="3037" w:type="pct"/>
            <w:tcBorders>
              <w:left w:val="nil"/>
              <w:bottom w:val="nil"/>
            </w:tcBorders>
          </w:tcPr>
          <w:p w14:paraId="6D79D60F" w14:textId="79C11F18" w:rsidR="005A1955" w:rsidRPr="009F35AB" w:rsidRDefault="003F3BB6" w:rsidP="006C4FC1">
            <w:pPr>
              <w:tabs>
                <w:tab w:val="center" w:pos="6660"/>
              </w:tabs>
              <w:spacing w:line="360" w:lineRule="auto"/>
              <w:jc w:val="center"/>
              <w:rPr>
                <w:i/>
                <w:lang w:val="en-US"/>
              </w:rPr>
            </w:pPr>
            <w:r w:rsidRPr="0005148E">
              <w:rPr>
                <w:i/>
              </w:rPr>
              <w:t xml:space="preserve">Đà Lạt, ngày </w:t>
            </w:r>
            <w:r w:rsidR="00FA2B7E" w:rsidRPr="0005148E">
              <w:rPr>
                <w:i/>
              </w:rPr>
              <w:t>__</w:t>
            </w:r>
            <w:r w:rsidRPr="0005148E">
              <w:rPr>
                <w:i/>
              </w:rPr>
              <w:t xml:space="preserve"> tháng </w:t>
            </w:r>
            <w:r w:rsidR="00FA2B7E" w:rsidRPr="0005148E">
              <w:rPr>
                <w:i/>
              </w:rPr>
              <w:t>__</w:t>
            </w:r>
            <w:r w:rsidRPr="0005148E">
              <w:rPr>
                <w:i/>
              </w:rPr>
              <w:t xml:space="preserve"> năm 202</w:t>
            </w:r>
            <w:r w:rsidR="009F35AB">
              <w:rPr>
                <w:i/>
                <w:lang w:val="en-US"/>
              </w:rPr>
              <w:t>4</w:t>
            </w:r>
          </w:p>
          <w:p w14:paraId="7615EEAA" w14:textId="77777777" w:rsidR="005A1955" w:rsidRPr="0005148E" w:rsidRDefault="003F3BB6" w:rsidP="006C4FC1">
            <w:pPr>
              <w:tabs>
                <w:tab w:val="center" w:pos="1318"/>
                <w:tab w:val="center" w:pos="4437"/>
                <w:tab w:val="center" w:pos="6660"/>
              </w:tabs>
              <w:spacing w:line="360" w:lineRule="auto"/>
              <w:rPr>
                <w:b/>
              </w:rPr>
            </w:pPr>
            <w:r w:rsidRPr="0005148E">
              <w:rPr>
                <w:b/>
              </w:rPr>
              <w:tab/>
              <w:t>Giảng</w:t>
            </w:r>
            <w:r w:rsidRPr="0005148E">
              <w:t xml:space="preserve"> </w:t>
            </w:r>
            <w:r w:rsidRPr="0005148E">
              <w:rPr>
                <w:b/>
              </w:rPr>
              <w:t>viên hướng dẫn</w:t>
            </w:r>
            <w:r w:rsidRPr="0005148E">
              <w:rPr>
                <w:b/>
              </w:rPr>
              <w:tab/>
              <w:t>Sinh viên thực hiện đề tài</w:t>
            </w:r>
          </w:p>
          <w:p w14:paraId="4271DB48" w14:textId="4EC1F389" w:rsidR="005A1955" w:rsidRPr="0005148E" w:rsidRDefault="003F3BB6" w:rsidP="006C4FC1">
            <w:pPr>
              <w:tabs>
                <w:tab w:val="center" w:pos="1318"/>
                <w:tab w:val="center" w:pos="4437"/>
                <w:tab w:val="center" w:pos="6660"/>
              </w:tabs>
              <w:spacing w:line="360" w:lineRule="auto"/>
            </w:pPr>
            <w:r w:rsidRPr="0005148E">
              <w:tab/>
              <w:t xml:space="preserve">(Họ và tên, ký) </w:t>
            </w:r>
            <w:r w:rsidRPr="0005148E">
              <w:tab/>
              <w:t>(Họ và tên, ký)</w:t>
            </w:r>
          </w:p>
          <w:p w14:paraId="188856C2" w14:textId="2D8D2AE7" w:rsidR="0007218D" w:rsidRPr="008F51EE" w:rsidRDefault="003F3BB6" w:rsidP="008F51EE">
            <w:pPr>
              <w:tabs>
                <w:tab w:val="left" w:pos="4437"/>
              </w:tabs>
              <w:spacing w:line="360" w:lineRule="auto"/>
              <w:rPr>
                <w:lang w:val="en-US"/>
              </w:rPr>
            </w:pPr>
            <w:r w:rsidRPr="0005148E">
              <w:tab/>
            </w:r>
          </w:p>
          <w:p w14:paraId="1E894EE5" w14:textId="77777777" w:rsidR="005A1955" w:rsidRPr="0005148E" w:rsidRDefault="005A1955" w:rsidP="006C4FC1">
            <w:pPr>
              <w:tabs>
                <w:tab w:val="center" w:pos="1318"/>
                <w:tab w:val="center" w:pos="4437"/>
                <w:tab w:val="center" w:pos="6660"/>
              </w:tabs>
              <w:spacing w:line="360" w:lineRule="auto"/>
            </w:pPr>
          </w:p>
          <w:p w14:paraId="14A478F1" w14:textId="35719265" w:rsidR="005A1955" w:rsidRPr="003A3A39" w:rsidRDefault="003F3BB6" w:rsidP="006C4FC1">
            <w:pPr>
              <w:tabs>
                <w:tab w:val="center" w:pos="1318"/>
                <w:tab w:val="center" w:pos="4437"/>
                <w:tab w:val="center" w:pos="6660"/>
              </w:tabs>
              <w:spacing w:line="360" w:lineRule="auto"/>
              <w:rPr>
                <w:lang w:val="en-US"/>
              </w:rPr>
            </w:pPr>
            <w:r w:rsidRPr="0005148E">
              <w:tab/>
            </w:r>
            <w:r w:rsidRPr="0005148E">
              <w:tab/>
            </w:r>
            <w:r w:rsidR="003A3A39">
              <w:t xml:space="preserve">Đậu </w:t>
            </w:r>
            <w:r w:rsidR="003A3A39">
              <w:rPr>
                <w:lang w:val="en-US"/>
              </w:rPr>
              <w:t>Thị Tiểu Điệp</w:t>
            </w:r>
          </w:p>
        </w:tc>
      </w:tr>
      <w:tr w:rsidR="005A1955" w:rsidRPr="0005148E" w14:paraId="297C1A9D" w14:textId="77777777" w:rsidTr="008F51EE">
        <w:trPr>
          <w:cantSplit/>
          <w:trHeight w:val="3214"/>
          <w:tblHeader/>
        </w:trPr>
        <w:tc>
          <w:tcPr>
            <w:tcW w:w="5000" w:type="pct"/>
            <w:gridSpan w:val="2"/>
            <w:tcBorders>
              <w:top w:val="nil"/>
            </w:tcBorders>
          </w:tcPr>
          <w:p w14:paraId="4B1FF76F" w14:textId="77777777" w:rsidR="0007218D" w:rsidRDefault="0007218D" w:rsidP="006C4FC1">
            <w:pPr>
              <w:tabs>
                <w:tab w:val="left" w:pos="2097"/>
                <w:tab w:val="center" w:pos="6660"/>
              </w:tabs>
              <w:spacing w:line="360" w:lineRule="auto"/>
              <w:rPr>
                <w:i/>
              </w:rPr>
            </w:pPr>
          </w:p>
          <w:p w14:paraId="658417F6" w14:textId="33242201" w:rsidR="005A1955" w:rsidRPr="00C0717F" w:rsidRDefault="003F3BB6" w:rsidP="006C4FC1">
            <w:pPr>
              <w:tabs>
                <w:tab w:val="left" w:pos="2097"/>
                <w:tab w:val="center" w:pos="6660"/>
              </w:tabs>
              <w:spacing w:line="360" w:lineRule="auto"/>
              <w:jc w:val="center"/>
              <w:rPr>
                <w:i/>
                <w:lang w:val="en-US"/>
              </w:rPr>
            </w:pPr>
            <w:r w:rsidRPr="0005148E">
              <w:rPr>
                <w:i/>
              </w:rPr>
              <w:t>Đà Lạt, ngày __ tháng __ năm 202</w:t>
            </w:r>
            <w:r w:rsidR="00C0717F">
              <w:rPr>
                <w:i/>
                <w:lang w:val="en-US"/>
              </w:rPr>
              <w:t>4</w:t>
            </w:r>
          </w:p>
          <w:p w14:paraId="48F992A8" w14:textId="0D237877" w:rsidR="005A1955" w:rsidRPr="0005148E" w:rsidRDefault="003F3BB6" w:rsidP="006C4FC1">
            <w:pPr>
              <w:tabs>
                <w:tab w:val="left" w:pos="2097"/>
                <w:tab w:val="center" w:pos="6660"/>
              </w:tabs>
              <w:spacing w:line="360" w:lineRule="auto"/>
              <w:jc w:val="center"/>
              <w:rPr>
                <w:b/>
              </w:rPr>
            </w:pPr>
            <w:r w:rsidRPr="0005148E">
              <w:rPr>
                <w:b/>
              </w:rPr>
              <w:t>TRƯỜNG ĐẠI HỌC ĐÀ LẠT</w:t>
            </w:r>
          </w:p>
        </w:tc>
      </w:tr>
    </w:tbl>
    <w:p w14:paraId="7E42E91F" w14:textId="74201470" w:rsidR="005A1955" w:rsidRPr="0005148E" w:rsidRDefault="005A1955" w:rsidP="006C4FC1">
      <w:pPr>
        <w:tabs>
          <w:tab w:val="left" w:pos="7280"/>
        </w:tabs>
        <w:spacing w:line="360" w:lineRule="auto"/>
      </w:pPr>
    </w:p>
    <w:sectPr w:rsidR="005A1955" w:rsidRPr="0005148E" w:rsidSect="006D09C0">
      <w:headerReference w:type="even" r:id="rId7"/>
      <w:headerReference w:type="default" r:id="rId8"/>
      <w:footerReference w:type="even" r:id="rId9"/>
      <w:footerReference w:type="default" r:id="rId10"/>
      <w:headerReference w:type="first" r:id="rId11"/>
      <w:footerReference w:type="first" r:id="rId12"/>
      <w:pgSz w:w="11906" w:h="16838" w:code="9"/>
      <w:pgMar w:top="1134" w:right="851" w:bottom="1134" w:left="1701"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60B713" w14:textId="77777777" w:rsidR="004B5626" w:rsidRPr="0005148E" w:rsidRDefault="004B5626">
      <w:r w:rsidRPr="0005148E">
        <w:separator/>
      </w:r>
    </w:p>
  </w:endnote>
  <w:endnote w:type="continuationSeparator" w:id="0">
    <w:p w14:paraId="2DDF7873" w14:textId="77777777" w:rsidR="004B5626" w:rsidRPr="0005148E" w:rsidRDefault="004B5626">
      <w:r w:rsidRPr="000514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211E32" w14:textId="77777777" w:rsidR="005A1955" w:rsidRPr="0005148E" w:rsidRDefault="003F3BB6">
    <w:pPr>
      <w:pBdr>
        <w:top w:val="nil"/>
        <w:left w:val="nil"/>
        <w:bottom w:val="nil"/>
        <w:right w:val="nil"/>
        <w:between w:val="nil"/>
      </w:pBdr>
      <w:tabs>
        <w:tab w:val="center" w:pos="4320"/>
        <w:tab w:val="right" w:pos="8640"/>
      </w:tabs>
      <w:jc w:val="right"/>
      <w:rPr>
        <w:color w:val="000000"/>
      </w:rPr>
    </w:pPr>
    <w:r w:rsidRPr="0005148E">
      <w:rPr>
        <w:color w:val="000000"/>
      </w:rPr>
      <w:fldChar w:fldCharType="begin"/>
    </w:r>
    <w:r w:rsidRPr="0005148E">
      <w:rPr>
        <w:color w:val="000000"/>
      </w:rPr>
      <w:instrText>PAGE</w:instrText>
    </w:r>
    <w:r w:rsidRPr="0005148E">
      <w:rPr>
        <w:color w:val="000000"/>
      </w:rPr>
      <w:fldChar w:fldCharType="end"/>
    </w:r>
  </w:p>
  <w:p w14:paraId="2F904280" w14:textId="77777777" w:rsidR="005A1955" w:rsidRPr="0005148E" w:rsidRDefault="005A1955">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505C9" w14:textId="5EEF9DBA" w:rsidR="005A1955" w:rsidRPr="00BD6D7C" w:rsidRDefault="003F3BB6" w:rsidP="00BD6D7C">
    <w:pPr>
      <w:pBdr>
        <w:top w:val="nil"/>
        <w:left w:val="nil"/>
        <w:bottom w:val="nil"/>
        <w:right w:val="nil"/>
        <w:between w:val="nil"/>
      </w:pBdr>
      <w:tabs>
        <w:tab w:val="center" w:pos="4320"/>
        <w:tab w:val="right" w:pos="8640"/>
      </w:tabs>
      <w:jc w:val="right"/>
      <w:rPr>
        <w:color w:val="000000"/>
        <w:lang w:val="en-US"/>
      </w:rPr>
    </w:pPr>
    <w:r w:rsidRPr="00BD6D7C">
      <w:rPr>
        <w:color w:val="000000"/>
      </w:rPr>
      <w:fldChar w:fldCharType="begin"/>
    </w:r>
    <w:r w:rsidRPr="00BD6D7C">
      <w:rPr>
        <w:color w:val="000000"/>
      </w:rPr>
      <w:instrText>PAGE</w:instrText>
    </w:r>
    <w:r w:rsidRPr="00BD6D7C">
      <w:rPr>
        <w:color w:val="000000"/>
      </w:rPr>
      <w:fldChar w:fldCharType="separate"/>
    </w:r>
    <w:r w:rsidR="00AA5665">
      <w:rPr>
        <w:color w:val="000000"/>
      </w:rPr>
      <w:t>6</w:t>
    </w:r>
    <w:r w:rsidRPr="00BD6D7C">
      <w:rPr>
        <w:color w:val="000000"/>
      </w:rPr>
      <w:fldChar w:fldCharType="end"/>
    </w:r>
    <w:r w:rsidRPr="00BD6D7C">
      <w:rPr>
        <w:color w:val="000000"/>
      </w:rPr>
      <w:t>/</w:t>
    </w:r>
    <w:r w:rsidRPr="00BD6D7C">
      <w:rPr>
        <w:color w:val="000000"/>
      </w:rPr>
      <w:fldChar w:fldCharType="begin"/>
    </w:r>
    <w:r w:rsidRPr="00BD6D7C">
      <w:rPr>
        <w:color w:val="000000"/>
      </w:rPr>
      <w:instrText>NUMPAGES</w:instrText>
    </w:r>
    <w:r w:rsidRPr="00BD6D7C">
      <w:rPr>
        <w:color w:val="000000"/>
      </w:rPr>
      <w:fldChar w:fldCharType="separate"/>
    </w:r>
    <w:r w:rsidR="00AA5665">
      <w:rPr>
        <w:color w:val="000000"/>
      </w:rPr>
      <w:t>6</w:t>
    </w:r>
    <w:r w:rsidRPr="00BD6D7C">
      <w:rPr>
        <w:color w:val="000000"/>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BE2FB" w14:textId="77777777" w:rsidR="00BD6D7C" w:rsidRDefault="00BD6D7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0B542A" w14:textId="77777777" w:rsidR="004B5626" w:rsidRPr="0005148E" w:rsidRDefault="004B5626">
      <w:r w:rsidRPr="0005148E">
        <w:separator/>
      </w:r>
    </w:p>
  </w:footnote>
  <w:footnote w:type="continuationSeparator" w:id="0">
    <w:p w14:paraId="0752C4F6" w14:textId="77777777" w:rsidR="004B5626" w:rsidRPr="0005148E" w:rsidRDefault="004B5626">
      <w:r w:rsidRPr="0005148E">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5FB69" w14:textId="77777777" w:rsidR="00BD6D7C" w:rsidRDefault="00BD6D7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C4B16C" w14:textId="77777777" w:rsidR="00BD6D7C" w:rsidRDefault="00BD6D7C">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5599E9" w14:textId="77777777" w:rsidR="00BD6D7C" w:rsidRDefault="00BD6D7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21363A"/>
    <w:multiLevelType w:val="multilevel"/>
    <w:tmpl w:val="3E5EE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FA442B"/>
    <w:multiLevelType w:val="hybridMultilevel"/>
    <w:tmpl w:val="65886F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E577913"/>
    <w:multiLevelType w:val="multilevel"/>
    <w:tmpl w:val="343C4D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3813BD6"/>
    <w:multiLevelType w:val="multilevel"/>
    <w:tmpl w:val="8FA8B7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M0NzM1MLWwMDM2sDBQ0lEKTi0uzszPAykwrQUA0tMeWCwAAAA="/>
  </w:docVars>
  <w:rsids>
    <w:rsidRoot w:val="005A1955"/>
    <w:rsid w:val="00026A95"/>
    <w:rsid w:val="0005148E"/>
    <w:rsid w:val="0007218D"/>
    <w:rsid w:val="00116E14"/>
    <w:rsid w:val="00126E89"/>
    <w:rsid w:val="00142A21"/>
    <w:rsid w:val="00147D55"/>
    <w:rsid w:val="00156C15"/>
    <w:rsid w:val="001663CB"/>
    <w:rsid w:val="001D07D6"/>
    <w:rsid w:val="001D5A0B"/>
    <w:rsid w:val="001F6EBF"/>
    <w:rsid w:val="001F7A8C"/>
    <w:rsid w:val="0021329E"/>
    <w:rsid w:val="00217CAF"/>
    <w:rsid w:val="002228B9"/>
    <w:rsid w:val="002374DB"/>
    <w:rsid w:val="00250BDD"/>
    <w:rsid w:val="002A56B4"/>
    <w:rsid w:val="002C41BF"/>
    <w:rsid w:val="002D7140"/>
    <w:rsid w:val="00304BB7"/>
    <w:rsid w:val="0030647B"/>
    <w:rsid w:val="0035008C"/>
    <w:rsid w:val="0038370F"/>
    <w:rsid w:val="00393BD5"/>
    <w:rsid w:val="003A3A39"/>
    <w:rsid w:val="003A65DE"/>
    <w:rsid w:val="003D6119"/>
    <w:rsid w:val="003F3BB6"/>
    <w:rsid w:val="0044218F"/>
    <w:rsid w:val="00465CDC"/>
    <w:rsid w:val="004B5626"/>
    <w:rsid w:val="004C528B"/>
    <w:rsid w:val="00512274"/>
    <w:rsid w:val="00535BE9"/>
    <w:rsid w:val="00546DA4"/>
    <w:rsid w:val="005533E2"/>
    <w:rsid w:val="00570B7D"/>
    <w:rsid w:val="005A1955"/>
    <w:rsid w:val="005C7344"/>
    <w:rsid w:val="005E14FB"/>
    <w:rsid w:val="0060169C"/>
    <w:rsid w:val="00615A37"/>
    <w:rsid w:val="00626D2A"/>
    <w:rsid w:val="00655B58"/>
    <w:rsid w:val="006B25AE"/>
    <w:rsid w:val="006B638B"/>
    <w:rsid w:val="006B6A6F"/>
    <w:rsid w:val="006C4FC1"/>
    <w:rsid w:val="006D09C0"/>
    <w:rsid w:val="006D3611"/>
    <w:rsid w:val="006F4D5F"/>
    <w:rsid w:val="00703C5F"/>
    <w:rsid w:val="00716890"/>
    <w:rsid w:val="00721650"/>
    <w:rsid w:val="007918B1"/>
    <w:rsid w:val="007A475C"/>
    <w:rsid w:val="007C339B"/>
    <w:rsid w:val="007C40D4"/>
    <w:rsid w:val="00817472"/>
    <w:rsid w:val="008406BF"/>
    <w:rsid w:val="008B59F7"/>
    <w:rsid w:val="008D0870"/>
    <w:rsid w:val="008F51EE"/>
    <w:rsid w:val="008F7B38"/>
    <w:rsid w:val="00902676"/>
    <w:rsid w:val="00912296"/>
    <w:rsid w:val="00914B7F"/>
    <w:rsid w:val="00915C5F"/>
    <w:rsid w:val="00920E43"/>
    <w:rsid w:val="009336C9"/>
    <w:rsid w:val="00950182"/>
    <w:rsid w:val="00951E8A"/>
    <w:rsid w:val="009612DD"/>
    <w:rsid w:val="00976DBA"/>
    <w:rsid w:val="009A5A82"/>
    <w:rsid w:val="009A65B1"/>
    <w:rsid w:val="009D55EB"/>
    <w:rsid w:val="009E7B66"/>
    <w:rsid w:val="009F35AB"/>
    <w:rsid w:val="00A527D7"/>
    <w:rsid w:val="00A56C41"/>
    <w:rsid w:val="00A67170"/>
    <w:rsid w:val="00A7074A"/>
    <w:rsid w:val="00A71160"/>
    <w:rsid w:val="00A90754"/>
    <w:rsid w:val="00A955C1"/>
    <w:rsid w:val="00AA5665"/>
    <w:rsid w:val="00AA7F0D"/>
    <w:rsid w:val="00AB1A6F"/>
    <w:rsid w:val="00AB2369"/>
    <w:rsid w:val="00AB26F8"/>
    <w:rsid w:val="00AC524A"/>
    <w:rsid w:val="00AE2D19"/>
    <w:rsid w:val="00B06E79"/>
    <w:rsid w:val="00B37CEC"/>
    <w:rsid w:val="00B63008"/>
    <w:rsid w:val="00BD6D7C"/>
    <w:rsid w:val="00BE72D5"/>
    <w:rsid w:val="00BF5C76"/>
    <w:rsid w:val="00C047B7"/>
    <w:rsid w:val="00C0717F"/>
    <w:rsid w:val="00C2288D"/>
    <w:rsid w:val="00C40F68"/>
    <w:rsid w:val="00C51676"/>
    <w:rsid w:val="00C81AFF"/>
    <w:rsid w:val="00C87811"/>
    <w:rsid w:val="00C926BB"/>
    <w:rsid w:val="00CD0C15"/>
    <w:rsid w:val="00CF5786"/>
    <w:rsid w:val="00D06D5B"/>
    <w:rsid w:val="00D12F7D"/>
    <w:rsid w:val="00D15E20"/>
    <w:rsid w:val="00D34B43"/>
    <w:rsid w:val="00D56A78"/>
    <w:rsid w:val="00D6724C"/>
    <w:rsid w:val="00D77E90"/>
    <w:rsid w:val="00D81531"/>
    <w:rsid w:val="00DB0426"/>
    <w:rsid w:val="00DD5D92"/>
    <w:rsid w:val="00DD79AD"/>
    <w:rsid w:val="00E1516F"/>
    <w:rsid w:val="00E161D0"/>
    <w:rsid w:val="00E21A11"/>
    <w:rsid w:val="00E245AA"/>
    <w:rsid w:val="00E35D12"/>
    <w:rsid w:val="00E76CE5"/>
    <w:rsid w:val="00EA20FC"/>
    <w:rsid w:val="00EC69A1"/>
    <w:rsid w:val="00ED2693"/>
    <w:rsid w:val="00EE23DB"/>
    <w:rsid w:val="00F07108"/>
    <w:rsid w:val="00F21DE9"/>
    <w:rsid w:val="00F22F16"/>
    <w:rsid w:val="00F235A5"/>
    <w:rsid w:val="00F30BBC"/>
    <w:rsid w:val="00F527B2"/>
    <w:rsid w:val="00F62D35"/>
    <w:rsid w:val="00F678E4"/>
    <w:rsid w:val="00F84594"/>
    <w:rsid w:val="00F90914"/>
    <w:rsid w:val="00F9732A"/>
    <w:rsid w:val="00FA2B7E"/>
    <w:rsid w:val="00FC4779"/>
    <w:rsid w:val="00FD13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88C5"/>
  <w15:docId w15:val="{DF53FCE8-CFC7-471B-9BD4-0B03CEF6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vi-VN"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475C"/>
    <w:rPr>
      <w:noProof/>
    </w:rPr>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Header">
    <w:name w:val="header"/>
    <w:basedOn w:val="Normal"/>
    <w:link w:val="HeaderChar"/>
    <w:unhideWhenUsed/>
    <w:rsid w:val="00902676"/>
    <w:pPr>
      <w:tabs>
        <w:tab w:val="center" w:pos="4513"/>
        <w:tab w:val="right" w:pos="9026"/>
      </w:tabs>
    </w:pPr>
  </w:style>
  <w:style w:type="character" w:customStyle="1" w:styleId="HeaderChar">
    <w:name w:val="Header Char"/>
    <w:basedOn w:val="DefaultParagraphFont"/>
    <w:link w:val="Header"/>
    <w:uiPriority w:val="99"/>
    <w:rsid w:val="00902676"/>
    <w:rPr>
      <w:noProof/>
    </w:rPr>
  </w:style>
  <w:style w:type="paragraph" w:styleId="Footer">
    <w:name w:val="footer"/>
    <w:basedOn w:val="Normal"/>
    <w:link w:val="FooterChar"/>
    <w:uiPriority w:val="99"/>
    <w:unhideWhenUsed/>
    <w:rsid w:val="00902676"/>
    <w:pPr>
      <w:tabs>
        <w:tab w:val="center" w:pos="4513"/>
        <w:tab w:val="right" w:pos="9026"/>
      </w:tabs>
    </w:pPr>
  </w:style>
  <w:style w:type="character" w:customStyle="1" w:styleId="FooterChar">
    <w:name w:val="Footer Char"/>
    <w:basedOn w:val="DefaultParagraphFont"/>
    <w:link w:val="Footer"/>
    <w:uiPriority w:val="99"/>
    <w:rsid w:val="00902676"/>
    <w:rPr>
      <w:noProof/>
    </w:rPr>
  </w:style>
  <w:style w:type="paragraph" w:styleId="ListParagraph">
    <w:name w:val="List Paragraph"/>
    <w:basedOn w:val="Normal"/>
    <w:uiPriority w:val="34"/>
    <w:qFormat/>
    <w:rsid w:val="00E76CE5"/>
    <w:pPr>
      <w:ind w:left="720"/>
      <w:contextualSpacing/>
    </w:pPr>
  </w:style>
  <w:style w:type="character" w:styleId="PlaceholderText">
    <w:name w:val="Placeholder Text"/>
    <w:basedOn w:val="DefaultParagraphFont"/>
    <w:uiPriority w:val="99"/>
    <w:semiHidden/>
    <w:rsid w:val="00D56A78"/>
    <w:rPr>
      <w:color w:val="808080"/>
    </w:rPr>
  </w:style>
  <w:style w:type="character" w:styleId="Hyperlink">
    <w:name w:val="Hyperlink"/>
    <w:rsid w:val="00217CAF"/>
    <w:rPr>
      <w:color w:val="0000FF"/>
      <w:u w:val="single"/>
    </w:rPr>
  </w:style>
  <w:style w:type="character" w:customStyle="1" w:styleId="UnresolvedMention">
    <w:name w:val="Unresolved Mention"/>
    <w:basedOn w:val="DefaultParagraphFont"/>
    <w:uiPriority w:val="99"/>
    <w:semiHidden/>
    <w:unhideWhenUsed/>
    <w:rsid w:val="00217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2825744">
      <w:bodyDiv w:val="1"/>
      <w:marLeft w:val="0"/>
      <w:marRight w:val="0"/>
      <w:marTop w:val="0"/>
      <w:marBottom w:val="0"/>
      <w:divBdr>
        <w:top w:val="none" w:sz="0" w:space="0" w:color="auto"/>
        <w:left w:val="none" w:sz="0" w:space="0" w:color="auto"/>
        <w:bottom w:val="none" w:sz="0" w:space="0" w:color="auto"/>
        <w:right w:val="none" w:sz="0" w:space="0" w:color="auto"/>
      </w:divBdr>
    </w:div>
    <w:div w:id="1946688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TotalTime>
  <Pages>6</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yen phan</dc:creator>
  <cp:lastModifiedBy>Admin</cp:lastModifiedBy>
  <cp:revision>84</cp:revision>
  <cp:lastPrinted>2023-09-26T01:22:00Z</cp:lastPrinted>
  <dcterms:created xsi:type="dcterms:W3CDTF">2024-11-22T19:30:00Z</dcterms:created>
  <dcterms:modified xsi:type="dcterms:W3CDTF">2024-11-25T13:46:00Z</dcterms:modified>
</cp:coreProperties>
</file>